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A10AF" w14:textId="15979DC6" w:rsidR="00EE40B6" w:rsidRDefault="008F22C1" w:rsidP="004939DD">
      <w:pPr>
        <w:spacing w:after="0" w:line="276" w:lineRule="auto"/>
        <w:jc w:val="both"/>
        <w:rPr>
          <w:rFonts w:ascii="Sanskrit 2003" w:hAnsi="Sanskrit 2003" w:cs="Sanskrit 2003"/>
          <w:b/>
          <w:bCs/>
          <w:szCs w:val="20"/>
          <w:lang w:bidi="sa-IN"/>
        </w:rPr>
      </w:pPr>
      <w:bookmarkStart w:id="0" w:name="_GoBack"/>
      <w:r w:rsidRPr="008F22C1">
        <w:rPr>
          <w:rFonts w:ascii="Sanskrit 2003" w:hAnsi="Sanskrit 2003" w:cs="Sanskrit 2003"/>
          <w:b/>
          <w:bCs/>
          <w:szCs w:val="20"/>
          <w:cs/>
          <w:lang w:bidi="sa-IN"/>
        </w:rPr>
        <w:tab/>
      </w:r>
      <w:r w:rsidR="005A0B6F">
        <w:rPr>
          <w:rFonts w:ascii="Sanskrit 2003" w:hAnsi="Sanskrit 2003" w:cs="Sanskrit 2003"/>
          <w:b/>
          <w:bCs/>
          <w:szCs w:val="20"/>
          <w:cs/>
          <w:lang w:bidi="sa-IN"/>
        </w:rPr>
        <w:tab/>
      </w:r>
      <w:r w:rsidR="005A0B6F">
        <w:rPr>
          <w:rFonts w:ascii="Sanskrit 2003" w:hAnsi="Sanskrit 2003" w:cs="Sanskrit 2003"/>
          <w:b/>
          <w:bCs/>
          <w:szCs w:val="20"/>
          <w:cs/>
          <w:lang w:bidi="sa-IN"/>
        </w:rPr>
        <w:tab/>
      </w:r>
      <w:r w:rsidRPr="008F22C1">
        <w:rPr>
          <w:rFonts w:ascii="Sanskrit 2003" w:hAnsi="Sanskrit 2003" w:cs="Sanskrit 2003"/>
          <w:b/>
          <w:bCs/>
          <w:szCs w:val="20"/>
          <w:cs/>
          <w:lang w:bidi="sa-IN"/>
        </w:rPr>
        <w:tab/>
      </w:r>
      <w:r w:rsidR="005A0B6F">
        <w:rPr>
          <w:rFonts w:ascii="Sanskrit 2003" w:hAnsi="Sanskrit 2003" w:cs="Sanskrit 2003" w:hint="cs"/>
          <w:b/>
          <w:bCs/>
          <w:szCs w:val="20"/>
          <w:cs/>
          <w:lang w:bidi="sa-IN"/>
        </w:rPr>
        <w:t xml:space="preserve">   </w:t>
      </w:r>
      <w:r w:rsidRPr="008F22C1">
        <w:rPr>
          <w:rFonts w:ascii="Sanskrit 2003" w:hAnsi="Sanskrit 2003" w:cs="Sanskrit 2003"/>
          <w:b/>
          <w:bCs/>
          <w:szCs w:val="20"/>
          <w:cs/>
          <w:lang w:bidi="sa-IN"/>
        </w:rPr>
        <w:t>पणिनीयसिद्धान्तानाम् आधुनिकभाषासु समन्वयः</w:t>
      </w:r>
    </w:p>
    <w:p w14:paraId="7A543162" w14:textId="68D0FA8D" w:rsidR="00C75E67" w:rsidRDefault="00C75E67" w:rsidP="004939DD">
      <w:pPr>
        <w:spacing w:after="0" w:line="276" w:lineRule="auto"/>
        <w:jc w:val="both"/>
        <w:rPr>
          <w:rFonts w:ascii="Sanskrit 2003" w:hAnsi="Sanskrit 2003" w:cs="Sanskrit 2003"/>
          <w:b/>
          <w:bCs/>
          <w:szCs w:val="20"/>
          <w:lang w:bidi="sa-IN"/>
        </w:rPr>
      </w:pPr>
      <w:r w:rsidRPr="008561F9">
        <w:rPr>
          <w:rFonts w:ascii="Sanskrit 2003" w:hAnsi="Sanskrit 2003" w:cs="Sanskrit 2003" w:hint="cs"/>
          <w:b/>
          <w:bCs/>
          <w:szCs w:val="20"/>
          <w:cs/>
          <w:lang w:bidi="sa-IN"/>
        </w:rPr>
        <w:t>विषयः</w:t>
      </w:r>
      <w:r>
        <w:rPr>
          <w:rFonts w:ascii="Sanskrit 2003" w:hAnsi="Sanskrit 2003" w:cs="Sanskrit 2003" w:hint="cs"/>
          <w:szCs w:val="20"/>
          <w:cs/>
          <w:lang w:bidi="sa-IN"/>
        </w:rPr>
        <w:t xml:space="preserve"> - </w:t>
      </w:r>
      <w:r>
        <w:rPr>
          <w:rFonts w:ascii="Sanskrit 2003" w:hAnsi="Sanskrit 2003" w:cs="Sanskrit 2003"/>
          <w:szCs w:val="20"/>
          <w:cs/>
          <w:lang w:bidi="sa-IN"/>
        </w:rPr>
        <w:tab/>
      </w:r>
      <w:r w:rsidRPr="008F22C1">
        <w:rPr>
          <w:rFonts w:ascii="Sanskrit 2003" w:hAnsi="Sanskrit 2003" w:cs="Sanskrit 2003"/>
          <w:b/>
          <w:bCs/>
          <w:szCs w:val="20"/>
          <w:cs/>
          <w:lang w:bidi="sa-IN"/>
        </w:rPr>
        <w:t>पणिनीयसिद्धान्तानाम् आधुनिकभाषासु समन्वयः</w:t>
      </w:r>
    </w:p>
    <w:p w14:paraId="50D4EC32" w14:textId="629ADF81" w:rsidR="00727F60" w:rsidRPr="007B21A2" w:rsidRDefault="00C75E67" w:rsidP="004939DD">
      <w:pPr>
        <w:spacing w:after="0" w:line="276" w:lineRule="auto"/>
        <w:jc w:val="both"/>
        <w:rPr>
          <w:rFonts w:ascii="Sanskrit 2003" w:hAnsi="Sanskrit 2003" w:cs="Sanskrit 2003"/>
          <w:b/>
          <w:bCs/>
          <w:szCs w:val="20"/>
          <w:lang w:bidi="sa-IN"/>
        </w:rPr>
      </w:pPr>
      <w:r>
        <w:rPr>
          <w:rFonts w:ascii="Sanskrit 2003" w:hAnsi="Sanskrit 2003" w:cs="Sanskrit 2003" w:hint="cs"/>
          <w:b/>
          <w:bCs/>
          <w:szCs w:val="20"/>
          <w:cs/>
          <w:lang w:bidi="sa-IN"/>
        </w:rPr>
        <w:t xml:space="preserve">आवश्यकता </w:t>
      </w:r>
      <w:r w:rsidR="005334D2">
        <w:rPr>
          <w:rFonts w:ascii="Sanskrit 2003" w:hAnsi="Sanskrit 2003" w:cs="Sanskrit 2003"/>
          <w:b/>
          <w:bCs/>
          <w:szCs w:val="20"/>
          <w:cs/>
          <w:lang w:bidi="sa-IN"/>
        </w:rPr>
        <w:t>–</w:t>
      </w:r>
      <w:r>
        <w:rPr>
          <w:rFonts w:ascii="Sanskrit 2003" w:hAnsi="Sanskrit 2003" w:cs="Sanskrit 2003" w:hint="cs"/>
          <w:b/>
          <w:bCs/>
          <w:szCs w:val="20"/>
          <w:cs/>
          <w:lang w:bidi="sa-IN"/>
        </w:rPr>
        <w:t xml:space="preserve"> अनुसारके</w:t>
      </w:r>
      <w:r w:rsidR="005334D2">
        <w:rPr>
          <w:rFonts w:ascii="Sanskrit 2003" w:hAnsi="Sanskrit 2003" w:cs="Sanskrit 2003" w:hint="cs"/>
          <w:b/>
          <w:bCs/>
          <w:szCs w:val="20"/>
          <w:cs/>
          <w:lang w:bidi="sa-IN"/>
        </w:rPr>
        <w:t xml:space="preserve"> (</w:t>
      </w:r>
      <w:r w:rsidR="005334D2">
        <w:rPr>
          <w:rFonts w:ascii="Sanskrit 2003" w:hAnsi="Sanskrit 2003" w:cs="Sanskrit 2003"/>
          <w:b/>
          <w:bCs/>
          <w:szCs w:val="20"/>
          <w:lang w:bidi="sa-IN"/>
        </w:rPr>
        <w:t>Language ac</w:t>
      </w:r>
      <w:r w:rsidR="00951818">
        <w:rPr>
          <w:rFonts w:ascii="Sanskrit 2003" w:hAnsi="Sanskrit 2003" w:cs="Sanskrit 2003"/>
          <w:b/>
          <w:bCs/>
          <w:szCs w:val="20"/>
          <w:lang w:bidi="sa-IN"/>
        </w:rPr>
        <w:t>cessor</w:t>
      </w:r>
      <w:r w:rsidR="005334D2">
        <w:rPr>
          <w:rFonts w:ascii="Sanskrit 2003" w:hAnsi="Sanskrit 2003" w:cs="Sanskrit 2003" w:hint="cs"/>
          <w:b/>
          <w:bCs/>
          <w:szCs w:val="20"/>
          <w:cs/>
          <w:lang w:bidi="sa-IN"/>
        </w:rPr>
        <w:t>)</w:t>
      </w:r>
      <w:r>
        <w:rPr>
          <w:rFonts w:ascii="Sanskrit 2003" w:hAnsi="Sanskrit 2003" w:cs="Sanskrit 2003" w:hint="cs"/>
          <w:b/>
          <w:bCs/>
          <w:szCs w:val="20"/>
          <w:cs/>
          <w:lang w:bidi="sa-IN"/>
        </w:rPr>
        <w:t xml:space="preserve"> </w:t>
      </w:r>
      <w:r w:rsidR="00FB0913">
        <w:rPr>
          <w:rFonts w:ascii="Sanskrit 2003" w:hAnsi="Sanskrit 2003" w:cs="Sanskrit 2003" w:hint="cs"/>
          <w:b/>
          <w:bCs/>
          <w:szCs w:val="20"/>
          <w:cs/>
          <w:lang w:bidi="sa-IN"/>
        </w:rPr>
        <w:t>जाय</w:t>
      </w:r>
      <w:r>
        <w:rPr>
          <w:rFonts w:ascii="Sanskrit 2003" w:hAnsi="Sanskrit 2003" w:cs="Sanskrit 2003" w:hint="cs"/>
          <w:b/>
          <w:bCs/>
          <w:szCs w:val="20"/>
          <w:cs/>
          <w:lang w:bidi="sa-IN"/>
        </w:rPr>
        <w:t>मानदोषाणां परिष्कारः</w:t>
      </w:r>
      <w:r w:rsidR="00AB3E13">
        <w:rPr>
          <w:rFonts w:ascii="Sanskrit 2003" w:hAnsi="Sanskrit 2003" w:cs="Sanskrit 2003" w:hint="cs"/>
          <w:b/>
          <w:bCs/>
          <w:szCs w:val="20"/>
          <w:cs/>
          <w:lang w:bidi="sa-IN"/>
        </w:rPr>
        <w:t xml:space="preserve"> </w:t>
      </w:r>
    </w:p>
    <w:p w14:paraId="3B7AB120" w14:textId="0F56DF4A" w:rsidR="00572ACF" w:rsidRDefault="008F22C1"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पाणिनिः अष्टाध्याय</w:t>
      </w:r>
      <w:r w:rsidR="00F03948">
        <w:rPr>
          <w:rFonts w:ascii="Sanskrit 2003" w:hAnsi="Sanskrit 2003" w:cs="Sanskrit 2003" w:hint="cs"/>
          <w:szCs w:val="20"/>
          <w:cs/>
          <w:lang w:bidi="sa-IN"/>
        </w:rPr>
        <w:t>ी</w:t>
      </w:r>
      <w:r>
        <w:rPr>
          <w:rFonts w:ascii="Sanskrit 2003" w:hAnsi="Sanskrit 2003" w:cs="Sanskrit 2003" w:hint="cs"/>
          <w:szCs w:val="20"/>
          <w:cs/>
          <w:lang w:bidi="sa-IN"/>
        </w:rPr>
        <w:t>नामकं ग्रन्थराजं जग्रन्थ। ग्रन्थेऽस्मिन् विवृताः नैके भाषासिद्धान्ताः आधुनिकभाषास्वपि समन्विताः भवन्ति। एतदवगन्तुं वयं प्रथमं तस्य सिद्धान्तान् सिंहावलोकन</w:t>
      </w:r>
      <w:r w:rsidR="008561F9">
        <w:rPr>
          <w:rFonts w:ascii="Sanskrit 2003" w:hAnsi="Sanskrit 2003" w:cs="Sanskrit 2003" w:hint="cs"/>
          <w:szCs w:val="20"/>
          <w:cs/>
          <w:lang w:bidi="sa-IN"/>
        </w:rPr>
        <w:t>तया</w:t>
      </w:r>
      <w:r>
        <w:rPr>
          <w:rFonts w:ascii="Sanskrit 2003" w:hAnsi="Sanskrit 2003" w:cs="Sanskrit 2003" w:hint="cs"/>
          <w:szCs w:val="20"/>
          <w:cs/>
          <w:lang w:bidi="sa-IN"/>
        </w:rPr>
        <w:t xml:space="preserve"> पश्यामः। तस्य पाणिनेः सर्वेऽपि सिद्धान्ताः </w:t>
      </w:r>
      <w:r w:rsidR="00AB3E13">
        <w:rPr>
          <w:rFonts w:ascii="Sanskrit 2003" w:hAnsi="Sanskrit 2003" w:cs="Sanskrit 2003" w:hint="cs"/>
          <w:szCs w:val="20"/>
          <w:cs/>
          <w:lang w:bidi="sa-IN"/>
        </w:rPr>
        <w:t>समाचारसङ्केतम्</w:t>
      </w:r>
      <w:r w:rsidR="00C91A65">
        <w:rPr>
          <w:rFonts w:ascii="Sanskrit 2003" w:hAnsi="Sanskrit 2003" w:cs="Sanskrit 2003" w:hint="cs"/>
          <w:szCs w:val="20"/>
          <w:cs/>
          <w:lang w:bidi="sa-IN"/>
        </w:rPr>
        <w:t xml:space="preserve"> </w:t>
      </w:r>
      <w:r w:rsidR="00AB3E13">
        <w:rPr>
          <w:rFonts w:ascii="Sanskrit 2003" w:hAnsi="Sanskrit 2003" w:cs="Sanskrit 2003"/>
          <w:szCs w:val="20"/>
          <w:lang w:bidi="sa-IN"/>
        </w:rPr>
        <w:t>(Information coding)</w:t>
      </w:r>
      <w:r w:rsidR="00AB3E13">
        <w:rPr>
          <w:rFonts w:ascii="Sanskrit 2003" w:hAnsi="Sanskrit 2003" w:cs="Sanskrit 2003" w:hint="cs"/>
          <w:szCs w:val="20"/>
          <w:cs/>
          <w:lang w:bidi="sa-IN"/>
        </w:rPr>
        <w:t>, तस्य प्रवाहञ्च</w:t>
      </w:r>
      <w:r w:rsidR="00AB3E13">
        <w:rPr>
          <w:rFonts w:ascii="Sanskrit 2003" w:hAnsi="Sanskrit 2003" w:cs="Sanskrit 2003"/>
          <w:szCs w:val="20"/>
          <w:lang w:bidi="sa-IN"/>
        </w:rPr>
        <w:t>(Information flow)</w:t>
      </w:r>
      <w:r w:rsidR="00AB3E13">
        <w:rPr>
          <w:rFonts w:ascii="Sanskrit 2003" w:hAnsi="Sanskrit 2003" w:cs="Sanskrit 2003" w:hint="cs"/>
          <w:szCs w:val="20"/>
          <w:cs/>
          <w:lang w:bidi="sa-IN"/>
        </w:rPr>
        <w:t xml:space="preserve"> आश्रित्य</w:t>
      </w:r>
      <w:r>
        <w:rPr>
          <w:rFonts w:ascii="Sanskrit 2003" w:hAnsi="Sanskrit 2003" w:cs="Sanskrit 2003" w:hint="cs"/>
          <w:szCs w:val="20"/>
          <w:cs/>
          <w:lang w:bidi="sa-IN"/>
        </w:rPr>
        <w:t xml:space="preserve"> संरचिताः।</w:t>
      </w:r>
      <w:r w:rsidR="006A3EDE">
        <w:rPr>
          <w:rFonts w:ascii="Sanskrit 2003" w:hAnsi="Sanskrit 2003" w:cs="Sanskrit 2003" w:hint="cs"/>
          <w:szCs w:val="20"/>
          <w:cs/>
          <w:lang w:bidi="sa-IN"/>
        </w:rPr>
        <w:t xml:space="preserve"> </w:t>
      </w:r>
      <w:r>
        <w:rPr>
          <w:rFonts w:ascii="Sanskrit 2003" w:hAnsi="Sanskrit 2003" w:cs="Sanskrit 2003" w:hint="cs"/>
          <w:szCs w:val="20"/>
          <w:cs/>
          <w:lang w:bidi="sa-IN"/>
        </w:rPr>
        <w:t xml:space="preserve"> </w:t>
      </w:r>
      <w:r w:rsidR="00572ACF">
        <w:rPr>
          <w:rFonts w:ascii="Sanskrit 2003" w:hAnsi="Sanskrit 2003" w:cs="Sanskrit 2003" w:hint="cs"/>
          <w:szCs w:val="20"/>
          <w:cs/>
          <w:lang w:bidi="sa-IN"/>
        </w:rPr>
        <w:t xml:space="preserve">वक्ता स्वबुद्धौ विद्यमानं समाचारं </w:t>
      </w:r>
      <w:r w:rsidR="00572ACF">
        <w:rPr>
          <w:rFonts w:ascii="Sanskrit 2003" w:hAnsi="Sanskrit 2003" w:cs="Sanskrit 2003"/>
          <w:szCs w:val="20"/>
          <w:lang w:bidi="sa-IN"/>
        </w:rPr>
        <w:t>(Information)</w:t>
      </w:r>
      <w:r w:rsidR="00572ACF">
        <w:rPr>
          <w:rFonts w:ascii="Sanskrit 2003" w:hAnsi="Sanskrit 2003" w:cs="Sanskrit 2003" w:hint="cs"/>
          <w:szCs w:val="20"/>
          <w:cs/>
          <w:lang w:bidi="sa-IN"/>
        </w:rPr>
        <w:t xml:space="preserve"> स्पष्टमन्यस्मै बोधयितुं भाषां प्रयुणक्ति। </w:t>
      </w:r>
      <w:r w:rsidR="006A3EDE">
        <w:rPr>
          <w:rFonts w:ascii="Sanskrit 2003" w:hAnsi="Sanskrit 2003" w:cs="Sanskrit 2003" w:hint="cs"/>
          <w:szCs w:val="20"/>
          <w:cs/>
          <w:lang w:bidi="sa-IN"/>
        </w:rPr>
        <w:t>वक्त्त</w:t>
      </w:r>
      <w:r w:rsidR="00572ACF">
        <w:rPr>
          <w:rFonts w:ascii="Sanskrit 2003" w:hAnsi="Sanskrit 2003" w:cs="Sanskrit 2003" w:hint="cs"/>
          <w:szCs w:val="20"/>
          <w:cs/>
          <w:lang w:bidi="sa-IN"/>
        </w:rPr>
        <w:t>ा स्वा</w:t>
      </w:r>
      <w:r w:rsidR="006A3EDE">
        <w:rPr>
          <w:rFonts w:ascii="Sanskrit 2003" w:hAnsi="Sanskrit 2003" w:cs="Sanskrit 2003" w:hint="cs"/>
          <w:szCs w:val="20"/>
          <w:cs/>
          <w:lang w:bidi="sa-IN"/>
        </w:rPr>
        <w:t>भिमत</w:t>
      </w:r>
      <w:r w:rsidR="00572ACF">
        <w:rPr>
          <w:rFonts w:ascii="Sanskrit 2003" w:hAnsi="Sanskrit 2003" w:cs="Sanskrit 2003" w:hint="cs"/>
          <w:szCs w:val="20"/>
          <w:cs/>
          <w:lang w:bidi="sa-IN"/>
        </w:rPr>
        <w:t>ं</w:t>
      </w:r>
      <w:r w:rsidR="00173EBC">
        <w:rPr>
          <w:rFonts w:ascii="Sanskrit 2003" w:hAnsi="Sanskrit 2003" w:cs="Sanskrit 2003" w:hint="cs"/>
          <w:szCs w:val="20"/>
          <w:cs/>
          <w:lang w:bidi="sa-IN"/>
        </w:rPr>
        <w:t xml:space="preserve"> समाचारं</w:t>
      </w:r>
      <w:r w:rsidR="006A3EDE">
        <w:rPr>
          <w:rFonts w:ascii="Sanskrit 2003" w:hAnsi="Sanskrit 2003" w:cs="Sanskrit 2003" w:hint="cs"/>
          <w:szCs w:val="20"/>
          <w:cs/>
          <w:lang w:bidi="sa-IN"/>
        </w:rPr>
        <w:t xml:space="preserve"> </w:t>
      </w:r>
      <w:r w:rsidR="00572ACF">
        <w:rPr>
          <w:rFonts w:ascii="Sanskrit 2003" w:hAnsi="Sanskrit 2003" w:cs="Sanskrit 2003"/>
          <w:szCs w:val="20"/>
          <w:lang w:bidi="sa-IN"/>
        </w:rPr>
        <w:t xml:space="preserve">(Information) </w:t>
      </w:r>
      <w:r w:rsidR="00572ACF">
        <w:rPr>
          <w:rFonts w:ascii="Sanskrit 2003" w:hAnsi="Sanskrit 2003" w:cs="Sanskrit 2003" w:hint="cs"/>
          <w:szCs w:val="20"/>
          <w:cs/>
          <w:lang w:bidi="sa-IN"/>
        </w:rPr>
        <w:t>मनसिकृत्य</w:t>
      </w:r>
      <w:r w:rsidR="00572ACF">
        <w:rPr>
          <w:rFonts w:ascii="Sanskrit 2003" w:hAnsi="Sanskrit 2003" w:cs="Sanskrit 2003"/>
          <w:szCs w:val="20"/>
          <w:lang w:bidi="sa-IN"/>
        </w:rPr>
        <w:t xml:space="preserve"> </w:t>
      </w:r>
      <w:r w:rsidR="00572ACF">
        <w:rPr>
          <w:rFonts w:ascii="Sanskrit 2003" w:hAnsi="Sanskrit 2003" w:cs="Sanskrit 2003" w:hint="cs"/>
          <w:szCs w:val="20"/>
          <w:cs/>
          <w:lang w:bidi="sa-IN"/>
        </w:rPr>
        <w:t>तत्स्फुटयितु</w:t>
      </w:r>
      <w:r w:rsidR="00173EBC">
        <w:rPr>
          <w:rFonts w:ascii="Sanskrit 2003" w:hAnsi="Sanskrit 2003" w:cs="Sanskrit 2003" w:hint="cs"/>
          <w:szCs w:val="20"/>
          <w:cs/>
          <w:lang w:bidi="sa-IN"/>
        </w:rPr>
        <w:t>म</w:t>
      </w:r>
      <w:r w:rsidR="00572ACF">
        <w:rPr>
          <w:rFonts w:ascii="Sanskrit 2003" w:hAnsi="Sanskrit 2003" w:cs="Sanskrit 2003" w:hint="cs"/>
          <w:szCs w:val="20"/>
          <w:cs/>
          <w:lang w:bidi="sa-IN"/>
        </w:rPr>
        <w:t>क्षरपदसमुदायं वाक्यादिकं प्रयु</w:t>
      </w:r>
      <w:r w:rsidR="00306543">
        <w:rPr>
          <w:rFonts w:ascii="Sanskrit 2003" w:hAnsi="Sanskrit 2003" w:cs="Sanskrit 2003" w:hint="cs"/>
          <w:szCs w:val="20"/>
          <w:cs/>
          <w:lang w:bidi="sa-IN"/>
        </w:rPr>
        <w:t>ङ्क्ते</w:t>
      </w:r>
      <w:r w:rsidR="00572ACF">
        <w:rPr>
          <w:rFonts w:ascii="Sanskrit 2003" w:hAnsi="Sanskrit 2003" w:cs="Sanskrit 2003" w:hint="cs"/>
          <w:szCs w:val="20"/>
          <w:cs/>
          <w:lang w:bidi="sa-IN"/>
        </w:rPr>
        <w:t xml:space="preserve">। </w:t>
      </w:r>
      <w:r w:rsidR="00D8124F">
        <w:rPr>
          <w:rFonts w:ascii="Sanskrit 2003" w:hAnsi="Sanskrit 2003" w:cs="Sanskrit 2003" w:hint="cs"/>
          <w:szCs w:val="20"/>
          <w:cs/>
          <w:lang w:bidi="sa-IN"/>
        </w:rPr>
        <w:t xml:space="preserve">तत्र प्रत्येकमक्षरादेः कश्चन कश्चन समाचारांशः </w:t>
      </w:r>
      <w:r w:rsidR="007C7EFC">
        <w:rPr>
          <w:rFonts w:ascii="Sanskrit 2003" w:hAnsi="Sanskrit 2003" w:cs="Sanskrit 2003" w:hint="cs"/>
          <w:szCs w:val="20"/>
          <w:cs/>
          <w:lang w:bidi="sa-IN"/>
        </w:rPr>
        <w:t>सङ्केतितो</w:t>
      </w:r>
      <w:r w:rsidR="0008179B">
        <w:rPr>
          <w:rFonts w:ascii="Sanskrit 2003" w:hAnsi="Sanskrit 2003" w:cs="Sanskrit 2003"/>
          <w:szCs w:val="20"/>
          <w:lang w:bidi="sa-IN"/>
        </w:rPr>
        <w:t xml:space="preserve"> (coded)</w:t>
      </w:r>
      <w:r w:rsidR="00D8124F">
        <w:rPr>
          <w:rFonts w:ascii="Sanskrit 2003" w:hAnsi="Sanskrit 2003" w:cs="Sanskrit 2003" w:hint="cs"/>
          <w:szCs w:val="20"/>
          <w:cs/>
          <w:lang w:bidi="sa-IN"/>
        </w:rPr>
        <w:t xml:space="preserve"> भवति। समुदायेन सम्पूर्ण</w:t>
      </w:r>
      <w:r w:rsidR="007C7EFC">
        <w:rPr>
          <w:rFonts w:ascii="Sanskrit 2003" w:hAnsi="Sanskrit 2003" w:cs="Sanskrit 2003" w:hint="cs"/>
          <w:szCs w:val="20"/>
          <w:cs/>
          <w:lang w:bidi="sa-IN"/>
        </w:rPr>
        <w:t>ः</w:t>
      </w:r>
      <w:r w:rsidR="00D8124F">
        <w:rPr>
          <w:rFonts w:ascii="Sanskrit 2003" w:hAnsi="Sanskrit 2003" w:cs="Sanskrit 2003" w:hint="cs"/>
          <w:szCs w:val="20"/>
          <w:cs/>
          <w:lang w:bidi="sa-IN"/>
        </w:rPr>
        <w:t xml:space="preserve"> समाचारः</w:t>
      </w:r>
      <w:r w:rsidR="00E16942">
        <w:rPr>
          <w:rFonts w:ascii="Sanskrit 2003" w:hAnsi="Sanskrit 2003" w:cs="Sanskrit 2003"/>
          <w:szCs w:val="20"/>
          <w:lang w:bidi="sa-IN"/>
        </w:rPr>
        <w:t xml:space="preserve"> </w:t>
      </w:r>
      <w:r w:rsidR="00E16942">
        <w:rPr>
          <w:rFonts w:ascii="Sanskrit 2003" w:hAnsi="Sanskrit 2003" w:cs="Sanskrit 2003" w:hint="cs"/>
          <w:szCs w:val="20"/>
          <w:cs/>
          <w:lang w:bidi="sa-IN"/>
        </w:rPr>
        <w:t>सङ्केतितो भवति।</w:t>
      </w:r>
      <w:r w:rsidR="007C7EFC">
        <w:rPr>
          <w:rFonts w:ascii="Sanskrit 2003" w:hAnsi="Sanskrit 2003" w:cs="Sanskrit 2003" w:hint="cs"/>
          <w:szCs w:val="20"/>
          <w:cs/>
          <w:lang w:bidi="sa-IN"/>
        </w:rPr>
        <w:t xml:space="preserve"> </w:t>
      </w:r>
      <w:r w:rsidR="00D8124F">
        <w:rPr>
          <w:rFonts w:ascii="Sanskrit 2003" w:hAnsi="Sanskrit 2003" w:cs="Sanskrit 2003" w:hint="cs"/>
          <w:szCs w:val="20"/>
          <w:cs/>
          <w:lang w:bidi="sa-IN"/>
        </w:rPr>
        <w:t xml:space="preserve"> </w:t>
      </w:r>
      <w:r w:rsidR="00572ACF">
        <w:rPr>
          <w:rFonts w:ascii="Sanskrit 2003" w:hAnsi="Sanskrit 2003" w:cs="Sanskrit 2003" w:hint="cs"/>
          <w:szCs w:val="20"/>
          <w:cs/>
          <w:lang w:bidi="sa-IN"/>
        </w:rPr>
        <w:t>स च</w:t>
      </w:r>
      <w:r w:rsidR="00E16942">
        <w:rPr>
          <w:rFonts w:ascii="Sanskrit 2003" w:hAnsi="Sanskrit 2003" w:cs="Sanskrit 2003" w:hint="cs"/>
          <w:szCs w:val="20"/>
          <w:cs/>
          <w:lang w:bidi="sa-IN"/>
        </w:rPr>
        <w:t xml:space="preserve"> समाचारः</w:t>
      </w:r>
      <w:r w:rsidR="00572ACF">
        <w:rPr>
          <w:rFonts w:ascii="Sanskrit 2003" w:hAnsi="Sanskrit 2003" w:cs="Sanskrit 2003" w:hint="cs"/>
          <w:szCs w:val="20"/>
          <w:cs/>
          <w:lang w:bidi="sa-IN"/>
        </w:rPr>
        <w:t xml:space="preserve"> भाषाभेदरहितः सर्वभाषाभिव्यक्तियोग्यश्च।  समाचार</w:t>
      </w:r>
      <w:r w:rsidR="00306543">
        <w:rPr>
          <w:rFonts w:ascii="Sanskrit 2003" w:hAnsi="Sanskrit 2003" w:cs="Sanskrit 2003" w:hint="cs"/>
          <w:szCs w:val="20"/>
          <w:cs/>
          <w:lang w:bidi="sa-IN"/>
        </w:rPr>
        <w:t>ो</w:t>
      </w:r>
      <w:r w:rsidR="00306543">
        <w:rPr>
          <w:rFonts w:ascii="Sanskrit 2003" w:hAnsi="Sanskrit 2003" w:cs="Sanskrit 2003" w:hint="cs"/>
          <w:sz w:val="24"/>
          <w:cs/>
          <w:lang w:bidi="sa-IN"/>
        </w:rPr>
        <w:t>ऽयं</w:t>
      </w:r>
      <w:r w:rsidR="006A3EDE">
        <w:rPr>
          <w:rFonts w:ascii="Sanskrit 2003" w:hAnsi="Sanskrit 2003" w:cs="Sanskrit 2003" w:hint="cs"/>
          <w:szCs w:val="20"/>
          <w:cs/>
          <w:lang w:bidi="sa-IN"/>
        </w:rPr>
        <w:t xml:space="preserve"> वाक्य</w:t>
      </w:r>
      <w:r w:rsidR="00572ACF">
        <w:rPr>
          <w:rFonts w:ascii="Sanskrit 2003" w:hAnsi="Sanskrit 2003" w:cs="Sanskrit 2003" w:hint="cs"/>
          <w:szCs w:val="20"/>
          <w:cs/>
          <w:lang w:bidi="sa-IN"/>
        </w:rPr>
        <w:t xml:space="preserve">ादिषु </w:t>
      </w:r>
      <w:r w:rsidR="006A3EDE">
        <w:rPr>
          <w:rFonts w:ascii="Sanskrit 2003" w:hAnsi="Sanskrit 2003" w:cs="Sanskrit 2003" w:hint="cs"/>
          <w:szCs w:val="20"/>
          <w:cs/>
          <w:lang w:bidi="sa-IN"/>
        </w:rPr>
        <w:t xml:space="preserve">कुत्र कथं कियच्च </w:t>
      </w:r>
      <w:r w:rsidR="00306543">
        <w:rPr>
          <w:rFonts w:ascii="Sanskrit 2003" w:hAnsi="Sanskrit 2003" w:cs="Sanskrit 2003" w:hint="cs"/>
          <w:szCs w:val="20"/>
          <w:cs/>
          <w:lang w:bidi="sa-IN"/>
        </w:rPr>
        <w:t>भव</w:t>
      </w:r>
      <w:r w:rsidR="006A3EDE">
        <w:rPr>
          <w:rFonts w:ascii="Sanskrit 2003" w:hAnsi="Sanskrit 2003" w:cs="Sanskrit 2003" w:hint="cs"/>
          <w:szCs w:val="20"/>
          <w:cs/>
          <w:lang w:bidi="sa-IN"/>
        </w:rPr>
        <w:t>तीति विज्ञाय तदनुगुणं स व्याकरणं निरमात्।</w:t>
      </w:r>
    </w:p>
    <w:p w14:paraId="57CFB7E4" w14:textId="65FC60A4" w:rsidR="00572ACF" w:rsidRDefault="00572ACF"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सर्वस्यामपि भाषायां </w:t>
      </w:r>
      <w:r w:rsidR="00306543">
        <w:rPr>
          <w:rFonts w:ascii="Sanskrit 2003" w:hAnsi="Sanskrit 2003" w:cs="Sanskrit 2003" w:hint="cs"/>
          <w:szCs w:val="20"/>
          <w:cs/>
          <w:lang w:bidi="sa-IN"/>
        </w:rPr>
        <w:t>समाचारो</w:t>
      </w:r>
      <w:r>
        <w:rPr>
          <w:rFonts w:ascii="Sanskrit 2003" w:hAnsi="Sanskrit 2003" w:cs="Sanskrit 2003" w:hint="cs"/>
          <w:szCs w:val="20"/>
          <w:cs/>
          <w:lang w:bidi="sa-IN"/>
        </w:rPr>
        <w:t xml:space="preserve">ऽयं द्विधा विभक्तुं शक्यते। </w:t>
      </w:r>
    </w:p>
    <w:p w14:paraId="726B8EFD" w14:textId="1EEB30F1" w:rsidR="00306543" w:rsidRPr="00981227" w:rsidRDefault="00306543" w:rsidP="004939DD">
      <w:pPr>
        <w:spacing w:after="0" w:line="276" w:lineRule="auto"/>
        <w:jc w:val="both"/>
        <w:rPr>
          <w:rFonts w:ascii="Sanskrit 2003" w:hAnsi="Sanskrit 2003" w:cs="Sanskrit 2003"/>
          <w:sz w:val="24"/>
          <w:lang w:bidi="sa-IN"/>
        </w:rPr>
      </w:pPr>
      <w:r>
        <w:rPr>
          <w:rFonts w:ascii="Sanskrit 2003" w:hAnsi="Sanskrit 2003" w:cs="Sanskrit 2003"/>
          <w:szCs w:val="20"/>
          <w:lang w:bidi="sa-IN"/>
        </w:rPr>
        <w:t xml:space="preserve">1. </w:t>
      </w:r>
      <w:r w:rsidR="002C4F7F">
        <w:rPr>
          <w:rFonts w:ascii="Sanskrit 2003" w:hAnsi="Sanskrit 2003" w:cs="Sanskrit 2003" w:hint="cs"/>
          <w:szCs w:val="20"/>
          <w:cs/>
          <w:lang w:bidi="sa-IN"/>
        </w:rPr>
        <w:t>न</w:t>
      </w:r>
      <w:r w:rsidR="00981227">
        <w:rPr>
          <w:rFonts w:ascii="Sanskrit 2003" w:hAnsi="Sanskrit 2003" w:cs="Sanskrit 2003" w:hint="cs"/>
          <w:szCs w:val="20"/>
          <w:cs/>
          <w:lang w:bidi="sa-IN"/>
        </w:rPr>
        <w:t>ै</w:t>
      </w:r>
      <w:r w:rsidR="002C4F7F">
        <w:rPr>
          <w:rFonts w:ascii="Sanskrit 2003" w:hAnsi="Sanskrit 2003" w:cs="Sanskrit 2003" w:hint="cs"/>
          <w:szCs w:val="20"/>
          <w:cs/>
          <w:lang w:bidi="sa-IN"/>
        </w:rPr>
        <w:t>घण्टु</w:t>
      </w:r>
      <w:r w:rsidR="00981227">
        <w:rPr>
          <w:rFonts w:ascii="Sanskrit 2003" w:hAnsi="Sanskrit 2003" w:cs="Sanskrit 2003" w:hint="cs"/>
          <w:szCs w:val="20"/>
          <w:cs/>
          <w:lang w:bidi="sa-IN"/>
        </w:rPr>
        <w:t>क</w:t>
      </w:r>
      <w:r>
        <w:rPr>
          <w:rFonts w:ascii="Sanskrit 2003" w:hAnsi="Sanskrit 2003" w:cs="Sanskrit 2003" w:hint="cs"/>
          <w:szCs w:val="20"/>
          <w:cs/>
          <w:lang w:bidi="sa-IN"/>
        </w:rPr>
        <w:t>समाचारः (</w:t>
      </w:r>
      <w:r>
        <w:rPr>
          <w:rFonts w:ascii="Sanskrit 2003" w:hAnsi="Sanskrit 2003" w:cs="Sanskrit 2003"/>
          <w:szCs w:val="20"/>
          <w:lang w:bidi="sa-IN"/>
        </w:rPr>
        <w:t>Content Information</w:t>
      </w:r>
      <w:r>
        <w:rPr>
          <w:rFonts w:ascii="Sanskrit 2003" w:hAnsi="Sanskrit 2003" w:cs="Sanskrit 2003" w:hint="cs"/>
          <w:szCs w:val="20"/>
          <w:cs/>
          <w:lang w:bidi="sa-IN"/>
        </w:rPr>
        <w:t>)</w:t>
      </w:r>
      <w:r>
        <w:rPr>
          <w:rFonts w:ascii="Sanskrit 2003" w:hAnsi="Sanskrit 2003" w:cs="Sanskrit 2003"/>
          <w:szCs w:val="20"/>
          <w:lang w:bidi="sa-IN"/>
        </w:rPr>
        <w:t xml:space="preserve">: </w:t>
      </w:r>
      <w:r w:rsidR="00981227">
        <w:rPr>
          <w:rFonts w:ascii="Sanskrit 2003" w:hAnsi="Sanskrit 2003" w:cs="Sanskrit 2003" w:hint="cs"/>
          <w:szCs w:val="20"/>
          <w:cs/>
          <w:lang w:bidi="sa-IN"/>
        </w:rPr>
        <w:t>नि</w:t>
      </w:r>
      <w:r>
        <w:rPr>
          <w:rFonts w:ascii="Sanskrit 2003" w:hAnsi="Sanskrit 2003" w:cs="Sanskrit 2003" w:hint="cs"/>
          <w:szCs w:val="20"/>
          <w:cs/>
          <w:lang w:bidi="sa-IN"/>
        </w:rPr>
        <w:t>घण्ट</w:t>
      </w:r>
      <w:r w:rsidR="002C4F7F">
        <w:rPr>
          <w:rFonts w:ascii="Sanskrit 2003" w:hAnsi="Sanskrit 2003" w:cs="Sanskrit 2003" w:hint="cs"/>
          <w:szCs w:val="20"/>
          <w:cs/>
          <w:lang w:bidi="sa-IN"/>
        </w:rPr>
        <w:t>ु</w:t>
      </w:r>
      <w:r>
        <w:rPr>
          <w:rFonts w:ascii="Sanskrit 2003" w:hAnsi="Sanskrit 2003" w:cs="Sanskrit 2003" w:hint="cs"/>
          <w:szCs w:val="20"/>
          <w:cs/>
          <w:lang w:bidi="sa-IN"/>
        </w:rPr>
        <w:t>पदेषु (</w:t>
      </w:r>
      <w:r>
        <w:rPr>
          <w:rFonts w:ascii="Sanskrit 2003" w:hAnsi="Sanskrit 2003" w:cs="Sanskrit 2003"/>
          <w:szCs w:val="20"/>
          <w:lang w:bidi="sa-IN"/>
        </w:rPr>
        <w:t>Lexical words</w:t>
      </w:r>
      <w:r>
        <w:rPr>
          <w:rFonts w:ascii="Sanskrit 2003" w:hAnsi="Sanskrit 2003" w:cs="Sanskrit 2003" w:hint="cs"/>
          <w:szCs w:val="20"/>
          <w:cs/>
          <w:lang w:bidi="sa-IN"/>
        </w:rPr>
        <w:t xml:space="preserve">) विद्यमानः समाचारः </w:t>
      </w:r>
      <w:r w:rsidR="00981227">
        <w:rPr>
          <w:rFonts w:ascii="Sanskrit 2003" w:hAnsi="Sanskrit 2003" w:cs="Sanskrit 2003" w:hint="cs"/>
          <w:szCs w:val="20"/>
          <w:cs/>
          <w:lang w:bidi="sa-IN"/>
        </w:rPr>
        <w:t>। प्रयः एते सर्वे</w:t>
      </w:r>
      <w:r w:rsidR="00981227">
        <w:rPr>
          <w:rFonts w:ascii="Sanskrit 2003" w:hAnsi="Sanskrit 2003" w:cs="Sanskrit 2003" w:hint="cs"/>
          <w:sz w:val="24"/>
          <w:cs/>
          <w:lang w:bidi="sa-IN"/>
        </w:rPr>
        <w:t>ऽपि वाचकाः भवन्ति। लोके कश्चनार्थः पदान्तरसहकारं विना प्रतीयते।</w:t>
      </w:r>
      <w:r w:rsidR="00E16942">
        <w:rPr>
          <w:rFonts w:ascii="Sanskrit 2003" w:hAnsi="Sanskrit 2003" w:cs="Sanskrit 2003" w:hint="cs"/>
          <w:sz w:val="24"/>
          <w:cs/>
          <w:lang w:bidi="sa-IN"/>
        </w:rPr>
        <w:t xml:space="preserve"> यथा संस्कृते- राम, विद्यालय, कूपी इत्यादीनि</w:t>
      </w:r>
      <w:r w:rsidR="002723B9">
        <w:rPr>
          <w:rFonts w:ascii="Sanskrit 2003" w:hAnsi="Sanskrit 2003" w:cs="Sanskrit 2003" w:hint="cs"/>
          <w:sz w:val="24"/>
          <w:cs/>
          <w:lang w:bidi="sa-IN"/>
        </w:rPr>
        <w:t>।</w:t>
      </w:r>
    </w:p>
    <w:p w14:paraId="06CCED3C" w14:textId="09485776" w:rsidR="000438CD" w:rsidRDefault="00306543"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2. साम्बन्धिकसमाचारः</w:t>
      </w:r>
      <w:r>
        <w:rPr>
          <w:rFonts w:ascii="Sanskrit 2003" w:hAnsi="Sanskrit 2003" w:cs="Sanskrit 2003"/>
          <w:szCs w:val="20"/>
          <w:lang w:bidi="sa-IN"/>
        </w:rPr>
        <w:t xml:space="preserve"> (Relation Information)</w:t>
      </w:r>
      <w:r>
        <w:rPr>
          <w:rFonts w:ascii="Sanskrit 2003" w:hAnsi="Sanskrit 2003" w:cs="Sanskrit 2003" w:hint="cs"/>
          <w:szCs w:val="20"/>
          <w:cs/>
          <w:lang w:bidi="sa-IN"/>
        </w:rPr>
        <w:t xml:space="preserve"> सम्बन्धवाचकपदेषु विद्यमानः समाचारः। </w:t>
      </w:r>
      <w:r w:rsidR="00981227">
        <w:rPr>
          <w:rFonts w:ascii="Sanskrit 2003" w:hAnsi="Sanskrit 2003" w:cs="Sanskrit 2003" w:hint="cs"/>
          <w:szCs w:val="20"/>
          <w:cs/>
          <w:lang w:bidi="sa-IN"/>
        </w:rPr>
        <w:t>एतानि सम्बन्धवाचकानि पदानि प्रायः निघण्टुषु न भवन्ति। एतानि द्योतकानि भवन्ति। एतानि प्रायः भाषापरिशीलनविद्भिः भाषापरिशीलनाय विशेषतया पृथक्क</w:t>
      </w:r>
      <w:r w:rsidR="00C91A65">
        <w:rPr>
          <w:rFonts w:ascii="Sanskrit 2003" w:hAnsi="Sanskrit 2003" w:cs="Sanskrit 2003" w:hint="cs"/>
          <w:szCs w:val="20"/>
          <w:cs/>
          <w:lang w:bidi="sa-IN"/>
        </w:rPr>
        <w:t>ृ</w:t>
      </w:r>
      <w:r w:rsidR="00981227">
        <w:rPr>
          <w:rFonts w:ascii="Sanskrit 2003" w:hAnsi="Sanskrit 2003" w:cs="Sanskrit 2003" w:hint="cs"/>
          <w:szCs w:val="20"/>
          <w:cs/>
          <w:lang w:bidi="sa-IN"/>
        </w:rPr>
        <w:t xml:space="preserve">तानि। </w:t>
      </w:r>
    </w:p>
    <w:p w14:paraId="7AA1DC48" w14:textId="169EF732" w:rsidR="00306543" w:rsidRDefault="00E16942"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यथा हिन्द</w:t>
      </w:r>
      <w:r w:rsidR="000438CD">
        <w:rPr>
          <w:rFonts w:ascii="Sanskrit 2003" w:hAnsi="Sanskrit 2003" w:cs="Sanskrit 2003" w:hint="cs"/>
          <w:szCs w:val="20"/>
          <w:cs/>
          <w:lang w:bidi="sa-IN"/>
        </w:rPr>
        <w:t>ीभाषायाम्</w:t>
      </w:r>
      <w:r>
        <w:rPr>
          <w:rFonts w:ascii="Sanskrit 2003" w:hAnsi="Sanskrit 2003" w:cs="Sanskrit 2003"/>
          <w:szCs w:val="20"/>
          <w:cs/>
          <w:lang w:bidi="sa-IN"/>
        </w:rPr>
        <w:t>–</w:t>
      </w:r>
      <w:r>
        <w:rPr>
          <w:rFonts w:ascii="Sanskrit 2003" w:hAnsi="Sanskrit 2003" w:cs="Sanskrit 2003" w:hint="cs"/>
          <w:szCs w:val="20"/>
          <w:cs/>
          <w:lang w:bidi="sa-IN"/>
        </w:rPr>
        <w:t xml:space="preserve"> को, की, से </w:t>
      </w:r>
      <w:r w:rsidR="000438CD">
        <w:rPr>
          <w:rFonts w:ascii="Sanskrit 2003" w:hAnsi="Sanskrit 2003" w:cs="Sanskrit 2003" w:hint="cs"/>
          <w:szCs w:val="20"/>
          <w:cs/>
          <w:lang w:bidi="sa-IN"/>
        </w:rPr>
        <w:t xml:space="preserve">इत्यादीनि। </w:t>
      </w:r>
    </w:p>
    <w:p w14:paraId="6D8706F1" w14:textId="0406A9F2" w:rsidR="00306543" w:rsidRDefault="000438CD"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तेलुगुभाषायाम्-  नि, योक्क, नुंडि इत्यादीनि। </w:t>
      </w:r>
    </w:p>
    <w:p w14:paraId="6874CA0D" w14:textId="7B37D378" w:rsidR="004939DD" w:rsidRDefault="000438CD"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अस्माकं व्यवहारे दृश्यमानानि सर्वाणि वाक्यानि एतदुभयात्मकानि (</w:t>
      </w:r>
      <w:r>
        <w:rPr>
          <w:rFonts w:ascii="Sanskrit 2003" w:hAnsi="Sanskrit 2003" w:cs="Sanskrit 2003"/>
          <w:szCs w:val="20"/>
          <w:lang w:bidi="sa-IN"/>
        </w:rPr>
        <w:t>CI</w:t>
      </w:r>
      <w:r w:rsidR="00A14D1F">
        <w:rPr>
          <w:rFonts w:ascii="Sanskrit 2003" w:hAnsi="Sanskrit 2003" w:cs="Sanskrit 2003"/>
          <w:szCs w:val="20"/>
          <w:lang w:bidi="sa-IN"/>
        </w:rPr>
        <w:t xml:space="preserve"> words</w:t>
      </w:r>
      <w:r>
        <w:rPr>
          <w:rFonts w:ascii="Sanskrit 2003" w:hAnsi="Sanskrit 2003" w:cs="Sanskrit 2003"/>
          <w:szCs w:val="20"/>
          <w:lang w:bidi="sa-IN"/>
        </w:rPr>
        <w:t xml:space="preserve"> + RI</w:t>
      </w:r>
      <w:r w:rsidR="00A14D1F">
        <w:rPr>
          <w:rFonts w:ascii="Sanskrit 2003" w:hAnsi="Sanskrit 2003" w:cs="Sanskrit 2003"/>
          <w:szCs w:val="20"/>
          <w:lang w:bidi="sa-IN"/>
        </w:rPr>
        <w:t xml:space="preserve"> words</w:t>
      </w:r>
      <w:r>
        <w:rPr>
          <w:rFonts w:ascii="Sanskrit 2003" w:hAnsi="Sanskrit 2003" w:cs="Sanskrit 2003" w:hint="cs"/>
          <w:szCs w:val="20"/>
          <w:cs/>
          <w:lang w:bidi="sa-IN"/>
        </w:rPr>
        <w:t xml:space="preserve">)। एकेन उदाहरणेन भाषासु कथमेतदुभयं सङ्केतितं भवतीति पश्यामः। </w:t>
      </w:r>
      <w:r w:rsidR="001D4CD0">
        <w:rPr>
          <w:rFonts w:ascii="Sanskrit 2003" w:hAnsi="Sanskrit 2003" w:cs="Sanskrit 2003" w:hint="cs"/>
          <w:szCs w:val="20"/>
          <w:cs/>
          <w:lang w:bidi="sa-IN"/>
        </w:rPr>
        <w:t>प्रथमं वक्ता (आत्मा) विवक्षितार्थं प्रकटयेयमिति निश्चित्य मनसा युज्यते</w:t>
      </w:r>
      <w:r w:rsidR="004939DD">
        <w:rPr>
          <w:rFonts w:ascii="Sanskrit 2003" w:hAnsi="Sanskrit 2003" w:cs="Sanskrit 2003" w:hint="cs"/>
          <w:szCs w:val="20"/>
          <w:cs/>
          <w:lang w:bidi="sa-IN"/>
        </w:rPr>
        <w:t>,</w:t>
      </w:r>
      <w:r w:rsidR="001D4CD0">
        <w:rPr>
          <w:rFonts w:ascii="Sanskrit 2003" w:hAnsi="Sanskrit 2003" w:cs="Sanskrit 2003" w:hint="cs"/>
          <w:szCs w:val="20"/>
          <w:cs/>
          <w:lang w:bidi="sa-IN"/>
        </w:rPr>
        <w:t xml:space="preserve"> तत्र सर्वविधान् समाचार</w:t>
      </w:r>
      <w:r w:rsidR="00AB3E13">
        <w:rPr>
          <w:rFonts w:ascii="Sanskrit 2003" w:hAnsi="Sanskrit 2003" w:cs="Sanskrit 2003" w:hint="cs"/>
          <w:szCs w:val="20"/>
          <w:cs/>
          <w:lang w:bidi="sa-IN"/>
        </w:rPr>
        <w:t>बोध</w:t>
      </w:r>
      <w:r w:rsidR="001D4CD0">
        <w:rPr>
          <w:rFonts w:ascii="Sanskrit 2003" w:hAnsi="Sanskrit 2003" w:cs="Sanskrit 2003" w:hint="cs"/>
          <w:szCs w:val="20"/>
          <w:cs/>
          <w:lang w:bidi="sa-IN"/>
        </w:rPr>
        <w:t>कशब्दान् निश्चि</w:t>
      </w:r>
      <w:r w:rsidR="004939DD">
        <w:rPr>
          <w:rFonts w:ascii="Sanskrit 2003" w:hAnsi="Sanskrit 2003" w:cs="Sanskrit 2003" w:hint="cs"/>
          <w:szCs w:val="20"/>
          <w:cs/>
          <w:lang w:bidi="sa-IN"/>
        </w:rPr>
        <w:t>नोति।</w:t>
      </w:r>
      <w:r w:rsidR="001D4CD0">
        <w:rPr>
          <w:rFonts w:ascii="Sanskrit 2003" w:hAnsi="Sanskrit 2003" w:cs="Sanskrit 2003" w:hint="cs"/>
          <w:szCs w:val="20"/>
          <w:cs/>
          <w:lang w:bidi="sa-IN"/>
        </w:rPr>
        <w:t xml:space="preserve"> </w:t>
      </w:r>
      <w:r w:rsidR="001D4CD0">
        <w:rPr>
          <w:rFonts w:ascii="Sanskrit 2003" w:hAnsi="Sanskrit 2003" w:cs="Sanskrit 2003"/>
          <w:szCs w:val="20"/>
          <w:lang w:bidi="sa-IN"/>
        </w:rPr>
        <w:t xml:space="preserve"> </w:t>
      </w:r>
      <w:r w:rsidR="004939DD">
        <w:rPr>
          <w:rFonts w:ascii="Sanskrit 2003" w:hAnsi="Sanskrit 2003" w:cs="Sanskrit 2003" w:hint="cs"/>
          <w:szCs w:val="20"/>
          <w:cs/>
          <w:lang w:bidi="sa-IN"/>
        </w:rPr>
        <w:t>तत्र कानिचित् नैघण</w:t>
      </w:r>
      <w:r w:rsidR="00322D88">
        <w:rPr>
          <w:rFonts w:ascii="Sanskrit 2003" w:hAnsi="Sanskrit 2003" w:cs="Sanskrit 2003" w:hint="cs"/>
          <w:szCs w:val="20"/>
          <w:cs/>
          <w:lang w:bidi="sa-IN"/>
        </w:rPr>
        <w:t>्टु</w:t>
      </w:r>
      <w:r w:rsidR="004939DD">
        <w:rPr>
          <w:rFonts w:ascii="Sanskrit 2003" w:hAnsi="Sanskrit 2003" w:cs="Sanskrit 2003" w:hint="cs"/>
          <w:szCs w:val="20"/>
          <w:cs/>
          <w:lang w:bidi="sa-IN"/>
        </w:rPr>
        <w:t xml:space="preserve">कसमाचारबोधकानि,  कानिचित् साम्बन्धसमाचारबोधकानि। </w:t>
      </w:r>
      <w:r w:rsidR="001D4CD0">
        <w:rPr>
          <w:rFonts w:ascii="Sanskrit 2003" w:hAnsi="Sanskrit 2003" w:cs="Sanskrit 2003" w:hint="cs"/>
          <w:szCs w:val="20"/>
          <w:cs/>
          <w:lang w:bidi="sa-IN"/>
        </w:rPr>
        <w:t xml:space="preserve">ततश्च आन्तरशारीरकी चेष्टा भवति। </w:t>
      </w:r>
      <w:r w:rsidR="004939DD">
        <w:rPr>
          <w:rFonts w:ascii="Sanskrit 2003" w:hAnsi="Sanskrit 2003" w:cs="Sanskrit 2003" w:hint="cs"/>
          <w:szCs w:val="20"/>
          <w:cs/>
          <w:lang w:bidi="sa-IN"/>
        </w:rPr>
        <w:t xml:space="preserve">ततश्च वाक्यादिकमुच्चरयति। </w:t>
      </w:r>
    </w:p>
    <w:p w14:paraId="30A297CD" w14:textId="1FDC405B" w:rsidR="004939DD" w:rsidRDefault="004939DD"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कस्यचिद्वक्तुः मनसि कञ्चन समाचारं वक्तुमिच्छास्ति। स च समाचारः</w:t>
      </w:r>
      <w:r w:rsidR="00A644FC">
        <w:rPr>
          <w:rFonts w:ascii="Sanskrit 2003" w:hAnsi="Sanskrit 2003" w:cs="Sanskrit 2003" w:hint="cs"/>
          <w:szCs w:val="20"/>
          <w:cs/>
          <w:lang w:bidi="sa-IN"/>
        </w:rPr>
        <w:t>-</w:t>
      </w:r>
      <w:r>
        <w:rPr>
          <w:rFonts w:ascii="Sanskrit 2003" w:hAnsi="Sanskrit 2003" w:cs="Sanskrit 2003" w:hint="cs"/>
          <w:szCs w:val="20"/>
          <w:cs/>
          <w:lang w:bidi="sa-IN"/>
        </w:rPr>
        <w:t xml:space="preserve"> रा</w:t>
      </w:r>
      <w:r w:rsidR="00281054">
        <w:rPr>
          <w:rFonts w:ascii="Sanskrit 2003" w:hAnsi="Sanskrit 2003" w:cs="Sanskrit 2003" w:hint="cs"/>
          <w:szCs w:val="20"/>
          <w:cs/>
          <w:lang w:bidi="sa-IN"/>
        </w:rPr>
        <w:t>म</w:t>
      </w:r>
      <w:r>
        <w:rPr>
          <w:rFonts w:ascii="Sanskrit 2003" w:hAnsi="Sanskrit 2003" w:cs="Sanskrit 2003" w:hint="cs"/>
          <w:szCs w:val="20"/>
          <w:cs/>
          <w:lang w:bidi="sa-IN"/>
        </w:rPr>
        <w:t xml:space="preserve">रूपकर्ता </w:t>
      </w:r>
      <w:r w:rsidR="00A644FC">
        <w:rPr>
          <w:rFonts w:ascii="Sanskrit 2003" w:hAnsi="Sanskrit 2003" w:cs="Sanskrit 2003" w:hint="cs"/>
          <w:szCs w:val="20"/>
          <w:cs/>
          <w:lang w:bidi="sa-IN"/>
        </w:rPr>
        <w:t>बाणप्रयोगरूप</w:t>
      </w:r>
      <w:r>
        <w:rPr>
          <w:rFonts w:ascii="Sanskrit 2003" w:hAnsi="Sanskrit 2003" w:cs="Sanskrit 2003" w:hint="cs"/>
          <w:szCs w:val="20"/>
          <w:cs/>
          <w:lang w:bidi="sa-IN"/>
        </w:rPr>
        <w:t>क्रियया रावणं प्राणवि</w:t>
      </w:r>
      <w:r w:rsidR="00CB60AE">
        <w:rPr>
          <w:rFonts w:ascii="Sanskrit 2003" w:hAnsi="Sanskrit 2003" w:cs="Sanskrit 2003" w:hint="cs"/>
          <w:szCs w:val="20"/>
          <w:cs/>
          <w:lang w:bidi="sa-IN"/>
        </w:rPr>
        <w:t>रहितं</w:t>
      </w:r>
      <w:r>
        <w:rPr>
          <w:rFonts w:ascii="Sanskrit 2003" w:hAnsi="Sanskrit 2003" w:cs="Sanskrit 2003" w:hint="cs"/>
          <w:szCs w:val="20"/>
          <w:cs/>
          <w:lang w:bidi="sa-IN"/>
        </w:rPr>
        <w:t xml:space="preserve"> कृतवान् इत्याकारकः। अयं समाचारः सर्वस्यां भाषायामभिवक्तुं</w:t>
      </w:r>
      <w:r w:rsidR="00A00CBE">
        <w:rPr>
          <w:rFonts w:ascii="Sanskrit 2003" w:hAnsi="Sanskrit 2003" w:cs="Sanskrit 2003" w:hint="cs"/>
          <w:szCs w:val="20"/>
          <w:cs/>
          <w:lang w:bidi="sa-IN"/>
        </w:rPr>
        <w:t xml:space="preserve"> (सङ्केतयितुम्)</w:t>
      </w:r>
      <w:r>
        <w:rPr>
          <w:rFonts w:ascii="Sanskrit 2003" w:hAnsi="Sanskrit 2003" w:cs="Sanskrit 2003" w:hint="cs"/>
          <w:szCs w:val="20"/>
          <w:cs/>
          <w:lang w:bidi="sa-IN"/>
        </w:rPr>
        <w:t xml:space="preserve"> शक्यः। यथा-</w:t>
      </w:r>
      <w:r w:rsidR="001D4CD0">
        <w:rPr>
          <w:rFonts w:ascii="Sanskrit 2003" w:hAnsi="Sanskrit 2003" w:cs="Sanskrit 2003" w:hint="cs"/>
          <w:szCs w:val="20"/>
          <w:cs/>
          <w:lang w:bidi="sa-IN"/>
        </w:rPr>
        <w:t xml:space="preserve">  </w:t>
      </w:r>
    </w:p>
    <w:p w14:paraId="57301AEB" w14:textId="66E699C9" w:rsidR="00C416EF" w:rsidRDefault="00F03948"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1.अ  </w:t>
      </w:r>
      <w:r w:rsidR="00C416EF">
        <w:rPr>
          <w:rFonts w:ascii="Sanskrit 2003" w:hAnsi="Sanskrit 2003" w:cs="Sanskrit 2003" w:hint="cs"/>
          <w:szCs w:val="20"/>
          <w:cs/>
          <w:lang w:bidi="sa-IN"/>
        </w:rPr>
        <w:t xml:space="preserve">तॆलुगुभाषायां यथा- </w:t>
      </w:r>
      <w:r w:rsidR="00A14D1F">
        <w:rPr>
          <w:rFonts w:ascii="Sanskrit 2003" w:hAnsi="Sanskrit 2003" w:cs="Sanskrit 2003"/>
          <w:szCs w:val="20"/>
          <w:cs/>
          <w:lang w:bidi="sa-IN"/>
        </w:rPr>
        <w:tab/>
      </w:r>
      <w:r w:rsidR="00C416EF">
        <w:rPr>
          <w:rFonts w:ascii="Sanskrit 2003" w:hAnsi="Sanskrit 2003" w:cs="Sanskrit 2003" w:hint="cs"/>
          <w:szCs w:val="20"/>
          <w:cs/>
          <w:lang w:bidi="sa-IN"/>
        </w:rPr>
        <w:t xml:space="preserve">रामुडु </w:t>
      </w:r>
      <w:r w:rsidR="00FF5868">
        <w:rPr>
          <w:rFonts w:ascii="Sanskrit 2003" w:hAnsi="Sanskrit 2003" w:cs="Sanskrit 2003" w:hint="cs"/>
          <w:szCs w:val="20"/>
          <w:cs/>
          <w:lang w:bidi="sa-IN"/>
        </w:rPr>
        <w:t xml:space="preserve">बाणन्तो </w:t>
      </w:r>
      <w:r w:rsidR="00C416EF">
        <w:rPr>
          <w:rFonts w:ascii="Sanskrit 2003" w:hAnsi="Sanskrit 2003" w:cs="Sanskrit 2003" w:hint="cs"/>
          <w:szCs w:val="20"/>
          <w:cs/>
          <w:lang w:bidi="sa-IN"/>
        </w:rPr>
        <w:t>रावणुनि चम्पॆनु</w:t>
      </w:r>
      <w:r w:rsidR="001D4CD0">
        <w:rPr>
          <w:rFonts w:ascii="Sanskrit 2003" w:hAnsi="Sanskrit 2003" w:cs="Sanskrit 2003" w:hint="cs"/>
          <w:szCs w:val="20"/>
          <w:cs/>
          <w:lang w:bidi="sa-IN"/>
        </w:rPr>
        <w:t xml:space="preserve"> इति वाक्यं प्रयुज्यते।  </w:t>
      </w:r>
    </w:p>
    <w:p w14:paraId="0EB25AD2" w14:textId="59F30103" w:rsidR="000438CD" w:rsidRDefault="00F03948"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1.आ </w:t>
      </w:r>
      <w:r w:rsidR="004939DD">
        <w:rPr>
          <w:rFonts w:ascii="Sanskrit 2003" w:hAnsi="Sanskrit 2003" w:cs="Sanskrit 2003" w:hint="cs"/>
          <w:szCs w:val="20"/>
          <w:cs/>
          <w:lang w:bidi="sa-IN"/>
        </w:rPr>
        <w:t xml:space="preserve">हिन्दीभाषायाम्- </w:t>
      </w:r>
      <w:r w:rsidR="00A14D1F">
        <w:rPr>
          <w:rFonts w:ascii="Sanskrit 2003" w:hAnsi="Sanskrit 2003" w:cs="Sanskrit 2003"/>
          <w:szCs w:val="20"/>
          <w:cs/>
          <w:lang w:bidi="sa-IN"/>
        </w:rPr>
        <w:tab/>
      </w:r>
      <w:r w:rsidR="004939DD">
        <w:rPr>
          <w:rFonts w:ascii="Sanskrit 2003" w:hAnsi="Sanskrit 2003" w:cs="Sanskrit 2003" w:hint="cs"/>
          <w:szCs w:val="20"/>
          <w:cs/>
          <w:lang w:bidi="sa-IN"/>
        </w:rPr>
        <w:t>राम</w:t>
      </w:r>
      <w:r w:rsidR="00951818">
        <w:rPr>
          <w:rFonts w:ascii="Sanskrit 2003" w:hAnsi="Sanskrit 2003" w:cs="Sanskrit 2003"/>
          <w:szCs w:val="20"/>
          <w:lang w:bidi="sa-IN"/>
        </w:rPr>
        <w:t xml:space="preserve"> </w:t>
      </w:r>
      <w:r w:rsidR="00951818">
        <w:rPr>
          <w:rFonts w:ascii="Sanskrit 2003" w:hAnsi="Sanskrit 2003" w:cs="Sanskrit 2003" w:hint="cs"/>
          <w:szCs w:val="20"/>
          <w:cs/>
          <w:lang w:bidi="sa-IN"/>
        </w:rPr>
        <w:t>ने</w:t>
      </w:r>
      <w:r w:rsidR="00FF5868">
        <w:rPr>
          <w:rFonts w:ascii="Sanskrit 2003" w:hAnsi="Sanskrit 2003" w:cs="Sanskrit 2003" w:hint="cs"/>
          <w:szCs w:val="20"/>
          <w:cs/>
          <w:lang w:bidi="sa-IN"/>
        </w:rPr>
        <w:t xml:space="preserve"> बाण से </w:t>
      </w:r>
      <w:r w:rsidR="004939DD">
        <w:rPr>
          <w:rFonts w:ascii="Sanskrit 2003" w:hAnsi="Sanskrit 2003" w:cs="Sanskrit 2003" w:hint="cs"/>
          <w:szCs w:val="20"/>
          <w:cs/>
          <w:lang w:bidi="sa-IN"/>
        </w:rPr>
        <w:t>रावण को मारा</w:t>
      </w:r>
      <w:r w:rsidR="00A14D1F">
        <w:rPr>
          <w:rFonts w:ascii="Sanskrit 2003" w:hAnsi="Sanskrit 2003" w:cs="Sanskrit 2003"/>
          <w:szCs w:val="20"/>
          <w:lang w:bidi="sa-IN"/>
        </w:rPr>
        <w:t xml:space="preserve"> </w:t>
      </w:r>
      <w:r w:rsidR="00A14D1F">
        <w:rPr>
          <w:rFonts w:ascii="Sanskrit 2003" w:hAnsi="Sanskrit 2003" w:cs="Sanskrit 2003" w:hint="cs"/>
          <w:szCs w:val="20"/>
          <w:cs/>
          <w:lang w:bidi="sa-IN"/>
        </w:rPr>
        <w:t>था</w:t>
      </w:r>
      <w:r w:rsidR="004939DD">
        <w:rPr>
          <w:rFonts w:ascii="Sanskrit 2003" w:hAnsi="Sanskrit 2003" w:cs="Sanskrit 2003" w:hint="cs"/>
          <w:szCs w:val="20"/>
          <w:cs/>
          <w:lang w:bidi="sa-IN"/>
        </w:rPr>
        <w:t>।</w:t>
      </w:r>
    </w:p>
    <w:p w14:paraId="68EFD4BD" w14:textId="4E52338A" w:rsidR="004939DD" w:rsidRDefault="00F03948"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1.इ  </w:t>
      </w:r>
      <w:r w:rsidR="004939DD">
        <w:rPr>
          <w:rFonts w:ascii="Sanskrit 2003" w:hAnsi="Sanskrit 2003" w:cs="Sanskrit 2003" w:hint="cs"/>
          <w:szCs w:val="20"/>
          <w:cs/>
          <w:lang w:bidi="sa-IN"/>
        </w:rPr>
        <w:t xml:space="preserve">आङ्ग्लभाषायाम्- </w:t>
      </w:r>
      <w:r w:rsidR="00A14D1F">
        <w:rPr>
          <w:rFonts w:ascii="Sanskrit 2003" w:hAnsi="Sanskrit 2003" w:cs="Sanskrit 2003"/>
          <w:szCs w:val="20"/>
          <w:cs/>
          <w:lang w:bidi="sa-IN"/>
        </w:rPr>
        <w:tab/>
      </w:r>
      <w:proofErr w:type="spellStart"/>
      <w:r w:rsidR="004939DD">
        <w:rPr>
          <w:rFonts w:ascii="Sanskrit 2003" w:hAnsi="Sanskrit 2003" w:cs="Sanskrit 2003"/>
          <w:szCs w:val="20"/>
          <w:lang w:bidi="sa-IN"/>
        </w:rPr>
        <w:t>Raama</w:t>
      </w:r>
      <w:proofErr w:type="spellEnd"/>
      <w:r w:rsidR="004939DD">
        <w:rPr>
          <w:rFonts w:ascii="Sanskrit 2003" w:hAnsi="Sanskrit 2003" w:cs="Sanskrit 2003"/>
          <w:szCs w:val="20"/>
          <w:lang w:bidi="sa-IN"/>
        </w:rPr>
        <w:t xml:space="preserve"> killed </w:t>
      </w:r>
      <w:proofErr w:type="spellStart"/>
      <w:r w:rsidR="004939DD">
        <w:rPr>
          <w:rFonts w:ascii="Sanskrit 2003" w:hAnsi="Sanskrit 2003" w:cs="Sanskrit 2003"/>
          <w:szCs w:val="20"/>
          <w:lang w:bidi="sa-IN"/>
        </w:rPr>
        <w:t>RavaNa</w:t>
      </w:r>
      <w:proofErr w:type="spellEnd"/>
      <w:r w:rsidR="00FF5868">
        <w:rPr>
          <w:rFonts w:ascii="Sanskrit 2003" w:hAnsi="Sanskrit 2003" w:cs="Sanskrit 2003" w:hint="cs"/>
          <w:szCs w:val="20"/>
          <w:cs/>
          <w:lang w:bidi="sa-IN"/>
        </w:rPr>
        <w:t xml:space="preserve"> </w:t>
      </w:r>
      <w:r w:rsidR="00FF5868">
        <w:rPr>
          <w:rFonts w:ascii="Sanskrit 2003" w:hAnsi="Sanskrit 2003" w:cs="Sanskrit 2003"/>
          <w:szCs w:val="20"/>
          <w:lang w:bidi="sa-IN"/>
        </w:rPr>
        <w:t>with an arrow</w:t>
      </w:r>
      <w:r w:rsidR="00A14D1F">
        <w:rPr>
          <w:rFonts w:ascii="Sanskrit 2003" w:hAnsi="Sanskrit 2003" w:cs="Sanskrit 2003"/>
          <w:szCs w:val="20"/>
          <w:lang w:bidi="sa-IN"/>
        </w:rPr>
        <w:t>.</w:t>
      </w:r>
    </w:p>
    <w:p w14:paraId="2716F509" w14:textId="2CD2A2BF" w:rsidR="00A14D1F" w:rsidRDefault="00F03948"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1.ई  </w:t>
      </w:r>
      <w:r w:rsidR="00A14D1F">
        <w:rPr>
          <w:rFonts w:ascii="Sanskrit 2003" w:hAnsi="Sanskrit 2003" w:cs="Sanskrit 2003" w:hint="cs"/>
          <w:szCs w:val="20"/>
          <w:cs/>
          <w:lang w:bidi="sa-IN"/>
        </w:rPr>
        <w:t xml:space="preserve">संस्कृते- </w:t>
      </w:r>
      <w:r w:rsidR="00A14D1F">
        <w:rPr>
          <w:rFonts w:ascii="Sanskrit 2003" w:hAnsi="Sanskrit 2003" w:cs="Sanskrit 2003"/>
          <w:szCs w:val="20"/>
          <w:cs/>
          <w:lang w:bidi="sa-IN"/>
        </w:rPr>
        <w:tab/>
      </w:r>
      <w:r w:rsidR="00A14D1F">
        <w:rPr>
          <w:rFonts w:ascii="Sanskrit 2003" w:hAnsi="Sanskrit 2003" w:cs="Sanskrit 2003"/>
          <w:szCs w:val="20"/>
          <w:cs/>
          <w:lang w:bidi="sa-IN"/>
        </w:rPr>
        <w:tab/>
      </w:r>
      <w:r w:rsidR="00A14D1F">
        <w:rPr>
          <w:rFonts w:ascii="Sanskrit 2003" w:hAnsi="Sanskrit 2003" w:cs="Sanskrit 2003" w:hint="cs"/>
          <w:szCs w:val="20"/>
          <w:cs/>
          <w:lang w:bidi="sa-IN"/>
        </w:rPr>
        <w:t xml:space="preserve">रामो </w:t>
      </w:r>
      <w:r w:rsidR="00446FF3">
        <w:rPr>
          <w:rFonts w:ascii="Sanskrit 2003" w:hAnsi="Sanskrit 2003" w:cs="Sanskrit 2003" w:hint="cs"/>
          <w:szCs w:val="20"/>
          <w:cs/>
          <w:lang w:bidi="sa-IN"/>
        </w:rPr>
        <w:t xml:space="preserve">बाणेन </w:t>
      </w:r>
      <w:r w:rsidR="00A14D1F">
        <w:rPr>
          <w:rFonts w:ascii="Sanskrit 2003" w:hAnsi="Sanskrit 2003" w:cs="Sanskrit 2003" w:hint="cs"/>
          <w:szCs w:val="20"/>
          <w:cs/>
          <w:lang w:bidi="sa-IN"/>
        </w:rPr>
        <w:t>रावण</w:t>
      </w:r>
      <w:r w:rsidR="00F74DE8">
        <w:rPr>
          <w:rFonts w:ascii="Sanskrit 2003" w:hAnsi="Sanskrit 2003" w:cs="Sanskrit 2003" w:hint="cs"/>
          <w:szCs w:val="20"/>
          <w:cs/>
          <w:lang w:bidi="sa-IN"/>
        </w:rPr>
        <w:t>ं जघान</w:t>
      </w:r>
      <w:r w:rsidR="00A14D1F">
        <w:rPr>
          <w:rFonts w:ascii="Sanskrit 2003" w:hAnsi="Sanskrit 2003" w:cs="Sanskrit 2003" w:hint="cs"/>
          <w:szCs w:val="20"/>
          <w:cs/>
          <w:lang w:bidi="sa-IN"/>
        </w:rPr>
        <w:t>।</w:t>
      </w:r>
      <w:r w:rsidR="00F81E54">
        <w:rPr>
          <w:rFonts w:ascii="Sanskrit 2003" w:hAnsi="Sanskrit 2003" w:cs="Sanskrit 2003"/>
          <w:szCs w:val="20"/>
          <w:lang w:bidi="sa-IN"/>
        </w:rPr>
        <w:t xml:space="preserve"> </w:t>
      </w:r>
    </w:p>
    <w:p w14:paraId="098CD862" w14:textId="64BF6405" w:rsidR="00265F4C" w:rsidRDefault="00F81E54"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एतेषु वाक्येषु पूर्वोक्तः समाचारः कुत्र कुत्र सङ्केतितः इत</w:t>
      </w:r>
      <w:r w:rsidR="00D11AA9">
        <w:rPr>
          <w:rFonts w:ascii="Sanskrit 2003" w:hAnsi="Sanskrit 2003" w:cs="Sanskrit 2003" w:hint="cs"/>
          <w:szCs w:val="20"/>
          <w:cs/>
          <w:lang w:bidi="sa-IN"/>
        </w:rPr>
        <w:t>्यादि</w:t>
      </w:r>
      <w:r>
        <w:rPr>
          <w:rFonts w:ascii="Sanskrit 2003" w:hAnsi="Sanskrit 2003" w:cs="Sanskrit 2003" w:hint="cs"/>
          <w:szCs w:val="20"/>
          <w:cs/>
          <w:lang w:bidi="sa-IN"/>
        </w:rPr>
        <w:t>विचार</w:t>
      </w:r>
      <w:r w:rsidR="00D11AA9">
        <w:rPr>
          <w:rFonts w:ascii="Sanskrit 2003" w:hAnsi="Sanskrit 2003" w:cs="Sanskrit 2003" w:hint="cs"/>
          <w:szCs w:val="20"/>
          <w:cs/>
          <w:lang w:bidi="sa-IN"/>
        </w:rPr>
        <w:t xml:space="preserve">ः </w:t>
      </w:r>
      <w:r w:rsidR="001105C4">
        <w:rPr>
          <w:rFonts w:ascii="Sanskrit 2003" w:hAnsi="Sanskrit 2003" w:cs="Sanskrit 2003" w:hint="cs"/>
          <w:szCs w:val="20"/>
          <w:cs/>
          <w:lang w:bidi="sa-IN"/>
        </w:rPr>
        <w:t>सामान्यैः जनैः</w:t>
      </w:r>
      <w:r w:rsidR="00D11AA9">
        <w:rPr>
          <w:rFonts w:ascii="Sanskrit 2003" w:hAnsi="Sanskrit 2003" w:cs="Sanskrit 2003" w:hint="cs"/>
          <w:szCs w:val="20"/>
          <w:cs/>
          <w:lang w:bidi="sa-IN"/>
        </w:rPr>
        <w:t xml:space="preserve"> </w:t>
      </w:r>
      <w:r w:rsidR="001105C4">
        <w:rPr>
          <w:rFonts w:ascii="Sanskrit 2003" w:hAnsi="Sanskrit 2003" w:cs="Sanskrit 2003" w:hint="cs"/>
          <w:szCs w:val="20"/>
          <w:cs/>
          <w:lang w:bidi="sa-IN"/>
        </w:rPr>
        <w:t>न</w:t>
      </w:r>
      <w:r w:rsidR="00D11AA9">
        <w:rPr>
          <w:rFonts w:ascii="Sanskrit 2003" w:hAnsi="Sanskrit 2003" w:cs="Sanskrit 2003" w:hint="cs"/>
          <w:szCs w:val="20"/>
          <w:cs/>
          <w:lang w:bidi="sa-IN"/>
        </w:rPr>
        <w:t xml:space="preserve"> </w:t>
      </w:r>
      <w:r w:rsidR="00A302AE">
        <w:rPr>
          <w:rFonts w:ascii="Sanskrit 2003" w:hAnsi="Sanskrit 2003" w:cs="Sanskrit 2003" w:hint="cs"/>
          <w:szCs w:val="20"/>
          <w:cs/>
          <w:lang w:bidi="sa-IN"/>
        </w:rPr>
        <w:t>क्रियते</w:t>
      </w:r>
      <w:r>
        <w:rPr>
          <w:rFonts w:ascii="Sanskrit 2003" w:hAnsi="Sanskrit 2003" w:cs="Sanskrit 2003" w:hint="cs"/>
          <w:szCs w:val="20"/>
          <w:cs/>
          <w:lang w:bidi="sa-IN"/>
        </w:rPr>
        <w:t xml:space="preserve">। </w:t>
      </w:r>
      <w:r w:rsidR="001105C4">
        <w:rPr>
          <w:rFonts w:ascii="Sanskrit 2003" w:hAnsi="Sanskrit 2003" w:cs="Sanskrit 2003" w:hint="cs"/>
          <w:szCs w:val="20"/>
          <w:cs/>
          <w:lang w:bidi="sa-IN"/>
        </w:rPr>
        <w:t xml:space="preserve">परन्तु </w:t>
      </w:r>
      <w:r w:rsidR="00424172">
        <w:rPr>
          <w:rFonts w:ascii="Sanskrit 2003" w:hAnsi="Sanskrit 2003" w:cs="Sanskrit 2003" w:hint="cs"/>
          <w:szCs w:val="20"/>
          <w:cs/>
          <w:lang w:bidi="sa-IN"/>
        </w:rPr>
        <w:t xml:space="preserve">सर्वेषां </w:t>
      </w:r>
      <w:r w:rsidR="00790BE0">
        <w:rPr>
          <w:rFonts w:ascii="Sanskrit 2003" w:hAnsi="Sanskrit 2003" w:cs="Sanskrit 2003" w:hint="cs"/>
          <w:szCs w:val="20"/>
          <w:cs/>
          <w:lang w:bidi="sa-IN"/>
        </w:rPr>
        <w:t xml:space="preserve">जनानां </w:t>
      </w:r>
      <w:r w:rsidR="00424172">
        <w:rPr>
          <w:rFonts w:ascii="Sanskrit 2003" w:hAnsi="Sanskrit 2003" w:cs="Sanskrit 2003" w:hint="cs"/>
          <w:szCs w:val="20"/>
          <w:cs/>
          <w:lang w:bidi="sa-IN"/>
        </w:rPr>
        <w:t xml:space="preserve">बोधश्च भवति। </w:t>
      </w:r>
      <w:r>
        <w:rPr>
          <w:rFonts w:ascii="Sanskrit 2003" w:hAnsi="Sanskrit 2003" w:cs="Sanskrit 2003" w:hint="cs"/>
          <w:szCs w:val="20"/>
          <w:cs/>
          <w:lang w:bidi="sa-IN"/>
        </w:rPr>
        <w:t xml:space="preserve">सर्वे वयम् एतादृशानंशान् अपरिगणय्य एव वाक्यानि प्रयुञ्ज्महि। </w:t>
      </w:r>
      <w:r w:rsidR="00790BE0">
        <w:rPr>
          <w:rFonts w:ascii="Sanskrit 2003" w:hAnsi="Sanskrit 2003" w:cs="Sanskrit 2003" w:hint="cs"/>
          <w:szCs w:val="20"/>
          <w:cs/>
          <w:lang w:bidi="sa-IN"/>
        </w:rPr>
        <w:t xml:space="preserve">श्रोतारोऽपि वाक्यादिकं श्रुत्वा तदनुगुणं वक्तुः </w:t>
      </w:r>
      <w:r w:rsidR="002036B1">
        <w:rPr>
          <w:rFonts w:ascii="Sanskrit 2003" w:hAnsi="Sanskrit 2003" w:cs="Sanskrit 2003" w:hint="cs"/>
          <w:szCs w:val="20"/>
          <w:cs/>
          <w:lang w:bidi="sa-IN"/>
        </w:rPr>
        <w:t xml:space="preserve">अर्थं </w:t>
      </w:r>
      <w:r w:rsidR="00790BE0">
        <w:rPr>
          <w:rFonts w:ascii="Sanskrit 2003" w:hAnsi="Sanskrit 2003" w:cs="Sanskrit 2003" w:hint="cs"/>
          <w:szCs w:val="20"/>
          <w:cs/>
          <w:lang w:bidi="sa-IN"/>
        </w:rPr>
        <w:t>तात्पर्य</w:t>
      </w:r>
      <w:r w:rsidR="002036B1">
        <w:rPr>
          <w:rFonts w:ascii="Sanskrit 2003" w:hAnsi="Sanskrit 2003" w:cs="Sanskrit 2003" w:hint="cs"/>
          <w:szCs w:val="20"/>
          <w:cs/>
          <w:lang w:bidi="sa-IN"/>
        </w:rPr>
        <w:t>ञ्चा</w:t>
      </w:r>
      <w:r w:rsidR="00790BE0">
        <w:rPr>
          <w:rFonts w:ascii="Sanskrit 2003" w:hAnsi="Sanskrit 2003" w:cs="Sanskrit 2003" w:hint="cs"/>
          <w:szCs w:val="20"/>
          <w:cs/>
          <w:lang w:bidi="sa-IN"/>
        </w:rPr>
        <w:t>वगच्छन्ति</w:t>
      </w:r>
      <w:r w:rsidR="002036B1">
        <w:rPr>
          <w:rFonts w:ascii="Sanskrit 2003" w:hAnsi="Sanskrit 2003" w:cs="Sanskrit 2003" w:hint="cs"/>
          <w:szCs w:val="20"/>
          <w:cs/>
          <w:lang w:bidi="sa-IN"/>
        </w:rPr>
        <w:t xml:space="preserve">, परन्तु पूर्वोक्तसङ्केतविषये चिन्तनं न कुर्वन्ति </w:t>
      </w:r>
      <w:r w:rsidR="00790BE0">
        <w:rPr>
          <w:rFonts w:ascii="Sanskrit 2003" w:hAnsi="Sanskrit 2003" w:cs="Sanskrit 2003" w:hint="cs"/>
          <w:szCs w:val="20"/>
          <w:cs/>
          <w:lang w:bidi="sa-IN"/>
        </w:rPr>
        <w:t xml:space="preserve">।  </w:t>
      </w:r>
      <w:r w:rsidR="00D11AA9">
        <w:rPr>
          <w:rFonts w:ascii="Sanskrit 2003" w:hAnsi="Sanskrit 2003" w:cs="Sanskrit 2003" w:hint="cs"/>
          <w:szCs w:val="20"/>
          <w:cs/>
          <w:lang w:bidi="sa-IN"/>
        </w:rPr>
        <w:t>तादृशांशपरिशीलनं भगवता पाणिनिना विहितम्।</w:t>
      </w:r>
      <w:r w:rsidR="001105C4">
        <w:rPr>
          <w:rFonts w:ascii="Sanskrit 2003" w:hAnsi="Sanskrit 2003" w:cs="Sanskrit 2003" w:hint="cs"/>
          <w:szCs w:val="20"/>
          <w:cs/>
          <w:lang w:bidi="sa-IN"/>
        </w:rPr>
        <w:t xml:space="preserve"> अतः एतस्य पाणिनेः व्याकरणं</w:t>
      </w:r>
      <w:r w:rsidR="002036B1">
        <w:rPr>
          <w:rFonts w:ascii="Sanskrit 2003" w:hAnsi="Sanskrit 2003" w:cs="Sanskrit 2003" w:hint="cs"/>
          <w:szCs w:val="20"/>
          <w:cs/>
          <w:lang w:bidi="sa-IN"/>
        </w:rPr>
        <w:t xml:space="preserve"> पठ्यते चेत् सर्वस्य </w:t>
      </w:r>
      <w:r w:rsidR="002036B1">
        <w:rPr>
          <w:rFonts w:ascii="Sanskrit 2003" w:hAnsi="Sanskrit 2003" w:cs="Sanskrit 2003" w:hint="cs"/>
          <w:szCs w:val="20"/>
          <w:cs/>
          <w:lang w:bidi="sa-IN"/>
        </w:rPr>
        <w:lastRenderedPageBreak/>
        <w:t xml:space="preserve">समाचारस्य परिशीलनं कृतमेव भवति। </w:t>
      </w:r>
      <w:r w:rsidR="00B92DDE">
        <w:rPr>
          <w:rFonts w:ascii="Sanskrit 2003" w:hAnsi="Sanskrit 2003" w:cs="Sanskrit 2003" w:hint="cs"/>
          <w:szCs w:val="20"/>
          <w:cs/>
          <w:lang w:bidi="sa-IN"/>
        </w:rPr>
        <w:t xml:space="preserve">तस्य प्रकटनमेव सर्वाभिः भाषाभिः क्रयते। </w:t>
      </w:r>
      <w:r w:rsidR="00322D88">
        <w:rPr>
          <w:rFonts w:ascii="Sanskrit 2003" w:hAnsi="Sanskrit 2003" w:cs="Sanskrit 2003" w:hint="cs"/>
          <w:szCs w:val="20"/>
          <w:cs/>
          <w:lang w:bidi="sa-IN"/>
        </w:rPr>
        <w:t>तेन</w:t>
      </w:r>
      <w:r w:rsidR="002036B1">
        <w:rPr>
          <w:rFonts w:ascii="Sanskrit 2003" w:hAnsi="Sanskrit 2003" w:cs="Sanskrit 2003" w:hint="cs"/>
          <w:szCs w:val="20"/>
          <w:cs/>
          <w:lang w:bidi="sa-IN"/>
        </w:rPr>
        <w:t xml:space="preserve"> </w:t>
      </w:r>
      <w:r w:rsidR="00B92DDE">
        <w:rPr>
          <w:rFonts w:ascii="Sanskrit 2003" w:hAnsi="Sanskrit 2003" w:cs="Sanskrit 2003" w:hint="cs"/>
          <w:szCs w:val="20"/>
          <w:cs/>
          <w:lang w:bidi="sa-IN"/>
        </w:rPr>
        <w:t xml:space="preserve">सर्वस्याः भाषायाः चिन्तनं कृतमेव भवति। तेन अनुसारकमध्ये दोषाः परिष्कर्तुं शक्यन्ते। </w:t>
      </w:r>
      <w:r w:rsidR="003C1156">
        <w:rPr>
          <w:rFonts w:ascii="Sanskrit 2003" w:hAnsi="Sanskrit 2003" w:cs="Sanskrit 2003" w:hint="cs"/>
          <w:szCs w:val="20"/>
          <w:cs/>
          <w:lang w:bidi="sa-IN"/>
        </w:rPr>
        <w:t>अत एतदवगन्तुं  संस्कृतभाषायां समाचारस्य सङ्केतः</w:t>
      </w:r>
      <w:r w:rsidR="002E06B6">
        <w:rPr>
          <w:rFonts w:ascii="Sanskrit 2003" w:hAnsi="Sanskrit 2003" w:cs="Sanskrit 2003"/>
          <w:szCs w:val="20"/>
          <w:lang w:bidi="sa-IN"/>
        </w:rPr>
        <w:t xml:space="preserve"> (Information code)</w:t>
      </w:r>
      <w:r w:rsidR="003C1156">
        <w:rPr>
          <w:rFonts w:ascii="Sanskrit 2003" w:hAnsi="Sanskrit 2003" w:cs="Sanskrit 2003" w:hint="cs"/>
          <w:szCs w:val="20"/>
          <w:cs/>
          <w:lang w:bidi="sa-IN"/>
        </w:rPr>
        <w:t xml:space="preserve"> कथं क</w:t>
      </w:r>
      <w:r w:rsidR="00265F4C">
        <w:rPr>
          <w:rFonts w:ascii="Sanskrit 2003" w:hAnsi="Sanskrit 2003" w:cs="Sanskrit 2003" w:hint="cs"/>
          <w:szCs w:val="20"/>
          <w:cs/>
          <w:lang w:bidi="sa-IN"/>
        </w:rPr>
        <w:t>्</w:t>
      </w:r>
      <w:r w:rsidR="003C1156">
        <w:rPr>
          <w:rFonts w:ascii="Sanskrit 2003" w:hAnsi="Sanskrit 2003" w:cs="Sanskrit 2003" w:hint="cs"/>
          <w:szCs w:val="20"/>
          <w:cs/>
          <w:lang w:bidi="sa-IN"/>
        </w:rPr>
        <w:t>र</w:t>
      </w:r>
      <w:r w:rsidR="00265F4C">
        <w:rPr>
          <w:rFonts w:ascii="Sanskrit 2003" w:hAnsi="Sanskrit 2003" w:cs="Sanskrit 2003" w:hint="cs"/>
          <w:szCs w:val="20"/>
          <w:cs/>
          <w:lang w:bidi="sa-IN"/>
        </w:rPr>
        <w:t>ियत</w:t>
      </w:r>
      <w:r w:rsidR="00C466D4">
        <w:rPr>
          <w:rFonts w:ascii="Sanskrit 2003" w:hAnsi="Sanskrit 2003" w:cs="Sanskrit 2003" w:hint="cs"/>
          <w:szCs w:val="20"/>
          <w:cs/>
          <w:lang w:bidi="sa-IN"/>
        </w:rPr>
        <w:t xml:space="preserve"> इति</w:t>
      </w:r>
      <w:r w:rsidR="002E06B6">
        <w:rPr>
          <w:rFonts w:ascii="Sanskrit 2003" w:hAnsi="Sanskrit 2003" w:cs="Sanskrit 2003" w:hint="cs"/>
          <w:szCs w:val="20"/>
          <w:cs/>
          <w:lang w:bidi="sa-IN"/>
        </w:rPr>
        <w:t>, वाक्यादिषु चास्य प्रवाहः (</w:t>
      </w:r>
      <w:r w:rsidR="002E06B6">
        <w:rPr>
          <w:rFonts w:ascii="Sanskrit 2003" w:hAnsi="Sanskrit 2003" w:cs="Sanskrit 2003"/>
          <w:szCs w:val="20"/>
          <w:lang w:bidi="sa-IN"/>
        </w:rPr>
        <w:t>Information flow</w:t>
      </w:r>
      <w:r w:rsidR="002E06B6">
        <w:rPr>
          <w:rFonts w:ascii="Sanskrit 2003" w:hAnsi="Sanskrit 2003" w:cs="Sanskrit 2003" w:hint="cs"/>
          <w:szCs w:val="20"/>
          <w:cs/>
          <w:lang w:bidi="sa-IN"/>
        </w:rPr>
        <w:t xml:space="preserve">) कथं भवतीति </w:t>
      </w:r>
      <w:r w:rsidR="00C466D4">
        <w:rPr>
          <w:rFonts w:ascii="Sanskrit 2003" w:hAnsi="Sanskrit 2003" w:cs="Sanskrit 2003" w:hint="cs"/>
          <w:szCs w:val="20"/>
          <w:cs/>
          <w:lang w:bidi="sa-IN"/>
        </w:rPr>
        <w:t xml:space="preserve"> पाणिनिना निर्दिष्टमिति ज्ञातव्यम्। </w:t>
      </w:r>
    </w:p>
    <w:p w14:paraId="5DFFE770" w14:textId="466A6A72" w:rsidR="00DF1FC3" w:rsidRDefault="00265F4C" w:rsidP="009D0932">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तस्य</w:t>
      </w:r>
      <w:r w:rsidR="00322D88">
        <w:rPr>
          <w:rFonts w:ascii="Sanskrit 2003" w:hAnsi="Sanskrit 2003" w:cs="Sanskrit 2003" w:hint="cs"/>
          <w:szCs w:val="20"/>
          <w:cs/>
          <w:lang w:bidi="sa-IN"/>
        </w:rPr>
        <w:t xml:space="preserve"> पाणिनेः</w:t>
      </w:r>
      <w:r>
        <w:rPr>
          <w:rFonts w:ascii="Sanskrit 2003" w:hAnsi="Sanskrit 2003" w:cs="Sanskrit 2003" w:hint="cs"/>
          <w:szCs w:val="20"/>
          <w:cs/>
          <w:lang w:bidi="sa-IN"/>
        </w:rPr>
        <w:t xml:space="preserve"> सर्वाणि सूत्राणि एतदाधृत्यैव निर्मितानि। </w:t>
      </w:r>
      <w:r w:rsidR="00684917">
        <w:rPr>
          <w:rFonts w:ascii="Sanskrit 2003" w:hAnsi="Sanskrit 2003" w:cs="Sanskrit 2003" w:hint="cs"/>
          <w:szCs w:val="20"/>
          <w:cs/>
          <w:lang w:bidi="sa-IN"/>
        </w:rPr>
        <w:t>पाणिनिः</w:t>
      </w:r>
      <w:r w:rsidR="005E4A7A">
        <w:rPr>
          <w:rFonts w:ascii="Sanskrit 2003" w:hAnsi="Sanskrit 2003" w:cs="Sanskrit 2003" w:hint="cs"/>
          <w:szCs w:val="20"/>
          <w:cs/>
          <w:lang w:bidi="sa-IN"/>
        </w:rPr>
        <w:t xml:space="preserve"> सर्वविधसमाचारं</w:t>
      </w:r>
      <w:r w:rsidR="00684917">
        <w:rPr>
          <w:rFonts w:ascii="Sanskrit 2003" w:hAnsi="Sanskrit 2003" w:cs="Sanskrit 2003" w:hint="cs"/>
          <w:szCs w:val="20"/>
          <w:cs/>
          <w:lang w:bidi="sa-IN"/>
        </w:rPr>
        <w:t xml:space="preserve"> सर्वविधानि वाक्यानि </w:t>
      </w:r>
      <w:r w:rsidR="005E4A7A">
        <w:rPr>
          <w:rFonts w:ascii="Sanskrit 2003" w:hAnsi="Sanskrit 2003" w:cs="Sanskrit 2003" w:hint="cs"/>
          <w:szCs w:val="20"/>
          <w:cs/>
          <w:lang w:bidi="sa-IN"/>
        </w:rPr>
        <w:t xml:space="preserve">च </w:t>
      </w:r>
      <w:r w:rsidR="00684917">
        <w:rPr>
          <w:rFonts w:ascii="Sanskrit 2003" w:hAnsi="Sanskrit 2003" w:cs="Sanskrit 2003" w:hint="cs"/>
          <w:szCs w:val="20"/>
          <w:cs/>
          <w:lang w:bidi="sa-IN"/>
        </w:rPr>
        <w:t xml:space="preserve">परिशील्य </w:t>
      </w:r>
      <w:r w:rsidR="001B0B32">
        <w:rPr>
          <w:rFonts w:ascii="Sanskrit 2003" w:hAnsi="Sanskrit 2003" w:cs="Sanskrit 2003" w:hint="cs"/>
          <w:szCs w:val="20"/>
          <w:cs/>
          <w:lang w:bidi="sa-IN"/>
        </w:rPr>
        <w:t>समाचारे कीलकांशान् तेषां तत्त्वानि च अवगत्य</w:t>
      </w:r>
      <w:r w:rsidR="00514307">
        <w:rPr>
          <w:rFonts w:ascii="Sanskrit 2003" w:hAnsi="Sanskrit 2003" w:cs="Sanskrit 2003" w:hint="cs"/>
          <w:szCs w:val="20"/>
          <w:cs/>
          <w:lang w:bidi="sa-IN"/>
        </w:rPr>
        <w:t xml:space="preserve">, स सोंऽशः कथं सङ्केतीक्रियते इति विवेचितवान्। समाचारे प्रत्येकं कीलकमंशं श्रृङ्गिग्राहकतया पृथक्पृथक् </w:t>
      </w:r>
      <w:r w:rsidR="005A0B6F">
        <w:rPr>
          <w:rFonts w:ascii="Sanskrit 2003" w:hAnsi="Sanskrit 2003" w:cs="Sanskrit 2003" w:hint="cs"/>
          <w:szCs w:val="20"/>
          <w:cs/>
          <w:lang w:bidi="sa-IN"/>
        </w:rPr>
        <w:t>विमृश्य तस्य तस्य कर्तृकर्मादिविभागेन नामाङ्कनमकार्षीत्।</w:t>
      </w:r>
      <w:r w:rsidR="00322D88">
        <w:rPr>
          <w:rFonts w:ascii="Sanskrit 2003" w:hAnsi="Sanskrit 2003" w:cs="Sanskrit 2003" w:hint="cs"/>
          <w:szCs w:val="20"/>
          <w:cs/>
          <w:lang w:bidi="sa-IN"/>
        </w:rPr>
        <w:t xml:space="preserve"> तथैव</w:t>
      </w:r>
      <w:r w:rsidR="005A0B6F">
        <w:rPr>
          <w:rFonts w:ascii="Sanskrit 2003" w:hAnsi="Sanskrit 2003" w:cs="Sanskrit 2003" w:hint="cs"/>
          <w:szCs w:val="20"/>
          <w:cs/>
          <w:lang w:bidi="sa-IN"/>
        </w:rPr>
        <w:t xml:space="preserve"> भाषायाः तत्त्वं वक्तुः स्वभावञ्च आलोढीकृत्य स अनभिहिते इति सूत्रं रचयामासेति वचनं नितान्तसत्यं प्रतिभाति। </w:t>
      </w:r>
      <w:r w:rsidR="0095101F">
        <w:rPr>
          <w:rFonts w:ascii="Sanskrit 2003" w:hAnsi="Sanskrit 2003" w:cs="Sanskrit 2003" w:hint="cs"/>
          <w:szCs w:val="20"/>
          <w:cs/>
          <w:lang w:bidi="sa-IN"/>
        </w:rPr>
        <w:t>लोके अभीप्सितार्थः लब्धश्चेत् तं लब्धुं न कोऽपि  कमपि यत्नं पुनः करोति। तथैव कर्तृरूपार्थः केनचिदुक्तश्चेत् पुनः तद्वक्तुं न कोऽपि प्रत्ययः यतते। ए</w:t>
      </w:r>
      <w:r w:rsidR="00322D88">
        <w:rPr>
          <w:rFonts w:ascii="Sanskrit 2003" w:hAnsi="Sanskrit 2003" w:cs="Sanskrit 2003" w:hint="cs"/>
          <w:szCs w:val="20"/>
          <w:cs/>
          <w:lang w:bidi="sa-IN"/>
        </w:rPr>
        <w:t>तदे</w:t>
      </w:r>
      <w:r w:rsidR="0095101F">
        <w:rPr>
          <w:rFonts w:ascii="Sanskrit 2003" w:hAnsi="Sanskrit 2003" w:cs="Sanskrit 2003" w:hint="cs"/>
          <w:szCs w:val="20"/>
          <w:cs/>
          <w:lang w:bidi="sa-IN"/>
        </w:rPr>
        <w:t xml:space="preserve">वानभिहित इति सूत्ररूपेण </w:t>
      </w:r>
      <w:r w:rsidR="00905BC9">
        <w:rPr>
          <w:rFonts w:ascii="Sanskrit 2003" w:hAnsi="Sanskrit 2003" w:cs="Sanskrit 2003" w:hint="cs"/>
          <w:szCs w:val="20"/>
          <w:cs/>
          <w:lang w:bidi="sa-IN"/>
        </w:rPr>
        <w:t xml:space="preserve">पाणिनिना </w:t>
      </w:r>
      <w:r w:rsidR="0095101F">
        <w:rPr>
          <w:rFonts w:ascii="Sanskrit 2003" w:hAnsi="Sanskrit 2003" w:cs="Sanskrit 2003" w:hint="cs"/>
          <w:szCs w:val="20"/>
          <w:cs/>
          <w:lang w:bidi="sa-IN"/>
        </w:rPr>
        <w:t xml:space="preserve">घोषितम्। </w:t>
      </w:r>
    </w:p>
    <w:p w14:paraId="58414D49" w14:textId="77777777" w:rsidR="00DF1FC3" w:rsidRDefault="0095101F" w:rsidP="009D0932">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एवंविधे </w:t>
      </w:r>
      <w:r w:rsidR="00D4335B">
        <w:rPr>
          <w:rFonts w:ascii="Sanskrit 2003" w:hAnsi="Sanskrit 2003" w:cs="Sanskrit 2003" w:hint="cs"/>
          <w:szCs w:val="20"/>
          <w:cs/>
          <w:lang w:bidi="sa-IN"/>
        </w:rPr>
        <w:t>समाच</w:t>
      </w:r>
      <w:r w:rsidR="00ED3DA3">
        <w:rPr>
          <w:rFonts w:ascii="Sanskrit 2003" w:hAnsi="Sanskrit 2003" w:cs="Sanskrit 2003" w:hint="cs"/>
          <w:szCs w:val="20"/>
          <w:cs/>
          <w:lang w:bidi="sa-IN"/>
        </w:rPr>
        <w:t xml:space="preserve">ारपरिशीलनाख्ये </w:t>
      </w:r>
      <w:r w:rsidR="00D4335B">
        <w:rPr>
          <w:rFonts w:ascii="Sanskrit 2003" w:hAnsi="Sanskrit 2003" w:cs="Sanskrit 2003" w:hint="cs"/>
          <w:szCs w:val="20"/>
          <w:cs/>
          <w:lang w:bidi="sa-IN"/>
        </w:rPr>
        <w:t xml:space="preserve"> </w:t>
      </w:r>
      <w:r w:rsidR="00ED3DA3">
        <w:rPr>
          <w:rFonts w:ascii="Sanskrit 2003" w:hAnsi="Sanskrit 2003" w:cs="Sanskrit 2003" w:hint="cs"/>
          <w:szCs w:val="20"/>
          <w:cs/>
          <w:lang w:bidi="sa-IN"/>
        </w:rPr>
        <w:t>सङ्क्लिष्टे कर्मणि  सारल्यसम्पादनाय स्पष्ट</w:t>
      </w:r>
      <w:r w:rsidR="00726D04">
        <w:rPr>
          <w:rFonts w:ascii="Sanskrit 2003" w:hAnsi="Sanskrit 2003" w:cs="Sanskrit 2003" w:hint="cs"/>
          <w:szCs w:val="20"/>
          <w:cs/>
          <w:lang w:bidi="sa-IN"/>
        </w:rPr>
        <w:t xml:space="preserve">ं </w:t>
      </w:r>
      <w:r w:rsidR="00ED3DA3">
        <w:rPr>
          <w:rFonts w:ascii="Sanskrit 2003" w:hAnsi="Sanskrit 2003" w:cs="Sanskrit 2003" w:hint="cs"/>
          <w:szCs w:val="20"/>
          <w:cs/>
          <w:lang w:bidi="sa-IN"/>
        </w:rPr>
        <w:t>प्रतिपादनाय</w:t>
      </w:r>
      <w:r w:rsidR="00726D04">
        <w:rPr>
          <w:rFonts w:ascii="Sanskrit 2003" w:hAnsi="Sanskrit 2003" w:cs="Sanskrit 2003" w:hint="cs"/>
          <w:szCs w:val="20"/>
          <w:cs/>
          <w:lang w:bidi="sa-IN"/>
        </w:rPr>
        <w:t xml:space="preserve"> स्पष्टप्रतिपत्तये</w:t>
      </w:r>
      <w:r w:rsidR="00ED3DA3">
        <w:rPr>
          <w:rFonts w:ascii="Sanskrit 2003" w:hAnsi="Sanskrit 2003" w:cs="Sanskrit 2003" w:hint="cs"/>
          <w:szCs w:val="20"/>
          <w:cs/>
          <w:lang w:bidi="sa-IN"/>
        </w:rPr>
        <w:t xml:space="preserve"> च</w:t>
      </w:r>
      <w:r w:rsidR="00D4335B">
        <w:rPr>
          <w:rFonts w:ascii="Sanskrit 2003" w:hAnsi="Sanskrit 2003" w:cs="Sanskrit 2003" w:hint="cs"/>
          <w:szCs w:val="20"/>
          <w:cs/>
          <w:lang w:bidi="sa-IN"/>
        </w:rPr>
        <w:t xml:space="preserve"> </w:t>
      </w:r>
      <w:r>
        <w:rPr>
          <w:rFonts w:ascii="Sanskrit 2003" w:hAnsi="Sanskrit 2003" w:cs="Sanskrit 2003" w:hint="cs"/>
          <w:szCs w:val="20"/>
          <w:cs/>
          <w:lang w:bidi="sa-IN"/>
        </w:rPr>
        <w:t xml:space="preserve"> </w:t>
      </w:r>
      <w:r w:rsidR="00F03948">
        <w:rPr>
          <w:rFonts w:ascii="Sanskrit 2003" w:hAnsi="Sanskrit 2003" w:cs="Sanskrit 2003" w:hint="cs"/>
          <w:szCs w:val="20"/>
          <w:cs/>
          <w:lang w:bidi="sa-IN"/>
        </w:rPr>
        <w:t>पाणिनिना नैक</w:t>
      </w:r>
      <w:r w:rsidR="00726D04">
        <w:rPr>
          <w:rFonts w:ascii="Sanskrit 2003" w:hAnsi="Sanskrit 2003" w:cs="Sanskrit 2003" w:hint="cs"/>
          <w:szCs w:val="20"/>
          <w:cs/>
          <w:lang w:bidi="sa-IN"/>
        </w:rPr>
        <w:t>े</w:t>
      </w:r>
      <w:r w:rsidR="00F03948">
        <w:rPr>
          <w:rFonts w:ascii="Sanskrit 2003" w:hAnsi="Sanskrit 2003" w:cs="Sanskrit 2003" w:hint="cs"/>
          <w:szCs w:val="20"/>
          <w:cs/>
          <w:lang w:bidi="sa-IN"/>
        </w:rPr>
        <w:t xml:space="preserve"> </w:t>
      </w:r>
      <w:r w:rsidR="00D4335B">
        <w:rPr>
          <w:rFonts w:ascii="Sanskrit 2003" w:hAnsi="Sanskrit 2003" w:cs="Sanskrit 2003" w:hint="cs"/>
          <w:szCs w:val="20"/>
          <w:cs/>
          <w:lang w:bidi="sa-IN"/>
        </w:rPr>
        <w:t>स्थान्यादेशागमप्रत्ययादयः</w:t>
      </w:r>
      <w:r w:rsidR="003C68DD">
        <w:rPr>
          <w:rFonts w:ascii="Sanskrit 2003" w:hAnsi="Sanskrit 2003" w:cs="Sanskrit 2003" w:hint="cs"/>
          <w:szCs w:val="20"/>
          <w:cs/>
          <w:lang w:bidi="sa-IN"/>
        </w:rPr>
        <w:t xml:space="preserve"> कृत्रिमत्वेन</w:t>
      </w:r>
      <w:r w:rsidR="00D4335B">
        <w:rPr>
          <w:rFonts w:ascii="Sanskrit 2003" w:hAnsi="Sanskrit 2003" w:cs="Sanskrit 2003" w:hint="cs"/>
          <w:szCs w:val="20"/>
          <w:cs/>
          <w:lang w:bidi="sa-IN"/>
        </w:rPr>
        <w:t xml:space="preserve"> कल्पिताः</w:t>
      </w:r>
      <w:r w:rsidR="00F03948">
        <w:rPr>
          <w:rFonts w:ascii="Sanskrit 2003" w:hAnsi="Sanskrit 2003" w:cs="Sanskrit 2003" w:hint="cs"/>
          <w:szCs w:val="20"/>
          <w:cs/>
          <w:lang w:bidi="sa-IN"/>
        </w:rPr>
        <w:t xml:space="preserve">। </w:t>
      </w:r>
    </w:p>
    <w:p w14:paraId="164553B2" w14:textId="7D4D62B0" w:rsidR="004B5C6C" w:rsidRDefault="00F03948" w:rsidP="009D0932">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तस्य भाषापरिशीलनं केवलं संस्कृतभाषायाः सीमतं नास्ति, भाषासामान्यम् (अर्थात् समाः भाषाः) अर्थदृष्ट्या एत</w:t>
      </w:r>
      <w:r w:rsidR="00905BC9">
        <w:rPr>
          <w:rFonts w:ascii="Sanskrit 2003" w:hAnsi="Sanskrit 2003" w:cs="Sanskrit 2003" w:hint="cs"/>
          <w:szCs w:val="20"/>
          <w:cs/>
          <w:lang w:bidi="sa-IN"/>
        </w:rPr>
        <w:t>ा</w:t>
      </w:r>
      <w:r>
        <w:rPr>
          <w:rFonts w:ascii="Sanskrit 2003" w:hAnsi="Sanskrit 2003" w:cs="Sanskrit 2003" w:hint="cs"/>
          <w:szCs w:val="20"/>
          <w:cs/>
          <w:lang w:bidi="sa-IN"/>
        </w:rPr>
        <w:t xml:space="preserve">न्नियमाननुसरति। </w:t>
      </w:r>
      <w:r w:rsidR="00DF1FC3">
        <w:rPr>
          <w:rFonts w:ascii="Sanskrit 2003" w:hAnsi="Sanskrit 2003" w:cs="Sanskrit 2003" w:hint="cs"/>
          <w:szCs w:val="20"/>
          <w:cs/>
          <w:lang w:bidi="sa-IN"/>
        </w:rPr>
        <w:t xml:space="preserve"> </w:t>
      </w:r>
      <w:r>
        <w:rPr>
          <w:rFonts w:ascii="Sanskrit 2003" w:hAnsi="Sanskrit 2003" w:cs="Sanskrit 2003" w:hint="cs"/>
          <w:szCs w:val="20"/>
          <w:cs/>
          <w:lang w:bidi="sa-IN"/>
        </w:rPr>
        <w:t>एतदितोऽपि विपुलतया अवगन्तुं तस्य साङ्केतिकपरि</w:t>
      </w:r>
      <w:r w:rsidR="00DF1FC3">
        <w:rPr>
          <w:rFonts w:ascii="Sanskrit 2003" w:hAnsi="Sanskrit 2003" w:cs="Sanskrit 2003" w:hint="cs"/>
          <w:szCs w:val="20"/>
          <w:cs/>
          <w:lang w:bidi="sa-IN"/>
        </w:rPr>
        <w:t>भा</w:t>
      </w:r>
      <w:r>
        <w:rPr>
          <w:rFonts w:ascii="Sanskrit 2003" w:hAnsi="Sanskrit 2003" w:cs="Sanskrit 2003" w:hint="cs"/>
          <w:szCs w:val="20"/>
          <w:cs/>
          <w:lang w:bidi="sa-IN"/>
        </w:rPr>
        <w:t>ष</w:t>
      </w:r>
      <w:r w:rsidR="00DF1FC3">
        <w:rPr>
          <w:rFonts w:ascii="Sanskrit 2003" w:hAnsi="Sanskrit 2003" w:cs="Sanskrit 2003" w:hint="cs"/>
          <w:szCs w:val="20"/>
          <w:cs/>
          <w:lang w:bidi="sa-IN"/>
        </w:rPr>
        <w:t>िकप</w:t>
      </w:r>
      <w:r>
        <w:rPr>
          <w:rFonts w:ascii="Sanskrit 2003" w:hAnsi="Sanskrit 2003" w:cs="Sanskrit 2003" w:hint="cs"/>
          <w:szCs w:val="20"/>
          <w:cs/>
          <w:lang w:bidi="sa-IN"/>
        </w:rPr>
        <w:t>द</w:t>
      </w:r>
      <w:r w:rsidR="00DF1FC3">
        <w:rPr>
          <w:rFonts w:ascii="Sanskrit 2003" w:hAnsi="Sanskrit 2003" w:cs="Sanskrit 2003" w:hint="cs"/>
          <w:szCs w:val="20"/>
          <w:cs/>
          <w:lang w:bidi="sa-IN"/>
        </w:rPr>
        <w:t xml:space="preserve">ानाम् </w:t>
      </w:r>
      <w:r>
        <w:rPr>
          <w:rFonts w:ascii="Sanskrit 2003" w:hAnsi="Sanskrit 2003" w:cs="Sanskrit 2003" w:hint="cs"/>
          <w:szCs w:val="20"/>
          <w:cs/>
          <w:lang w:bidi="sa-IN"/>
        </w:rPr>
        <w:t xml:space="preserve">अधिकतरं ज्ञानमपेक्षितं भवति। </w:t>
      </w:r>
      <w:r w:rsidR="00DF1FC3">
        <w:rPr>
          <w:rFonts w:ascii="Sanskrit 2003" w:hAnsi="Sanskrit 2003" w:cs="Sanskrit 2003" w:hint="cs"/>
          <w:szCs w:val="20"/>
          <w:cs/>
          <w:lang w:bidi="sa-IN"/>
        </w:rPr>
        <w:t xml:space="preserve">तदर्थं </w:t>
      </w:r>
      <w:r>
        <w:rPr>
          <w:rFonts w:ascii="Sanskrit 2003" w:hAnsi="Sanskrit 2003" w:cs="Sanskrit 2003" w:hint="cs"/>
          <w:szCs w:val="20"/>
          <w:cs/>
          <w:lang w:bidi="sa-IN"/>
        </w:rPr>
        <w:t xml:space="preserve">पूर्वोक्तं  </w:t>
      </w:r>
      <w:r w:rsidR="00DF1FC3">
        <w:rPr>
          <w:rFonts w:ascii="Sanskrit 2003" w:hAnsi="Sanskrit 2003" w:cs="Sanskrit 2003" w:hint="cs"/>
          <w:szCs w:val="20"/>
          <w:cs/>
          <w:lang w:bidi="sa-IN"/>
        </w:rPr>
        <w:t>(</w:t>
      </w:r>
      <w:r>
        <w:rPr>
          <w:rFonts w:ascii="Sanskrit 2003" w:hAnsi="Sanskrit 2003" w:cs="Sanskrit 2003" w:hint="cs"/>
          <w:szCs w:val="20"/>
          <w:cs/>
          <w:lang w:bidi="sa-IN"/>
        </w:rPr>
        <w:t>1</w:t>
      </w:r>
      <w:r w:rsidR="00803D55">
        <w:rPr>
          <w:rFonts w:ascii="Sanskrit 2003" w:hAnsi="Sanskrit 2003" w:cs="Sanskrit 2003" w:hint="cs"/>
          <w:szCs w:val="20"/>
          <w:cs/>
          <w:lang w:bidi="sa-IN"/>
        </w:rPr>
        <w:t>. ई.</w:t>
      </w:r>
      <w:r w:rsidR="00DF1FC3">
        <w:rPr>
          <w:rFonts w:ascii="Sanskrit 2003" w:hAnsi="Sanskrit 2003" w:cs="Sanskrit 2003" w:hint="cs"/>
          <w:szCs w:val="20"/>
          <w:cs/>
          <w:lang w:bidi="sa-IN"/>
        </w:rPr>
        <w:t>) वाक्यं</w:t>
      </w:r>
      <w:r w:rsidR="0095101F">
        <w:rPr>
          <w:rFonts w:ascii="Sanskrit 2003" w:hAnsi="Sanskrit 2003" w:cs="Sanskrit 2003" w:hint="cs"/>
          <w:szCs w:val="20"/>
          <w:cs/>
          <w:lang w:bidi="sa-IN"/>
        </w:rPr>
        <w:t xml:space="preserve"> </w:t>
      </w:r>
      <w:r>
        <w:rPr>
          <w:rFonts w:ascii="Sanskrit 2003" w:hAnsi="Sanskrit 2003" w:cs="Sanskrit 2003" w:hint="cs"/>
          <w:szCs w:val="20"/>
          <w:cs/>
          <w:lang w:bidi="sa-IN"/>
        </w:rPr>
        <w:t>पश्यामः</w:t>
      </w:r>
      <w:r w:rsidR="006D70CE">
        <w:rPr>
          <w:rFonts w:ascii="Sanskrit 2003" w:hAnsi="Sanskrit 2003" w:cs="Sanskrit 2003" w:hint="cs"/>
          <w:szCs w:val="20"/>
          <w:cs/>
          <w:lang w:bidi="sa-IN"/>
        </w:rPr>
        <w:t xml:space="preserve">। तत्र प्रसङ्गे </w:t>
      </w:r>
      <w:r>
        <w:rPr>
          <w:rFonts w:ascii="Sanskrit 2003" w:hAnsi="Sanskrit 2003" w:cs="Sanskrit 2003" w:hint="cs"/>
          <w:szCs w:val="20"/>
          <w:cs/>
          <w:lang w:bidi="sa-IN"/>
        </w:rPr>
        <w:t>वक्तुः बुद्धौ समाचारः</w:t>
      </w:r>
      <w:r w:rsidR="006D70CE">
        <w:rPr>
          <w:rFonts w:ascii="Sanskrit 2003" w:hAnsi="Sanskrit 2003" w:cs="Sanskrit 2003" w:hint="cs"/>
          <w:szCs w:val="20"/>
          <w:cs/>
          <w:lang w:bidi="sa-IN"/>
        </w:rPr>
        <w:t>-</w:t>
      </w:r>
      <w:r>
        <w:rPr>
          <w:rFonts w:ascii="Sanskrit 2003" w:hAnsi="Sanskrit 2003" w:cs="Sanskrit 2003" w:hint="cs"/>
          <w:szCs w:val="20"/>
          <w:cs/>
          <w:lang w:bidi="sa-IN"/>
        </w:rPr>
        <w:t xml:space="preserve"> </w:t>
      </w:r>
      <w:r w:rsidR="009D0932">
        <w:rPr>
          <w:rFonts w:ascii="Sanskrit 2003" w:hAnsi="Sanskrit 2003" w:cs="Sanskrit 2003" w:hint="cs"/>
          <w:szCs w:val="20"/>
          <w:cs/>
          <w:lang w:bidi="sa-IN"/>
        </w:rPr>
        <w:t xml:space="preserve">रामरूपकर्ता </w:t>
      </w:r>
      <w:r w:rsidR="00446FF3">
        <w:rPr>
          <w:rFonts w:ascii="Sanskrit 2003" w:hAnsi="Sanskrit 2003" w:cs="Sanskrit 2003" w:hint="cs"/>
          <w:szCs w:val="20"/>
          <w:cs/>
          <w:lang w:bidi="sa-IN"/>
        </w:rPr>
        <w:t>बाणप्रयोगरूप</w:t>
      </w:r>
      <w:r w:rsidR="009D0932">
        <w:rPr>
          <w:rFonts w:ascii="Sanskrit 2003" w:hAnsi="Sanskrit 2003" w:cs="Sanskrit 2003" w:hint="cs"/>
          <w:szCs w:val="20"/>
          <w:cs/>
          <w:lang w:bidi="sa-IN"/>
        </w:rPr>
        <w:t>क्रियया रावणं प्राणविरहितं कृतवान् इत्याकारकः</w:t>
      </w:r>
      <w:r w:rsidR="00DF1FC3">
        <w:rPr>
          <w:rFonts w:ascii="Sanskrit 2003" w:hAnsi="Sanskrit 2003" w:cs="Sanskrit 2003" w:hint="cs"/>
          <w:szCs w:val="20"/>
          <w:cs/>
          <w:lang w:bidi="sa-IN"/>
        </w:rPr>
        <w:t xml:space="preserve"> </w:t>
      </w:r>
      <w:r w:rsidR="006D70CE">
        <w:rPr>
          <w:rFonts w:ascii="Sanskrit 2003" w:hAnsi="Sanskrit 2003" w:cs="Sanskrit 2003" w:hint="cs"/>
          <w:szCs w:val="20"/>
          <w:cs/>
          <w:lang w:bidi="sa-IN"/>
        </w:rPr>
        <w:t>(</w:t>
      </w:r>
      <w:r w:rsidR="00DF1FC3">
        <w:rPr>
          <w:rFonts w:ascii="Sanskrit 2003" w:hAnsi="Sanskrit 2003" w:cs="Sanskrit 2003" w:hint="cs"/>
          <w:szCs w:val="20"/>
          <w:cs/>
          <w:lang w:bidi="sa-IN"/>
        </w:rPr>
        <w:t>इति पूर्वमेव सूचितम्</w:t>
      </w:r>
      <w:r w:rsidR="006D70CE">
        <w:rPr>
          <w:rFonts w:ascii="Sanskrit 2003" w:hAnsi="Sanskrit 2003" w:cs="Sanskrit 2003" w:hint="cs"/>
          <w:szCs w:val="20"/>
          <w:cs/>
          <w:lang w:bidi="sa-IN"/>
        </w:rPr>
        <w:t>)</w:t>
      </w:r>
      <w:r w:rsidR="009D0932">
        <w:rPr>
          <w:rFonts w:ascii="Sanskrit 2003" w:hAnsi="Sanskrit 2003" w:cs="Sanskrit 2003" w:hint="cs"/>
          <w:szCs w:val="20"/>
          <w:cs/>
          <w:lang w:bidi="sa-IN"/>
        </w:rPr>
        <w:t>।</w:t>
      </w:r>
      <w:r w:rsidR="00DF1FC3">
        <w:rPr>
          <w:rFonts w:ascii="Sanskrit 2003" w:hAnsi="Sanskrit 2003" w:cs="Sanskrit 2003" w:hint="cs"/>
          <w:szCs w:val="20"/>
          <w:cs/>
          <w:lang w:bidi="sa-IN"/>
        </w:rPr>
        <w:t xml:space="preserve"> </w:t>
      </w:r>
      <w:r w:rsidR="0078343C">
        <w:rPr>
          <w:rFonts w:ascii="Sanskrit 2003" w:hAnsi="Sanskrit 2003" w:cs="Sanskrit 2003" w:hint="cs"/>
          <w:szCs w:val="20"/>
          <w:cs/>
          <w:lang w:bidi="sa-IN"/>
        </w:rPr>
        <w:t>तद्</w:t>
      </w:r>
      <w:r w:rsidR="00DF1FC3">
        <w:rPr>
          <w:rFonts w:ascii="Sanskrit 2003" w:hAnsi="Sanskrit 2003" w:cs="Sanskrit 2003" w:hint="cs"/>
          <w:szCs w:val="20"/>
          <w:cs/>
          <w:lang w:bidi="sa-IN"/>
        </w:rPr>
        <w:t>बोधयितुं</w:t>
      </w:r>
      <w:r w:rsidR="009D0932">
        <w:rPr>
          <w:rFonts w:ascii="Sanskrit 2003" w:hAnsi="Sanskrit 2003" w:cs="Sanskrit 2003" w:hint="cs"/>
          <w:szCs w:val="20"/>
          <w:cs/>
          <w:lang w:bidi="sa-IN"/>
        </w:rPr>
        <w:t xml:space="preserve"> तेनोक्तं</w:t>
      </w:r>
      <w:r w:rsidR="0078343C">
        <w:rPr>
          <w:rFonts w:ascii="Sanskrit 2003" w:hAnsi="Sanskrit 2003" w:cs="Sanskrit 2003" w:hint="cs"/>
          <w:szCs w:val="20"/>
          <w:cs/>
          <w:lang w:bidi="sa-IN"/>
        </w:rPr>
        <w:t xml:space="preserve"> सङ्केतितं</w:t>
      </w:r>
      <w:r w:rsidR="009D0932">
        <w:rPr>
          <w:rFonts w:ascii="Sanskrit 2003" w:hAnsi="Sanskrit 2003" w:cs="Sanskrit 2003" w:hint="cs"/>
          <w:szCs w:val="20"/>
          <w:cs/>
          <w:lang w:bidi="sa-IN"/>
        </w:rPr>
        <w:t xml:space="preserve"> वाक्यं </w:t>
      </w:r>
      <w:r w:rsidR="00CC0534">
        <w:rPr>
          <w:rFonts w:ascii="Sanskrit 2003" w:hAnsi="Sanskrit 2003" w:cs="Sanskrit 2003" w:hint="cs"/>
          <w:szCs w:val="20"/>
          <w:cs/>
          <w:lang w:bidi="sa-IN"/>
        </w:rPr>
        <w:t>(</w:t>
      </w:r>
      <w:r w:rsidR="009D0932">
        <w:rPr>
          <w:rFonts w:ascii="Sanskrit 2003" w:hAnsi="Sanskrit 2003" w:cs="Sanskrit 2003" w:hint="cs"/>
          <w:szCs w:val="20"/>
          <w:cs/>
          <w:lang w:bidi="sa-IN"/>
        </w:rPr>
        <w:t>1.ई</w:t>
      </w:r>
      <w:r w:rsidR="00CC0534">
        <w:rPr>
          <w:rFonts w:ascii="Sanskrit 2003" w:hAnsi="Sanskrit 2003" w:cs="Sanskrit 2003" w:hint="cs"/>
          <w:szCs w:val="20"/>
          <w:cs/>
          <w:lang w:bidi="sa-IN"/>
        </w:rPr>
        <w:t>)</w:t>
      </w:r>
      <w:r w:rsidR="009D0932">
        <w:rPr>
          <w:rFonts w:ascii="Sanskrit 2003" w:hAnsi="Sanskrit 2003" w:cs="Sanskrit 2003" w:hint="cs"/>
          <w:szCs w:val="20"/>
          <w:cs/>
          <w:lang w:bidi="sa-IN"/>
        </w:rPr>
        <w:t xml:space="preserve"> रामो </w:t>
      </w:r>
      <w:r w:rsidR="00247860">
        <w:rPr>
          <w:rFonts w:ascii="Sanskrit 2003" w:hAnsi="Sanskrit 2003" w:cs="Sanskrit 2003" w:hint="cs"/>
          <w:szCs w:val="20"/>
          <w:cs/>
          <w:lang w:bidi="sa-IN"/>
        </w:rPr>
        <w:t xml:space="preserve">बाणेन </w:t>
      </w:r>
      <w:r w:rsidR="009D0932">
        <w:rPr>
          <w:rFonts w:ascii="Sanskrit 2003" w:hAnsi="Sanskrit 2003" w:cs="Sanskrit 2003" w:hint="cs"/>
          <w:szCs w:val="20"/>
          <w:cs/>
          <w:lang w:bidi="sa-IN"/>
        </w:rPr>
        <w:t>रावणं जघानेति।</w:t>
      </w:r>
      <w:r w:rsidR="002723B9">
        <w:rPr>
          <w:rFonts w:ascii="Sanskrit 2003" w:hAnsi="Sanskrit 2003" w:cs="Sanskrit 2003" w:hint="cs"/>
          <w:szCs w:val="20"/>
          <w:cs/>
          <w:lang w:bidi="sa-IN"/>
        </w:rPr>
        <w:t xml:space="preserve"> </w:t>
      </w:r>
      <w:r w:rsidR="004B5C6C">
        <w:rPr>
          <w:rFonts w:ascii="Sanskrit 2003" w:hAnsi="Sanskrit 2003" w:cs="Sanskrit 2003" w:hint="cs"/>
          <w:szCs w:val="20"/>
          <w:cs/>
          <w:lang w:bidi="sa-IN"/>
        </w:rPr>
        <w:t xml:space="preserve">अस्मिन् सम्पूर्णे समाचारे कीलकांशाः (स्थूलांशाः) के इति प्रथमं विचारणीयम्, ततः परं स सोंऽशः वाक्येऽस्मिन् कुत्र निक्षिप्त इति विचारयिष्यामः। </w:t>
      </w:r>
      <w:r w:rsidR="006D70CE">
        <w:rPr>
          <w:rFonts w:ascii="Sanskrit 2003" w:hAnsi="Sanskrit 2003" w:cs="Sanskrit 2003" w:hint="cs"/>
          <w:szCs w:val="20"/>
          <w:cs/>
          <w:lang w:bidi="sa-IN"/>
        </w:rPr>
        <w:t xml:space="preserve">सर्वत्र </w:t>
      </w:r>
      <w:r w:rsidR="00DB4A2E">
        <w:rPr>
          <w:rFonts w:ascii="Sanskrit 2003" w:hAnsi="Sanskrit 2003" w:cs="Sanskrit 2003" w:hint="cs"/>
          <w:szCs w:val="20"/>
          <w:cs/>
          <w:lang w:bidi="sa-IN"/>
        </w:rPr>
        <w:t>समाचार</w:t>
      </w:r>
      <w:r w:rsidR="006D70CE">
        <w:rPr>
          <w:rFonts w:ascii="Sanskrit 2003" w:hAnsi="Sanskrit 2003" w:cs="Sanskrit 2003" w:hint="cs"/>
          <w:szCs w:val="20"/>
          <w:cs/>
          <w:lang w:bidi="sa-IN"/>
        </w:rPr>
        <w:t xml:space="preserve">े </w:t>
      </w:r>
      <w:r w:rsidR="004B5C6C">
        <w:rPr>
          <w:rFonts w:ascii="Sanskrit 2003" w:hAnsi="Sanskrit 2003" w:cs="Sanskrit 2003" w:hint="cs"/>
          <w:szCs w:val="20"/>
          <w:cs/>
          <w:lang w:bidi="sa-IN"/>
        </w:rPr>
        <w:t>कीलकांशाः यथा-</w:t>
      </w:r>
    </w:p>
    <w:p w14:paraId="0D0A8EE4" w14:textId="6C3A2F86" w:rsidR="004B5C6C" w:rsidRDefault="00CC0534" w:rsidP="009D093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sidR="000D72A3">
        <w:rPr>
          <w:rFonts w:ascii="Sanskrit 2003" w:hAnsi="Sanskrit 2003" w:cs="Sanskrit 2003"/>
          <w:szCs w:val="20"/>
          <w:cs/>
          <w:lang w:bidi="sa-IN"/>
        </w:rPr>
        <w:tab/>
      </w:r>
      <w:r w:rsidR="004B5C6C">
        <w:rPr>
          <w:rFonts w:ascii="Sanskrit 2003" w:hAnsi="Sanskrit 2003" w:cs="Sanskrit 2003" w:hint="cs"/>
          <w:szCs w:val="20"/>
          <w:cs/>
          <w:lang w:bidi="sa-IN"/>
        </w:rPr>
        <w:t>2.अ</w:t>
      </w:r>
      <w:r w:rsidR="0010059F">
        <w:rPr>
          <w:rFonts w:ascii="Sanskrit 2003" w:hAnsi="Sanskrit 2003" w:cs="Sanskrit 2003" w:hint="cs"/>
          <w:szCs w:val="20"/>
          <w:cs/>
          <w:lang w:bidi="sa-IN"/>
        </w:rPr>
        <w:t>.</w:t>
      </w:r>
      <w:r w:rsidR="004B5C6C">
        <w:rPr>
          <w:rFonts w:ascii="Sanskrit 2003" w:hAnsi="Sanskrit 2003" w:cs="Sanskrit 2003" w:hint="cs"/>
          <w:szCs w:val="20"/>
          <w:cs/>
          <w:lang w:bidi="sa-IN"/>
        </w:rPr>
        <w:t xml:space="preserve"> </w:t>
      </w:r>
      <w:r w:rsidR="007342A8">
        <w:rPr>
          <w:rFonts w:ascii="Sanskrit 2003" w:hAnsi="Sanskrit 2003" w:cs="Sanskrit 2003" w:hint="cs"/>
          <w:szCs w:val="20"/>
          <w:cs/>
          <w:lang w:bidi="sa-IN"/>
        </w:rPr>
        <w:t xml:space="preserve"> </w:t>
      </w:r>
      <w:r w:rsidR="004B5C6C">
        <w:rPr>
          <w:rFonts w:ascii="Sanskrit 2003" w:hAnsi="Sanskrit 2003" w:cs="Sanskrit 2003" w:hint="cs"/>
          <w:szCs w:val="20"/>
          <w:cs/>
          <w:lang w:bidi="sa-IN"/>
        </w:rPr>
        <w:t>क्रिया</w:t>
      </w:r>
      <w:r w:rsidR="0020377B">
        <w:rPr>
          <w:rFonts w:ascii="Sanskrit 2003" w:hAnsi="Sanskrit 2003" w:cs="Sanskrit 2003" w:hint="cs"/>
          <w:szCs w:val="20"/>
          <w:cs/>
          <w:lang w:bidi="sa-IN"/>
        </w:rPr>
        <w:t>विषयक</w:t>
      </w:r>
      <w:r w:rsidR="0010059F">
        <w:rPr>
          <w:rFonts w:ascii="Sanskrit 2003" w:hAnsi="Sanskrit 2003" w:cs="Sanskrit 2003" w:hint="cs"/>
          <w:szCs w:val="20"/>
          <w:cs/>
          <w:lang w:bidi="sa-IN"/>
        </w:rPr>
        <w:t>समाचारः, क्रियाकाल</w:t>
      </w:r>
      <w:r w:rsidR="002F1B9E">
        <w:rPr>
          <w:rFonts w:ascii="Sanskrit 2003" w:hAnsi="Sanskrit 2003" w:cs="Sanskrit 2003" w:hint="cs"/>
          <w:szCs w:val="20"/>
          <w:cs/>
          <w:lang w:bidi="sa-IN"/>
        </w:rPr>
        <w:t>ादि</w:t>
      </w:r>
      <w:r w:rsidR="0010059F">
        <w:rPr>
          <w:rFonts w:ascii="Sanskrit 2003" w:hAnsi="Sanskrit 2003" w:cs="Sanskrit 2003" w:hint="cs"/>
          <w:szCs w:val="20"/>
          <w:cs/>
          <w:lang w:bidi="sa-IN"/>
        </w:rPr>
        <w:t>समाचारः,</w:t>
      </w:r>
      <w:r w:rsidR="007342A8" w:rsidRPr="007342A8">
        <w:rPr>
          <w:rFonts w:ascii="Sanskrit 2003" w:hAnsi="Sanskrit 2003" w:cs="Sanskrit 2003" w:hint="cs"/>
          <w:szCs w:val="20"/>
          <w:cs/>
          <w:lang w:bidi="sa-IN"/>
        </w:rPr>
        <w:t xml:space="preserve"> </w:t>
      </w:r>
    </w:p>
    <w:p w14:paraId="658AA552" w14:textId="0F3E086A" w:rsidR="0010059F" w:rsidRDefault="00CC0534" w:rsidP="009D093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sidR="000D72A3">
        <w:rPr>
          <w:rFonts w:ascii="Sanskrit 2003" w:hAnsi="Sanskrit 2003" w:cs="Sanskrit 2003"/>
          <w:szCs w:val="20"/>
          <w:cs/>
          <w:lang w:bidi="sa-IN"/>
        </w:rPr>
        <w:tab/>
      </w:r>
      <w:r w:rsidR="0010059F">
        <w:rPr>
          <w:rFonts w:ascii="Sanskrit 2003" w:hAnsi="Sanskrit 2003" w:cs="Sanskrit 2003" w:hint="cs"/>
          <w:szCs w:val="20"/>
          <w:cs/>
          <w:lang w:bidi="sa-IN"/>
        </w:rPr>
        <w:t>2.आ. क्रियाकर्तृसमाचारः, क्रियाफल(कर्म)समाचारः</w:t>
      </w:r>
    </w:p>
    <w:p w14:paraId="7EC612FD" w14:textId="59D5912A" w:rsidR="007342A8" w:rsidRDefault="00CC0534" w:rsidP="009D093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sidR="000D72A3">
        <w:rPr>
          <w:rFonts w:ascii="Sanskrit 2003" w:hAnsi="Sanskrit 2003" w:cs="Sanskrit 2003"/>
          <w:szCs w:val="20"/>
          <w:cs/>
          <w:lang w:bidi="sa-IN"/>
        </w:rPr>
        <w:tab/>
      </w:r>
      <w:r w:rsidR="007342A8">
        <w:rPr>
          <w:rFonts w:ascii="Sanskrit 2003" w:hAnsi="Sanskrit 2003" w:cs="Sanskrit 2003" w:hint="cs"/>
          <w:szCs w:val="20"/>
          <w:cs/>
          <w:lang w:bidi="sa-IN"/>
        </w:rPr>
        <w:t xml:space="preserve">2.इ. </w:t>
      </w:r>
      <w:r w:rsidR="000D72A3">
        <w:rPr>
          <w:rFonts w:ascii="Sanskrit 2003" w:hAnsi="Sanskrit 2003" w:cs="Sanskrit 2003" w:hint="cs"/>
          <w:szCs w:val="20"/>
          <w:cs/>
          <w:lang w:bidi="sa-IN"/>
        </w:rPr>
        <w:t xml:space="preserve">  </w:t>
      </w:r>
      <w:r w:rsidR="007342A8">
        <w:rPr>
          <w:rFonts w:ascii="Sanskrit 2003" w:hAnsi="Sanskrit 2003" w:cs="Sanskrit 2003" w:hint="cs"/>
          <w:szCs w:val="20"/>
          <w:cs/>
          <w:lang w:bidi="sa-IN"/>
        </w:rPr>
        <w:t>क्रियासाधनादिसमाचारः , कर्तृविशेणसमाचारः , कर्मविशेषणसमाचारः, क्रियाविशेषणसमाचारः</w:t>
      </w:r>
    </w:p>
    <w:p w14:paraId="24CCBCB7" w14:textId="61E8E96B" w:rsidR="0020377B" w:rsidRDefault="00BA30DA"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उपर्यु</w:t>
      </w:r>
      <w:r w:rsidR="00511786">
        <w:rPr>
          <w:rFonts w:ascii="Sanskrit 2003" w:hAnsi="Sanskrit 2003" w:cs="Sanskrit 2003" w:hint="cs"/>
          <w:szCs w:val="20"/>
          <w:cs/>
          <w:lang w:bidi="sa-IN"/>
        </w:rPr>
        <w:t>क्ताः सर्वेऽपि अंशाः सर्वभषासमाः। तत्र भाषाविशेष(संस्कृतादि)प्रसक्तिः नास्ति। सर्वस्या अपि भाषाया वाक्येषु एत</w:t>
      </w:r>
      <w:r w:rsidR="007342A8">
        <w:rPr>
          <w:rFonts w:ascii="Sanskrit 2003" w:hAnsi="Sanskrit 2003" w:cs="Sanskrit 2003" w:hint="cs"/>
          <w:szCs w:val="20"/>
          <w:cs/>
          <w:lang w:bidi="sa-IN"/>
        </w:rPr>
        <w:t>ान्</w:t>
      </w:r>
      <w:r w:rsidR="00511786">
        <w:rPr>
          <w:rFonts w:ascii="Sanskrit 2003" w:hAnsi="Sanskrit 2003" w:cs="Sanskrit 2003" w:hint="cs"/>
          <w:szCs w:val="20"/>
          <w:cs/>
          <w:lang w:bidi="sa-IN"/>
        </w:rPr>
        <w:t xml:space="preserve"> </w:t>
      </w:r>
      <w:r w:rsidR="00D24E9F" w:rsidRPr="00D24E9F">
        <w:rPr>
          <w:rFonts w:ascii="Sanskrit 2003" w:hAnsi="Sanskrit 2003" w:cs="Sanskrit 2003"/>
          <w:szCs w:val="20"/>
          <w:cs/>
          <w:lang w:bidi="sa-IN"/>
        </w:rPr>
        <w:t>समाचारविशेषा</w:t>
      </w:r>
      <w:r w:rsidR="007342A8">
        <w:rPr>
          <w:rFonts w:ascii="Sanskrit 2003" w:hAnsi="Sanskrit 2003" w:cs="Sanskrit 2003" w:hint="cs"/>
          <w:szCs w:val="20"/>
          <w:cs/>
          <w:lang w:bidi="sa-IN"/>
        </w:rPr>
        <w:t>न्</w:t>
      </w:r>
      <w:r w:rsidR="00D24E9F">
        <w:rPr>
          <w:rFonts w:ascii="Sanskrit 2003" w:hAnsi="Sanskrit 2003" w:cs="Sanskrit 2003" w:hint="cs"/>
          <w:szCs w:val="20"/>
          <w:cs/>
          <w:lang w:bidi="sa-IN"/>
        </w:rPr>
        <w:t xml:space="preserve"> भिन्नभिन्नप्रकारैः वक्तुं शक्नुमः।</w:t>
      </w:r>
      <w:r w:rsidR="007342A8">
        <w:rPr>
          <w:rFonts w:ascii="Sanskrit 2003" w:hAnsi="Sanskrit 2003" w:cs="Sanskrit 2003" w:hint="cs"/>
          <w:szCs w:val="20"/>
          <w:cs/>
          <w:lang w:bidi="sa-IN"/>
        </w:rPr>
        <w:t xml:space="preserve"> पाणिनिः संस्कृतवाक्येषु एत</w:t>
      </w:r>
      <w:r w:rsidR="002F1B9E">
        <w:rPr>
          <w:rFonts w:ascii="Sanskrit 2003" w:hAnsi="Sanskrit 2003" w:cs="Sanskrit 2003"/>
          <w:szCs w:val="20"/>
          <w:cs/>
          <w:lang w:bidi="sa-IN"/>
        </w:rPr>
        <w:t>े</w:t>
      </w:r>
      <w:r w:rsidR="007342A8">
        <w:rPr>
          <w:rFonts w:ascii="Sanskrit 2003" w:hAnsi="Sanskrit 2003" w:cs="Sanskrit 2003" w:hint="cs"/>
          <w:szCs w:val="20"/>
          <w:cs/>
          <w:lang w:bidi="sa-IN"/>
        </w:rPr>
        <w:t xml:space="preserve"> समाचारविशेषा</w:t>
      </w:r>
      <w:r w:rsidR="002F1B9E">
        <w:rPr>
          <w:rFonts w:ascii="Sanskrit 2003" w:hAnsi="Sanskrit 2003" w:cs="Sanskrit 2003" w:hint="cs"/>
          <w:szCs w:val="20"/>
          <w:cs/>
          <w:lang w:bidi="sa-IN"/>
        </w:rPr>
        <w:t>ः</w:t>
      </w:r>
      <w:r w:rsidR="007342A8">
        <w:rPr>
          <w:rFonts w:ascii="Sanskrit 2003" w:hAnsi="Sanskrit 2003" w:cs="Sanskrit 2003" w:hint="cs"/>
          <w:szCs w:val="20"/>
          <w:cs/>
          <w:lang w:bidi="sa-IN"/>
        </w:rPr>
        <w:t xml:space="preserve"> कुत्र कुत्र वर्तन्ते इति यथायथम् अवगतवान्।</w:t>
      </w:r>
      <w:r w:rsidR="00766A1D">
        <w:rPr>
          <w:rFonts w:ascii="Sanskrit 2003" w:hAnsi="Sanskrit 2003" w:cs="Sanskrit 2003" w:hint="cs"/>
          <w:szCs w:val="20"/>
          <w:cs/>
          <w:lang w:bidi="sa-IN"/>
        </w:rPr>
        <w:t xml:space="preserve"> </w:t>
      </w:r>
      <w:r w:rsidR="00CC0534">
        <w:rPr>
          <w:rFonts w:ascii="Sanskrit 2003" w:hAnsi="Sanskrit 2003" w:cs="Sanskrit 2003" w:hint="cs"/>
          <w:szCs w:val="20"/>
          <w:cs/>
          <w:lang w:bidi="sa-IN"/>
        </w:rPr>
        <w:t>तान् स्पष्टं निगदितुं स तेष्वपि अवान्तरभेदान्</w:t>
      </w:r>
      <w:r w:rsidR="0020377B">
        <w:rPr>
          <w:rFonts w:ascii="Sanskrit 2003" w:hAnsi="Sanskrit 2003" w:cs="Sanskrit 2003" w:hint="cs"/>
          <w:szCs w:val="20"/>
          <w:cs/>
          <w:lang w:bidi="sa-IN"/>
        </w:rPr>
        <w:t xml:space="preserve"> कृत्वा तस्य समाचारस्य प्रवाहसरणिं</w:t>
      </w:r>
      <w:r w:rsidR="00CC0534">
        <w:rPr>
          <w:rFonts w:ascii="Sanskrit 2003" w:hAnsi="Sanskrit 2003" w:cs="Sanskrit 2003" w:hint="cs"/>
          <w:szCs w:val="20"/>
          <w:cs/>
          <w:lang w:bidi="sa-IN"/>
        </w:rPr>
        <w:t xml:space="preserve"> दर्श</w:t>
      </w:r>
      <w:r w:rsidR="0020377B">
        <w:rPr>
          <w:rFonts w:ascii="Sanskrit 2003" w:hAnsi="Sanskrit 2003" w:cs="Sanskrit 2003" w:hint="cs"/>
          <w:szCs w:val="20"/>
          <w:cs/>
          <w:lang w:bidi="sa-IN"/>
        </w:rPr>
        <w:t>यामास</w:t>
      </w:r>
      <w:r w:rsidR="00CC0534">
        <w:rPr>
          <w:rFonts w:ascii="Sanskrit 2003" w:hAnsi="Sanskrit 2003" w:cs="Sanskrit 2003" w:hint="cs"/>
          <w:szCs w:val="20"/>
          <w:cs/>
          <w:lang w:bidi="sa-IN"/>
        </w:rPr>
        <w:t xml:space="preserve">। यथा- </w:t>
      </w:r>
    </w:p>
    <w:p w14:paraId="2C9CBD9F" w14:textId="712EDD1C" w:rsidR="00CC0534" w:rsidRDefault="0020377B" w:rsidP="004939DD">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sidR="00CC0534">
        <w:rPr>
          <w:rFonts w:ascii="Sanskrit 2003" w:hAnsi="Sanskrit 2003" w:cs="Sanskrit 2003" w:hint="cs"/>
          <w:szCs w:val="20"/>
          <w:cs/>
          <w:lang w:bidi="sa-IN"/>
        </w:rPr>
        <w:t>3. अ.  सामान्यकर्त्राश्रय</w:t>
      </w:r>
      <w:r>
        <w:rPr>
          <w:rFonts w:ascii="Sanskrit 2003" w:hAnsi="Sanskrit 2003" w:cs="Sanskrit 2003" w:hint="cs"/>
          <w:szCs w:val="20"/>
          <w:cs/>
          <w:lang w:bidi="sa-IN"/>
        </w:rPr>
        <w:t>समाचारः</w:t>
      </w:r>
      <w:r w:rsidR="00CC0534">
        <w:rPr>
          <w:rFonts w:ascii="Sanskrit 2003" w:hAnsi="Sanskrit 2003" w:cs="Sanskrit 2003" w:hint="cs"/>
          <w:szCs w:val="20"/>
          <w:cs/>
          <w:lang w:bidi="sa-IN"/>
        </w:rPr>
        <w:t>, सामान्यकर्माश्रय</w:t>
      </w:r>
      <w:r>
        <w:rPr>
          <w:rFonts w:ascii="Sanskrit 2003" w:hAnsi="Sanskrit 2003" w:cs="Sanskrit 2003" w:hint="cs"/>
          <w:szCs w:val="20"/>
          <w:cs/>
          <w:lang w:bidi="sa-IN"/>
        </w:rPr>
        <w:t>समाचारः</w:t>
      </w:r>
    </w:p>
    <w:p w14:paraId="0664FA9A" w14:textId="2DE567BF" w:rsidR="00CC0534" w:rsidRDefault="0098496B" w:rsidP="004939DD">
      <w:pPr>
        <w:spacing w:after="0" w:line="276" w:lineRule="auto"/>
        <w:jc w:val="both"/>
        <w:rPr>
          <w:rFonts w:ascii="Sanskrit 2003" w:hAnsi="Sanskrit 2003" w:cs="Sanskrit 2003"/>
          <w:szCs w:val="20"/>
          <w:lang w:bidi="sa-IN"/>
        </w:rPr>
      </w:pPr>
      <w:r>
        <w:rPr>
          <w:rFonts w:ascii="Sanskrit 2003" w:hAnsi="Sanskrit 2003" w:cs="Sanskrit 2003"/>
          <w:szCs w:val="20"/>
          <w:lang w:bidi="sa-IN"/>
        </w:rPr>
        <w:tab/>
      </w:r>
      <w:r>
        <w:rPr>
          <w:rFonts w:ascii="Sanskrit 2003" w:hAnsi="Sanskrit 2003" w:cs="Sanskrit 2003"/>
          <w:szCs w:val="20"/>
          <w:lang w:bidi="sa-IN"/>
        </w:rPr>
        <w:tab/>
      </w:r>
      <w:r w:rsidR="00CC0534">
        <w:rPr>
          <w:rFonts w:ascii="Sanskrit 2003" w:hAnsi="Sanskrit 2003" w:cs="Sanskrit 2003"/>
          <w:szCs w:val="20"/>
          <w:cs/>
          <w:lang w:bidi="sa-IN"/>
        </w:rPr>
        <w:tab/>
      </w:r>
      <w:r w:rsidR="00CC0534">
        <w:rPr>
          <w:rFonts w:ascii="Sanskrit 2003" w:hAnsi="Sanskrit 2003" w:cs="Sanskrit 2003" w:hint="cs"/>
          <w:szCs w:val="20"/>
          <w:cs/>
          <w:lang w:bidi="sa-IN"/>
        </w:rPr>
        <w:t>3. आ. विशेषकर्त्राश्रय</w:t>
      </w:r>
      <w:r w:rsidR="0020377B">
        <w:rPr>
          <w:rFonts w:ascii="Sanskrit 2003" w:hAnsi="Sanskrit 2003" w:cs="Sanskrit 2003" w:hint="cs"/>
          <w:szCs w:val="20"/>
          <w:cs/>
          <w:lang w:bidi="sa-IN"/>
        </w:rPr>
        <w:t>समाचारः,</w:t>
      </w:r>
      <w:r w:rsidR="00CC0534">
        <w:rPr>
          <w:rFonts w:ascii="Sanskrit 2003" w:hAnsi="Sanskrit 2003" w:cs="Sanskrit 2003" w:hint="cs"/>
          <w:szCs w:val="20"/>
          <w:cs/>
          <w:lang w:bidi="sa-IN"/>
        </w:rPr>
        <w:t xml:space="preserve"> विशेषकर्माश्रय</w:t>
      </w:r>
      <w:r w:rsidR="0020377B">
        <w:rPr>
          <w:rFonts w:ascii="Sanskrit 2003" w:hAnsi="Sanskrit 2003" w:cs="Sanskrit 2003" w:hint="cs"/>
          <w:szCs w:val="20"/>
          <w:cs/>
          <w:lang w:bidi="sa-IN"/>
        </w:rPr>
        <w:t>समाचारः</w:t>
      </w:r>
    </w:p>
    <w:p w14:paraId="3746EAF9" w14:textId="54C9C581" w:rsidR="0020377B" w:rsidRDefault="0098496B" w:rsidP="004939DD">
      <w:pPr>
        <w:spacing w:after="0" w:line="276" w:lineRule="auto"/>
        <w:jc w:val="both"/>
        <w:rPr>
          <w:rFonts w:ascii="Sanskrit 2003" w:hAnsi="Sanskrit 2003" w:cs="Sanskrit 2003"/>
          <w:szCs w:val="20"/>
          <w:lang w:bidi="sa-IN"/>
        </w:rPr>
      </w:pPr>
      <w:r>
        <w:rPr>
          <w:rFonts w:ascii="Sanskrit 2003" w:hAnsi="Sanskrit 2003" w:cs="Sanskrit 2003"/>
          <w:szCs w:val="20"/>
          <w:lang w:bidi="sa-IN"/>
        </w:rPr>
        <w:tab/>
      </w:r>
      <w:r>
        <w:rPr>
          <w:rFonts w:ascii="Sanskrit 2003" w:hAnsi="Sanskrit 2003" w:cs="Sanskrit 2003"/>
          <w:szCs w:val="20"/>
          <w:lang w:bidi="sa-IN"/>
        </w:rPr>
        <w:tab/>
      </w:r>
      <w:r w:rsidR="00CC0534">
        <w:rPr>
          <w:rFonts w:ascii="Sanskrit 2003" w:hAnsi="Sanskrit 2003" w:cs="Sanskrit 2003"/>
          <w:szCs w:val="20"/>
          <w:cs/>
          <w:lang w:bidi="sa-IN"/>
        </w:rPr>
        <w:tab/>
      </w:r>
      <w:r w:rsidR="00CC0534">
        <w:rPr>
          <w:rFonts w:ascii="Sanskrit 2003" w:hAnsi="Sanskrit 2003" w:cs="Sanskrit 2003" w:hint="cs"/>
          <w:szCs w:val="20"/>
          <w:cs/>
          <w:lang w:bidi="sa-IN"/>
        </w:rPr>
        <w:t>3. इ.   वाक्ये तेषां सम्बन्धसङ्केत</w:t>
      </w:r>
      <w:r w:rsidR="00B82108">
        <w:rPr>
          <w:rFonts w:ascii="Sanskrit 2003" w:hAnsi="Sanskrit 2003" w:cs="Sanskrit 2003" w:hint="cs"/>
          <w:szCs w:val="20"/>
          <w:cs/>
          <w:lang w:bidi="sa-IN"/>
        </w:rPr>
        <w:t>समाचारः</w:t>
      </w:r>
      <w:r w:rsidR="0020377B">
        <w:rPr>
          <w:rFonts w:ascii="Sanskrit 2003" w:hAnsi="Sanskrit 2003" w:cs="Sanskrit 2003" w:hint="cs"/>
          <w:szCs w:val="20"/>
          <w:cs/>
          <w:lang w:bidi="sa-IN"/>
        </w:rPr>
        <w:t xml:space="preserve"> </w:t>
      </w:r>
    </w:p>
    <w:p w14:paraId="2E203A1E" w14:textId="6EDC40DC" w:rsidR="00CC0534" w:rsidRDefault="0020377B" w:rsidP="004939DD">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hint="cs"/>
          <w:szCs w:val="20"/>
          <w:cs/>
          <w:lang w:bidi="sa-IN"/>
        </w:rPr>
        <w:t>3</w:t>
      </w:r>
      <w:r w:rsidR="00803D55">
        <w:rPr>
          <w:rFonts w:ascii="Sanskrit 2003" w:hAnsi="Sanskrit 2003" w:cs="Sanskrit 2003" w:hint="cs"/>
          <w:szCs w:val="20"/>
          <w:cs/>
          <w:lang w:bidi="sa-IN"/>
        </w:rPr>
        <w:t>. ई.</w:t>
      </w:r>
      <w:r>
        <w:rPr>
          <w:rFonts w:ascii="Sanskrit 2003" w:hAnsi="Sanskrit 2003" w:cs="Sanskrit 2003" w:hint="cs"/>
          <w:szCs w:val="20"/>
          <w:cs/>
          <w:lang w:bidi="sa-IN"/>
        </w:rPr>
        <w:t xml:space="preserve">    अभिहितसमाचारः। </w:t>
      </w:r>
    </w:p>
    <w:p w14:paraId="2944D388" w14:textId="7AB05690" w:rsidR="00663984" w:rsidRDefault="0020377B"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1.</w:t>
      </w:r>
      <w:r w:rsidR="00803D55">
        <w:rPr>
          <w:rFonts w:ascii="Sanskrit 2003" w:hAnsi="Sanskrit 2003" w:cs="Sanskrit 2003" w:hint="cs"/>
          <w:szCs w:val="20"/>
          <w:cs/>
          <w:lang w:bidi="sa-IN"/>
        </w:rPr>
        <w:t>. ई.</w:t>
      </w:r>
      <w:r>
        <w:rPr>
          <w:rFonts w:ascii="Sanskrit 2003" w:hAnsi="Sanskrit 2003" w:cs="Sanskrit 2003" w:hint="cs"/>
          <w:szCs w:val="20"/>
          <w:cs/>
          <w:lang w:bidi="sa-IN"/>
        </w:rPr>
        <w:t xml:space="preserve"> वाक्ये एते समाचाराः कुत्र कुत्र सङ्केतिताः इति  व</w:t>
      </w:r>
      <w:r w:rsidR="00BA30DA">
        <w:rPr>
          <w:rFonts w:ascii="Sanskrit 2003" w:hAnsi="Sanskrit 2003" w:cs="Sanskrit 2003" w:hint="cs"/>
          <w:szCs w:val="20"/>
          <w:cs/>
          <w:lang w:bidi="sa-IN"/>
        </w:rPr>
        <w:t>ि</w:t>
      </w:r>
      <w:r>
        <w:rPr>
          <w:rFonts w:ascii="Sanskrit 2003" w:hAnsi="Sanskrit 2003" w:cs="Sanskrit 2003" w:hint="cs"/>
          <w:szCs w:val="20"/>
          <w:cs/>
          <w:lang w:bidi="sa-IN"/>
        </w:rPr>
        <w:t xml:space="preserve">चारयामः। </w:t>
      </w:r>
      <w:r w:rsidR="00B025C0">
        <w:rPr>
          <w:rFonts w:ascii="Sanskrit 2003" w:hAnsi="Sanskrit 2003" w:cs="Sanskrit 2003" w:hint="cs"/>
          <w:szCs w:val="20"/>
          <w:cs/>
          <w:lang w:bidi="sa-IN"/>
        </w:rPr>
        <w:t>पूर्वोक्तवाक्ये पदचतुष्टयं वर्तते।</w:t>
      </w:r>
      <w:r w:rsidR="00663984">
        <w:rPr>
          <w:rFonts w:ascii="Sanskrit 2003" w:hAnsi="Sanskrit 2003" w:cs="Sanskrit 2003" w:hint="cs"/>
          <w:szCs w:val="20"/>
          <w:cs/>
          <w:lang w:bidi="sa-IN"/>
        </w:rPr>
        <w:t xml:space="preserve"> यथा- </w:t>
      </w:r>
      <w:r w:rsidR="00B025C0">
        <w:rPr>
          <w:rFonts w:ascii="Sanskrit 2003" w:hAnsi="Sanskrit 2003" w:cs="Sanskrit 2003" w:hint="cs"/>
          <w:szCs w:val="20"/>
          <w:cs/>
          <w:lang w:bidi="sa-IN"/>
        </w:rPr>
        <w:t xml:space="preserve"> 4.</w:t>
      </w:r>
      <w:r w:rsidR="00663984">
        <w:rPr>
          <w:rFonts w:ascii="Sanskrit 2003" w:hAnsi="Sanskrit 2003" w:cs="Sanskrit 2003" w:hint="cs"/>
          <w:szCs w:val="20"/>
          <w:cs/>
          <w:lang w:bidi="sa-IN"/>
        </w:rPr>
        <w:t>अ</w:t>
      </w:r>
      <w:r w:rsidR="00B025C0">
        <w:rPr>
          <w:rFonts w:ascii="Sanskrit 2003" w:hAnsi="Sanskrit 2003" w:cs="Sanskrit 2003" w:hint="cs"/>
          <w:szCs w:val="20"/>
          <w:cs/>
          <w:lang w:bidi="sa-IN"/>
        </w:rPr>
        <w:t>. रामः, 4.आ</w:t>
      </w:r>
      <w:r w:rsidR="00663984">
        <w:rPr>
          <w:rFonts w:ascii="Sanskrit 2003" w:hAnsi="Sanskrit 2003" w:cs="Sanskrit 2003" w:hint="cs"/>
          <w:szCs w:val="20"/>
          <w:cs/>
          <w:lang w:bidi="sa-IN"/>
        </w:rPr>
        <w:t>.</w:t>
      </w:r>
      <w:r w:rsidR="00B025C0">
        <w:rPr>
          <w:rFonts w:ascii="Sanskrit 2003" w:hAnsi="Sanskrit 2003" w:cs="Sanskrit 2003" w:hint="cs"/>
          <w:szCs w:val="20"/>
          <w:cs/>
          <w:lang w:bidi="sa-IN"/>
        </w:rPr>
        <w:t xml:space="preserve"> बाणेन, 4. इ रावणम्, 4</w:t>
      </w:r>
      <w:r w:rsidR="00803D55">
        <w:rPr>
          <w:rFonts w:ascii="Sanskrit 2003" w:hAnsi="Sanskrit 2003" w:cs="Sanskrit 2003" w:hint="cs"/>
          <w:szCs w:val="20"/>
          <w:cs/>
          <w:lang w:bidi="sa-IN"/>
        </w:rPr>
        <w:t>. ई.</w:t>
      </w:r>
      <w:r w:rsidR="00B025C0">
        <w:rPr>
          <w:rFonts w:ascii="Sanskrit 2003" w:hAnsi="Sanskrit 2003" w:cs="Sanskrit 2003" w:hint="cs"/>
          <w:szCs w:val="20"/>
          <w:cs/>
          <w:lang w:bidi="sa-IN"/>
        </w:rPr>
        <w:t xml:space="preserve">.  जघान इति। </w:t>
      </w:r>
    </w:p>
    <w:p w14:paraId="6ADCA83E" w14:textId="03C7B598" w:rsidR="000A064A" w:rsidRDefault="00B025C0"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एतेषु सर्वेषु प्रधानं पदं जघान इति क्रियाबोधकत्वात्।</w:t>
      </w:r>
      <w:r w:rsidR="00326F14">
        <w:rPr>
          <w:rFonts w:ascii="Sanskrit 2003" w:hAnsi="Sanskrit 2003" w:cs="Sanskrit 2003" w:hint="cs"/>
          <w:szCs w:val="20"/>
          <w:cs/>
          <w:lang w:bidi="sa-IN"/>
        </w:rPr>
        <w:t xml:space="preserve"> तद्विषये इदानीं विचारयामः।</w:t>
      </w:r>
      <w:r>
        <w:rPr>
          <w:rFonts w:ascii="Sanskrit 2003" w:hAnsi="Sanskrit 2003" w:cs="Sanskrit 2003" w:hint="cs"/>
          <w:szCs w:val="20"/>
          <w:cs/>
          <w:lang w:bidi="sa-IN"/>
        </w:rPr>
        <w:t xml:space="preserve"> </w:t>
      </w:r>
      <w:r w:rsidR="00326F14">
        <w:rPr>
          <w:rFonts w:ascii="Sanskrit 2003" w:hAnsi="Sanskrit 2003" w:cs="Sanskrit 2003" w:hint="cs"/>
          <w:szCs w:val="20"/>
          <w:cs/>
          <w:lang w:bidi="sa-IN"/>
        </w:rPr>
        <w:t>जघानेति तिङन्तं पदम्। सं</w:t>
      </w:r>
      <w:r w:rsidR="00061E21">
        <w:rPr>
          <w:rFonts w:ascii="Sanskrit 2003" w:hAnsi="Sanskrit 2003" w:cs="Sanskrit 2003" w:hint="cs"/>
          <w:szCs w:val="20"/>
          <w:cs/>
          <w:lang w:bidi="sa-IN"/>
        </w:rPr>
        <w:t>स्कृतभाषायां तिङन्ते पदे बहवः समाचारकीलकांशाः निर्दिष्टाः भवन्ति</w:t>
      </w:r>
      <w:r w:rsidR="00E868F5">
        <w:rPr>
          <w:rFonts w:ascii="Sanskrit 2003" w:hAnsi="Sanskrit 2003" w:cs="Sanskrit 2003" w:hint="cs"/>
          <w:szCs w:val="20"/>
          <w:cs/>
          <w:lang w:bidi="sa-IN"/>
        </w:rPr>
        <w:t>। तिङन्ते पदे भागद्वयं भवति 1. धातुः 2. प्रत्ययः इति। धातुः क्रिया</w:t>
      </w:r>
      <w:r w:rsidR="00EA324F">
        <w:rPr>
          <w:rFonts w:ascii="Sanskrit 2003" w:hAnsi="Sanskrit 2003" w:cs="Sanskrit 2003" w:hint="cs"/>
          <w:szCs w:val="20"/>
          <w:cs/>
          <w:lang w:bidi="sa-IN"/>
        </w:rPr>
        <w:t>समाचारं क्रियाफलसमाचारं च सङ्केतयति,</w:t>
      </w:r>
      <w:r w:rsidR="000D72A3">
        <w:rPr>
          <w:rFonts w:ascii="Sanskrit 2003" w:hAnsi="Sanskrit 2003" w:cs="Sanskrit 2003" w:hint="cs"/>
          <w:szCs w:val="20"/>
          <w:cs/>
          <w:lang w:bidi="sa-IN"/>
        </w:rPr>
        <w:t xml:space="preserve"> क्रिया</w:t>
      </w:r>
      <w:r w:rsidR="00455529">
        <w:rPr>
          <w:rFonts w:ascii="Sanskrit 2003" w:hAnsi="Sanskrit 2003" w:cs="Sanskrit 2003" w:hint="cs"/>
          <w:szCs w:val="20"/>
          <w:cs/>
          <w:lang w:bidi="sa-IN"/>
        </w:rPr>
        <w:t xml:space="preserve"> नाम</w:t>
      </w:r>
      <w:r w:rsidR="00D27227">
        <w:rPr>
          <w:rFonts w:ascii="Sanskrit 2003" w:hAnsi="Sanskrit 2003" w:cs="Sanskrit 2003" w:hint="cs"/>
          <w:szCs w:val="20"/>
          <w:cs/>
          <w:lang w:bidi="sa-IN"/>
        </w:rPr>
        <w:t xml:space="preserve"> </w:t>
      </w:r>
      <w:r w:rsidR="00623D5E">
        <w:rPr>
          <w:rFonts w:ascii="Sanskrit 2003" w:hAnsi="Sanskrit 2003" w:cs="Sanskrit 2003" w:hint="cs"/>
          <w:szCs w:val="20"/>
          <w:cs/>
          <w:lang w:bidi="sa-IN"/>
        </w:rPr>
        <w:t>अवस्था</w:t>
      </w:r>
      <w:r w:rsidR="00455529">
        <w:rPr>
          <w:rFonts w:ascii="Sanskrit 2003" w:hAnsi="Sanskrit 2003" w:cs="Sanskrit 2003" w:hint="cs"/>
          <w:szCs w:val="20"/>
          <w:cs/>
          <w:lang w:bidi="sa-IN"/>
        </w:rPr>
        <w:t xml:space="preserve">भेदाश्रयः। </w:t>
      </w:r>
      <w:r w:rsidR="000D72A3">
        <w:rPr>
          <w:rFonts w:ascii="Sanskrit 2003" w:hAnsi="Sanskrit 2003" w:cs="Sanskrit 2003" w:hint="cs"/>
          <w:szCs w:val="20"/>
          <w:cs/>
          <w:lang w:bidi="sa-IN"/>
        </w:rPr>
        <w:t>बहूनामवान्तर</w:t>
      </w:r>
      <w:r w:rsidR="00F9602D">
        <w:rPr>
          <w:rFonts w:ascii="Sanskrit 2003" w:hAnsi="Sanskrit 2003" w:cs="Sanskrit 2003" w:hint="cs"/>
          <w:szCs w:val="20"/>
          <w:cs/>
          <w:lang w:bidi="sa-IN"/>
        </w:rPr>
        <w:t>क्रिया</w:t>
      </w:r>
      <w:r w:rsidR="000D72A3">
        <w:rPr>
          <w:rFonts w:ascii="Sanskrit 2003" w:hAnsi="Sanskrit 2003" w:cs="Sanskrit 2003" w:hint="cs"/>
          <w:szCs w:val="20"/>
          <w:cs/>
          <w:lang w:bidi="sa-IN"/>
        </w:rPr>
        <w:t>णां समूहरूपा</w:t>
      </w:r>
      <w:r w:rsidR="00455529">
        <w:rPr>
          <w:rFonts w:ascii="Sanskrit 2003" w:hAnsi="Sanskrit 2003" w:cs="Sanskrit 2003" w:hint="cs"/>
          <w:szCs w:val="20"/>
          <w:cs/>
          <w:lang w:bidi="sa-IN"/>
        </w:rPr>
        <w:t xml:space="preserve"> च</w:t>
      </w:r>
      <w:r w:rsidR="000D72A3">
        <w:rPr>
          <w:rFonts w:ascii="Sanskrit 2003" w:hAnsi="Sanskrit 2003" w:cs="Sanskrit 2003" w:hint="cs"/>
          <w:szCs w:val="20"/>
          <w:cs/>
          <w:lang w:bidi="sa-IN"/>
        </w:rPr>
        <w:t>।</w:t>
      </w:r>
      <w:r w:rsidR="000A064A">
        <w:rPr>
          <w:rFonts w:ascii="Sanskrit 2003" w:hAnsi="Sanskrit 2003" w:cs="Sanskrit 2003" w:hint="cs"/>
          <w:szCs w:val="20"/>
          <w:cs/>
          <w:lang w:bidi="sa-IN"/>
        </w:rPr>
        <w:t xml:space="preserve"> क्रियाफलं नाम यत्प्राप्तुं क्रिया आरभ्यते, </w:t>
      </w:r>
      <w:r w:rsidR="00EA324F">
        <w:rPr>
          <w:rFonts w:ascii="Sanskrit 2003" w:hAnsi="Sanskrit 2003" w:cs="Sanskrit 2003" w:hint="cs"/>
          <w:szCs w:val="20"/>
          <w:cs/>
          <w:lang w:bidi="sa-IN"/>
        </w:rPr>
        <w:t xml:space="preserve">यत्प्राप्त्यनन्तरं </w:t>
      </w:r>
      <w:r w:rsidR="008A50EB">
        <w:rPr>
          <w:rFonts w:ascii="Sanskrit 2003" w:hAnsi="Sanskrit 2003" w:cs="Sanskrit 2003" w:hint="cs"/>
          <w:szCs w:val="20"/>
          <w:cs/>
          <w:lang w:bidi="sa-IN"/>
        </w:rPr>
        <w:t xml:space="preserve">सा क्रिया </w:t>
      </w:r>
      <w:r w:rsidR="008A50EB">
        <w:rPr>
          <w:rFonts w:ascii="Sanskrit 2003" w:hAnsi="Sanskrit 2003" w:cs="Sanskrit 2003" w:hint="cs"/>
          <w:szCs w:val="20"/>
          <w:cs/>
          <w:lang w:bidi="sa-IN"/>
        </w:rPr>
        <w:lastRenderedPageBreak/>
        <w:t>त्यज्यते तत्। एतदुभयसमाचारं धातुः ददाति।</w:t>
      </w:r>
      <w:r w:rsidR="00E868F5">
        <w:rPr>
          <w:rFonts w:ascii="Sanskrit 2003" w:hAnsi="Sanskrit 2003" w:cs="Sanskrit 2003" w:hint="cs"/>
          <w:szCs w:val="20"/>
          <w:cs/>
          <w:lang w:bidi="sa-IN"/>
        </w:rPr>
        <w:t xml:space="preserve"> प्रत्ययो नाम अर्थबोधकः।</w:t>
      </w:r>
      <w:r w:rsidR="00455529">
        <w:rPr>
          <w:rFonts w:ascii="Sanskrit 2003" w:hAnsi="Sanskrit 2003" w:cs="Sanskrit 2003" w:hint="cs"/>
          <w:szCs w:val="20"/>
          <w:cs/>
          <w:lang w:bidi="sa-IN"/>
        </w:rPr>
        <w:t xml:space="preserve"> अत्र क्रियासम्बन्धिनः विशेषार्थबोधकाः इत्यर्थः। एते प्रत्ययाः</w:t>
      </w:r>
      <w:r w:rsidR="00EA0CD4">
        <w:rPr>
          <w:rFonts w:ascii="Sanskrit 2003" w:hAnsi="Sanskrit 2003" w:cs="Sanskrit 2003" w:hint="cs"/>
          <w:szCs w:val="20"/>
          <w:cs/>
          <w:lang w:bidi="sa-IN"/>
        </w:rPr>
        <w:t xml:space="preserve"> </w:t>
      </w:r>
      <w:r w:rsidR="00455529">
        <w:rPr>
          <w:rFonts w:ascii="Sanskrit 2003" w:hAnsi="Sanskrit 2003" w:cs="Sanskrit 2003" w:hint="cs"/>
          <w:szCs w:val="20"/>
          <w:cs/>
          <w:lang w:bidi="sa-IN"/>
        </w:rPr>
        <w:t>वर्तमानादिकालसमाचारं विध्यादि</w:t>
      </w:r>
      <w:r w:rsidR="00043020">
        <w:rPr>
          <w:rFonts w:ascii="Sanskrit 2003" w:hAnsi="Sanskrit 2003" w:cs="Sanskrit 2003" w:hint="cs"/>
          <w:szCs w:val="20"/>
          <w:cs/>
          <w:lang w:bidi="sa-IN"/>
        </w:rPr>
        <w:t>भाव</w:t>
      </w:r>
      <w:r w:rsidR="00455529">
        <w:rPr>
          <w:rFonts w:ascii="Sanskrit 2003" w:hAnsi="Sanskrit 2003" w:cs="Sanskrit 2003" w:hint="cs"/>
          <w:szCs w:val="20"/>
          <w:cs/>
          <w:lang w:bidi="sa-IN"/>
        </w:rPr>
        <w:t>समाचारं कर्त्रादिसमाचारञ्च सङ्केतयन्ति।</w:t>
      </w:r>
      <w:r w:rsidR="00043020">
        <w:rPr>
          <w:rFonts w:ascii="Sanskrit 2003" w:hAnsi="Sanskrit 2003" w:cs="Sanskrit 2003" w:hint="cs"/>
          <w:szCs w:val="20"/>
          <w:cs/>
          <w:lang w:bidi="sa-IN"/>
        </w:rPr>
        <w:t xml:space="preserve"> एवञ्च धातुतिङ्प्रत्ययसंयोगात्मकं तिङन्तपदम् एतदुभयविधसमाचारं </w:t>
      </w:r>
      <w:r>
        <w:rPr>
          <w:rFonts w:ascii="Sanskrit 2003" w:hAnsi="Sanskrit 2003" w:cs="Sanskrit 2003" w:hint="cs"/>
          <w:szCs w:val="20"/>
          <w:cs/>
          <w:lang w:bidi="sa-IN"/>
        </w:rPr>
        <w:t xml:space="preserve">सङ्केतयति। </w:t>
      </w:r>
    </w:p>
    <w:p w14:paraId="3AFF5105" w14:textId="4E67B0C6" w:rsidR="006C1285" w:rsidRDefault="006C1285" w:rsidP="004939DD">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प्रकृते जघान इत्यत्र हन-धातुः लिट्-प्रत्ययश्च वर्तते। हनधात</w:t>
      </w:r>
      <w:r w:rsidR="00C13BCE">
        <w:rPr>
          <w:rFonts w:ascii="Sanskrit 2003" w:hAnsi="Sanskrit 2003" w:cs="Sanskrit 2003" w:hint="cs"/>
          <w:szCs w:val="20"/>
          <w:cs/>
          <w:lang w:bidi="sa-IN"/>
        </w:rPr>
        <w:t xml:space="preserve">ुः </w:t>
      </w:r>
      <w:r w:rsidR="00332F39">
        <w:rPr>
          <w:rFonts w:ascii="Sanskrit 2003" w:hAnsi="Sanskrit 2003" w:cs="Sanskrit 2003"/>
          <w:szCs w:val="20"/>
          <w:lang w:bidi="sa-IN"/>
        </w:rPr>
        <w:t xml:space="preserve"> </w:t>
      </w:r>
      <w:r w:rsidR="00332F39">
        <w:rPr>
          <w:rFonts w:ascii="Sanskrit 2003" w:hAnsi="Sanskrit 2003" w:cs="Sanskrit 2003" w:hint="cs"/>
          <w:szCs w:val="20"/>
          <w:cs/>
          <w:lang w:bidi="sa-IN"/>
        </w:rPr>
        <w:t xml:space="preserve">प्राणवियोगरूपफलसमाचारम्, </w:t>
      </w:r>
      <w:r w:rsidR="00C13BCE">
        <w:rPr>
          <w:rFonts w:ascii="Sanskrit 2003" w:hAnsi="Sanskrit 2003" w:cs="Sanskrit 2003" w:hint="cs"/>
          <w:szCs w:val="20"/>
          <w:cs/>
          <w:lang w:bidi="sa-IN"/>
        </w:rPr>
        <w:t>प्राणवियोगानुकूलक्रियारूप</w:t>
      </w:r>
      <w:r w:rsidR="00332F39">
        <w:rPr>
          <w:rFonts w:ascii="Sanskrit 2003" w:hAnsi="Sanskrit 2003" w:cs="Sanskrit 2003" w:hint="cs"/>
          <w:szCs w:val="20"/>
          <w:cs/>
          <w:lang w:bidi="sa-IN"/>
        </w:rPr>
        <w:t>व्यापार</w:t>
      </w:r>
      <w:r w:rsidR="00C13BCE">
        <w:rPr>
          <w:rFonts w:ascii="Sanskrit 2003" w:hAnsi="Sanskrit 2003" w:cs="Sanskrit 2003" w:hint="cs"/>
          <w:szCs w:val="20"/>
          <w:cs/>
          <w:lang w:bidi="sa-IN"/>
        </w:rPr>
        <w:t>समाचारं</w:t>
      </w:r>
      <w:r w:rsidR="00332F39">
        <w:rPr>
          <w:rFonts w:ascii="Sanskrit 2003" w:hAnsi="Sanskrit 2003" w:cs="Sanskrit 2003" w:hint="cs"/>
          <w:szCs w:val="20"/>
          <w:cs/>
          <w:lang w:bidi="sa-IN"/>
        </w:rPr>
        <w:t xml:space="preserve"> च</w:t>
      </w:r>
      <w:r w:rsidR="00C13BCE">
        <w:rPr>
          <w:rFonts w:ascii="Sanskrit 2003" w:hAnsi="Sanskrit 2003" w:cs="Sanskrit 2003" w:hint="cs"/>
          <w:szCs w:val="20"/>
          <w:cs/>
          <w:lang w:bidi="sa-IN"/>
        </w:rPr>
        <w:t xml:space="preserve"> बोधयति। लिट्-प्रत्ययः तस्याः क्रियायाः अनद्यतनभूतत्वम्, परोक्षत्वं कर्तृत्वञ्च </w:t>
      </w:r>
      <w:r w:rsidR="00B71687">
        <w:rPr>
          <w:rFonts w:ascii="Sanskrit 2003" w:hAnsi="Sanskrit 2003" w:cs="Sanskrit 2003" w:hint="cs"/>
          <w:szCs w:val="20"/>
          <w:cs/>
          <w:lang w:bidi="sa-IN"/>
        </w:rPr>
        <w:t xml:space="preserve">सङ्केतयति। </w:t>
      </w:r>
      <w:r w:rsidR="000A064A">
        <w:rPr>
          <w:rFonts w:ascii="Sanskrit 2003" w:hAnsi="Sanskrit 2003" w:cs="Sanskrit 2003" w:hint="cs"/>
          <w:szCs w:val="20"/>
          <w:cs/>
          <w:lang w:bidi="sa-IN"/>
        </w:rPr>
        <w:t xml:space="preserve">कर्ता नाम क्रियाः स्वन्त्रतया यः निर्वर्तयति सः। </w:t>
      </w:r>
      <w:r w:rsidR="002F7A35">
        <w:rPr>
          <w:rFonts w:ascii="Sanskrit 2003" w:hAnsi="Sanskrit 2003" w:cs="Sanskrit 2003" w:hint="cs"/>
          <w:szCs w:val="20"/>
          <w:cs/>
          <w:lang w:bidi="sa-IN"/>
        </w:rPr>
        <w:t xml:space="preserve">स्वतन्त्रतया </w:t>
      </w:r>
      <w:r w:rsidR="000A064A">
        <w:rPr>
          <w:rFonts w:ascii="Sanskrit 2003" w:hAnsi="Sanskrit 2003" w:cs="Sanskrit 2003" w:hint="cs"/>
          <w:szCs w:val="20"/>
          <w:cs/>
          <w:lang w:bidi="sa-IN"/>
        </w:rPr>
        <w:t xml:space="preserve">फलप्राप्तये यतमानः इत्यर्थः। </w:t>
      </w:r>
      <w:r w:rsidR="00B71687">
        <w:rPr>
          <w:rFonts w:ascii="Sanskrit 2003" w:hAnsi="Sanskrit 2003" w:cs="Sanskrit 2003" w:hint="cs"/>
          <w:szCs w:val="20"/>
          <w:cs/>
          <w:lang w:bidi="sa-IN"/>
        </w:rPr>
        <w:t xml:space="preserve">अयं लिट्-प्रत्ययः संस्कृतभाषायाः व्यवहारे न श्रूयते, एष प्रत्ययः स्फुटतया अर्थबोधनाय शास्त्रप्रक्रियानिर्वाहाय च पाणिनिना कल्पितः, तथा अस्य स्थाने णल्-रूपः आदेशोऽपि कल्पितः। लक्ष्ये श्रूयमाणः प्रत्ययविशेषस्तु अ इत्येव। अतः अयमकार एव कालाद्यर्थरूपसमाचारान् सङ्केतयति इति वक्तव्यम्।  </w:t>
      </w:r>
      <w:r w:rsidR="00C13BCE">
        <w:rPr>
          <w:rFonts w:ascii="Sanskrit 2003" w:hAnsi="Sanskrit 2003" w:cs="Sanskrit 2003" w:hint="cs"/>
          <w:szCs w:val="20"/>
          <w:cs/>
          <w:lang w:bidi="sa-IN"/>
        </w:rPr>
        <w:t xml:space="preserve"> </w:t>
      </w:r>
      <w:r>
        <w:rPr>
          <w:rFonts w:ascii="Sanskrit 2003" w:hAnsi="Sanskrit 2003" w:cs="Sanskrit 2003" w:hint="cs"/>
          <w:szCs w:val="20"/>
          <w:cs/>
          <w:lang w:bidi="sa-IN"/>
        </w:rPr>
        <w:t xml:space="preserve"> </w:t>
      </w:r>
      <w:r w:rsidR="00455529">
        <w:rPr>
          <w:rFonts w:ascii="Sanskrit 2003" w:hAnsi="Sanskrit 2003" w:cs="Sanskrit 2003" w:hint="cs"/>
          <w:szCs w:val="20"/>
          <w:cs/>
          <w:lang w:bidi="sa-IN"/>
        </w:rPr>
        <w:t xml:space="preserve">  </w:t>
      </w:r>
      <w:r w:rsidR="00E868F5">
        <w:rPr>
          <w:rFonts w:ascii="Sanskrit 2003" w:hAnsi="Sanskrit 2003" w:cs="Sanskrit 2003" w:hint="cs"/>
          <w:szCs w:val="20"/>
          <w:cs/>
          <w:lang w:bidi="sa-IN"/>
        </w:rPr>
        <w:t xml:space="preserve"> </w:t>
      </w:r>
    </w:p>
    <w:p w14:paraId="52B4728D" w14:textId="77777777" w:rsidR="005441DC" w:rsidRDefault="005441DC" w:rsidP="00337206">
      <w:pPr>
        <w:spacing w:after="0" w:line="276" w:lineRule="auto"/>
        <w:jc w:val="both"/>
        <w:rPr>
          <w:rFonts w:ascii="Sanskrit 2003" w:hAnsi="Sanskrit 2003" w:cs="Sanskrit 2003"/>
          <w:szCs w:val="20"/>
          <w:lang w:bidi="sa-IN"/>
        </w:rPr>
      </w:pPr>
    </w:p>
    <w:p w14:paraId="7A2DE964" w14:textId="1DCC9C65" w:rsidR="00337206" w:rsidRDefault="006C1285" w:rsidP="00337206">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राम इति पदं </w:t>
      </w:r>
      <w:r w:rsidR="00B71687">
        <w:rPr>
          <w:rFonts w:ascii="Sanskrit 2003" w:hAnsi="Sanskrit 2003" w:cs="Sanskrit 2003" w:hint="cs"/>
          <w:szCs w:val="20"/>
          <w:cs/>
          <w:lang w:bidi="sa-IN"/>
        </w:rPr>
        <w:t xml:space="preserve">तु </w:t>
      </w:r>
      <w:r>
        <w:rPr>
          <w:rFonts w:ascii="Sanskrit 2003" w:hAnsi="Sanskrit 2003" w:cs="Sanskrit 2003" w:hint="cs"/>
          <w:szCs w:val="20"/>
          <w:cs/>
          <w:lang w:bidi="sa-IN"/>
        </w:rPr>
        <w:t>कर्तृविशेषं बोधयति</w:t>
      </w:r>
      <w:r w:rsidR="000A064A">
        <w:rPr>
          <w:rFonts w:ascii="Sanskrit 2003" w:hAnsi="Sanskrit 2003" w:cs="Sanskrit 2003" w:hint="cs"/>
          <w:szCs w:val="20"/>
          <w:cs/>
          <w:lang w:bidi="sa-IN"/>
        </w:rPr>
        <w:t>।</w:t>
      </w:r>
      <w:r w:rsidR="00B71687">
        <w:rPr>
          <w:rFonts w:ascii="Sanskrit 2003" w:hAnsi="Sanskrit 2003" w:cs="Sanskrit 2003" w:hint="cs"/>
          <w:szCs w:val="20"/>
          <w:cs/>
          <w:lang w:bidi="sa-IN"/>
        </w:rPr>
        <w:t xml:space="preserve"> यतः कर्तृत्वरूपसमाचारः लिट् इत्यनेन सङ्केतित इति पूर्वमेवोक्तम्। तेन प्रत्ययेन कर्तृत्वं </w:t>
      </w:r>
      <w:r w:rsidR="00672F43">
        <w:rPr>
          <w:rFonts w:ascii="Sanskrit 2003" w:hAnsi="Sanskrit 2003" w:cs="Sanskrit 2003" w:hint="cs"/>
          <w:szCs w:val="20"/>
          <w:cs/>
          <w:lang w:bidi="sa-IN"/>
        </w:rPr>
        <w:t>सूचयति च</w:t>
      </w:r>
      <w:r w:rsidR="006402A8">
        <w:rPr>
          <w:rFonts w:ascii="Sanskrit 2003" w:hAnsi="Sanskrit 2003" w:cs="Sanskrit 2003" w:hint="cs"/>
          <w:szCs w:val="20"/>
          <w:cs/>
          <w:lang w:bidi="sa-IN"/>
        </w:rPr>
        <w:t>े</w:t>
      </w:r>
      <w:r w:rsidR="00672F43">
        <w:rPr>
          <w:rFonts w:ascii="Sanskrit 2003" w:hAnsi="Sanskrit 2003" w:cs="Sanskrit 2003" w:hint="cs"/>
          <w:szCs w:val="20"/>
          <w:cs/>
          <w:lang w:bidi="sa-IN"/>
        </w:rPr>
        <w:t xml:space="preserve">दपि तत्कर्तृत्वं सामान्यमेव। विशेषतया स कर्ता क इति समाचारः न सङ्केतितः। स कर्ता अयमेवेति समाचारं राम इति पदं सूचयति। </w:t>
      </w:r>
      <w:r w:rsidR="00337206">
        <w:rPr>
          <w:rFonts w:ascii="Sanskrit 2003" w:hAnsi="Sanskrit 2003" w:cs="Sanskrit 2003" w:hint="cs"/>
          <w:szCs w:val="20"/>
          <w:cs/>
          <w:lang w:bidi="sa-IN"/>
        </w:rPr>
        <w:t xml:space="preserve"> </w:t>
      </w:r>
      <w:r w:rsidR="00453B88">
        <w:rPr>
          <w:rFonts w:ascii="Sanskrit 2003" w:hAnsi="Sanskrit 2003" w:cs="Sanskrit 2003" w:hint="cs"/>
          <w:szCs w:val="20"/>
          <w:cs/>
          <w:lang w:bidi="sa-IN"/>
        </w:rPr>
        <w:t xml:space="preserve">रामः इत्यत्र विसर्गः </w:t>
      </w:r>
      <w:r w:rsidR="006A5914">
        <w:rPr>
          <w:rFonts w:ascii="Sanskrit 2003" w:hAnsi="Sanskrit 2003" w:cs="Sanskrit 2003" w:hint="cs"/>
          <w:szCs w:val="20"/>
          <w:cs/>
          <w:lang w:bidi="sa-IN"/>
        </w:rPr>
        <w:t xml:space="preserve">तस्य कर्तृत्वस्य अभिहितत्वसमाचारं सूचयति। </w:t>
      </w:r>
      <w:r w:rsidR="001B3658">
        <w:rPr>
          <w:rFonts w:ascii="Sanskrit 2003" w:hAnsi="Sanskrit 2003" w:cs="Sanskrit 2003" w:hint="cs"/>
          <w:szCs w:val="20"/>
          <w:cs/>
          <w:lang w:bidi="sa-IN"/>
        </w:rPr>
        <w:t>एता</w:t>
      </w:r>
      <w:r w:rsidR="002217B2">
        <w:rPr>
          <w:rFonts w:ascii="Sanskrit 2003" w:hAnsi="Sanskrit 2003" w:cs="Sanskrit 2003" w:hint="cs"/>
          <w:szCs w:val="20"/>
          <w:cs/>
          <w:lang w:bidi="sa-IN"/>
        </w:rPr>
        <w:t>भ्यां कारणाभ्यामे</w:t>
      </w:r>
      <w:r w:rsidR="00337206">
        <w:rPr>
          <w:rFonts w:ascii="Sanskrit 2003" w:hAnsi="Sanskrit 2003" w:cs="Sanskrit 2003" w:hint="cs"/>
          <w:szCs w:val="20"/>
          <w:cs/>
          <w:lang w:bidi="sa-IN"/>
        </w:rPr>
        <w:t>व रामाभिन्नकर्तृक इति</w:t>
      </w:r>
      <w:r w:rsidR="002217B2">
        <w:rPr>
          <w:rFonts w:ascii="Sanskrit 2003" w:hAnsi="Sanskrit 2003" w:cs="Sanskrit 2003" w:hint="cs"/>
          <w:szCs w:val="20"/>
          <w:cs/>
          <w:lang w:bidi="sa-IN"/>
        </w:rPr>
        <w:t xml:space="preserve"> शाब्दबोध इति</w:t>
      </w:r>
      <w:r w:rsidR="00337206">
        <w:rPr>
          <w:rFonts w:ascii="Sanskrit 2003" w:hAnsi="Sanskrit 2003" w:cs="Sanskrit 2003" w:hint="cs"/>
          <w:szCs w:val="20"/>
          <w:cs/>
          <w:lang w:bidi="sa-IN"/>
        </w:rPr>
        <w:t xml:space="preserve"> उच्यते।   </w:t>
      </w:r>
    </w:p>
    <w:p w14:paraId="357CAAD1" w14:textId="77777777" w:rsidR="00E95532" w:rsidRDefault="00E95532" w:rsidP="00337206">
      <w:pPr>
        <w:spacing w:after="0" w:line="276" w:lineRule="auto"/>
        <w:jc w:val="both"/>
        <w:rPr>
          <w:rFonts w:ascii="Sanskrit 2003" w:hAnsi="Sanskrit 2003" w:cs="Sanskrit 2003"/>
          <w:szCs w:val="20"/>
          <w:lang w:bidi="sa-IN"/>
        </w:rPr>
      </w:pPr>
    </w:p>
    <w:p w14:paraId="4D47B8E4" w14:textId="13A82ABF" w:rsidR="00557127" w:rsidRDefault="00557127" w:rsidP="00337206">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रावणम् इति पदं कर्मसामान्यकर्मविशेष</w:t>
      </w:r>
      <w:r w:rsidR="00EA324F">
        <w:rPr>
          <w:rFonts w:ascii="Sanskrit 2003" w:hAnsi="Sanskrit 2003" w:cs="Sanskrit 2003" w:hint="cs"/>
          <w:szCs w:val="20"/>
          <w:cs/>
          <w:lang w:bidi="sa-IN"/>
        </w:rPr>
        <w:t xml:space="preserve">समाचारं सङ्केतयति। </w:t>
      </w:r>
      <w:r w:rsidR="005441DC">
        <w:rPr>
          <w:rFonts w:ascii="Sanskrit 2003" w:hAnsi="Sanskrit 2003" w:cs="Sanskrit 2003" w:hint="cs"/>
          <w:szCs w:val="20"/>
          <w:cs/>
          <w:lang w:bidi="sa-IN"/>
        </w:rPr>
        <w:t xml:space="preserve"> कर्म नाम क्रियाफलस्य आश्रयः। प्रकृते जघान इत्यत्र क्रिया प्राणवियोगानुकूला क्रिया, क्रियाफलं प्राणवियोगः, तस्य आश्रयः रावणः। एवम्भूतं विशेषं कर्म अत्र वाक्ये रावण इत्यनेन सङ्केतीक्रियते। अम् इति तु सामान्यकर्मसमाचारं ददाति। तस्य प्रतीतिः कर्मणि प्रयोगे व्यक्तं भवति। </w:t>
      </w:r>
    </w:p>
    <w:p w14:paraId="6706C95B" w14:textId="77777777" w:rsidR="00E95532" w:rsidRDefault="00E95532" w:rsidP="00337206">
      <w:pPr>
        <w:spacing w:after="0" w:line="276" w:lineRule="auto"/>
        <w:jc w:val="both"/>
        <w:rPr>
          <w:rFonts w:ascii="Sanskrit 2003" w:hAnsi="Sanskrit 2003" w:cs="Sanskrit 2003"/>
          <w:szCs w:val="20"/>
          <w:lang w:bidi="sa-IN"/>
        </w:rPr>
      </w:pPr>
    </w:p>
    <w:p w14:paraId="100194F0" w14:textId="32C12585" w:rsidR="005441DC" w:rsidRDefault="005441DC" w:rsidP="00337206">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बाणेन इति पदं </w:t>
      </w:r>
      <w:r w:rsidR="002F7A35">
        <w:rPr>
          <w:rFonts w:ascii="Sanskrit 2003" w:hAnsi="Sanskrit 2003" w:cs="Sanskrit 2003" w:hint="cs"/>
          <w:szCs w:val="20"/>
          <w:cs/>
          <w:lang w:bidi="sa-IN"/>
        </w:rPr>
        <w:t>क्रियायाः प्राणवियोगानुकूलरूपायाः साधनसमाचारं सङ्केतयति।</w:t>
      </w:r>
      <w:r w:rsidR="00242570">
        <w:rPr>
          <w:rFonts w:ascii="Sanskrit 2003" w:hAnsi="Sanskrit 2003" w:cs="Sanskrit 2003" w:hint="cs"/>
          <w:szCs w:val="20"/>
          <w:cs/>
          <w:lang w:bidi="sa-IN"/>
        </w:rPr>
        <w:t xml:space="preserve"> एवञ्च रामाभिन्नकर्तृकः रावणाभिन्नकर्मकः बाणकरणकः भूतानद्यतनपरोक्षऱकालिको प्राणवियोगानुकूलो व्यापार इति बोधो भवति।</w:t>
      </w:r>
      <w:r w:rsidR="002F7A35">
        <w:rPr>
          <w:rFonts w:ascii="Sanskrit 2003" w:hAnsi="Sanskrit 2003" w:cs="Sanskrit 2003"/>
          <w:szCs w:val="20"/>
          <w:lang w:bidi="sa-IN"/>
        </w:rPr>
        <w:t xml:space="preserve"> </w:t>
      </w:r>
    </w:p>
    <w:p w14:paraId="4325413D" w14:textId="77777777" w:rsidR="00E95532" w:rsidRDefault="00E95532" w:rsidP="00337206">
      <w:pPr>
        <w:spacing w:after="0" w:line="276" w:lineRule="auto"/>
        <w:jc w:val="both"/>
        <w:rPr>
          <w:rFonts w:ascii="Sanskrit 2003" w:hAnsi="Sanskrit 2003" w:cs="Sanskrit 2003"/>
          <w:szCs w:val="20"/>
          <w:lang w:bidi="sa-IN"/>
        </w:rPr>
      </w:pPr>
    </w:p>
    <w:p w14:paraId="663D21A3" w14:textId="0F642B0D" w:rsidR="00CA1147" w:rsidRDefault="002F7A35" w:rsidP="00337206">
      <w:pPr>
        <w:spacing w:after="0" w:line="276" w:lineRule="auto"/>
        <w:jc w:val="both"/>
        <w:rPr>
          <w:rFonts w:ascii="Sanskrit 2003" w:hAnsi="Sanskrit 2003" w:cs="Sanskrit 2003"/>
          <w:szCs w:val="20"/>
          <w:lang w:bidi="sa-IN"/>
        </w:rPr>
      </w:pPr>
      <w:r>
        <w:rPr>
          <w:rFonts w:ascii="Sanskrit 2003" w:hAnsi="Sanskrit 2003" w:cs="Sanskrit 2003" w:hint="cs"/>
          <w:szCs w:val="20"/>
          <w:cs/>
          <w:lang w:bidi="sa-IN"/>
        </w:rPr>
        <w:t xml:space="preserve">एवम्प्रकारेण पूर्वोक्तः सर्वोऽपि समाचारः संस्कृतभाषागतेषु एतेषु चतुर्षु </w:t>
      </w:r>
      <w:r w:rsidR="004F27CF">
        <w:rPr>
          <w:rFonts w:ascii="Sanskrit 2003" w:hAnsi="Sanskrit 2003" w:cs="Sanskrit 2003" w:hint="cs"/>
          <w:szCs w:val="20"/>
          <w:cs/>
          <w:lang w:bidi="sa-IN"/>
        </w:rPr>
        <w:t>पदेषु</w:t>
      </w:r>
      <w:r w:rsidR="00E95532">
        <w:rPr>
          <w:rFonts w:ascii="Sanskrit 2003" w:hAnsi="Sanskrit 2003" w:cs="Sanskrit 2003" w:hint="cs"/>
          <w:szCs w:val="20"/>
          <w:cs/>
          <w:lang w:bidi="sa-IN"/>
        </w:rPr>
        <w:t xml:space="preserve"> कथं</w:t>
      </w:r>
      <w:r w:rsidR="004F27CF">
        <w:rPr>
          <w:rFonts w:ascii="Sanskrit 2003" w:hAnsi="Sanskrit 2003" w:cs="Sanskrit 2003" w:hint="cs"/>
          <w:szCs w:val="20"/>
          <w:cs/>
          <w:lang w:bidi="sa-IN"/>
        </w:rPr>
        <w:t xml:space="preserve"> </w:t>
      </w:r>
      <w:r>
        <w:rPr>
          <w:rFonts w:ascii="Sanskrit 2003" w:hAnsi="Sanskrit 2003" w:cs="Sanskrit 2003" w:hint="cs"/>
          <w:szCs w:val="20"/>
          <w:cs/>
          <w:lang w:bidi="sa-IN"/>
        </w:rPr>
        <w:t xml:space="preserve">सङ्केतितः </w:t>
      </w:r>
      <w:r w:rsidR="00E95532">
        <w:rPr>
          <w:rFonts w:ascii="Sanskrit 2003" w:hAnsi="Sanskrit 2003" w:cs="Sanskrit 2003" w:hint="cs"/>
          <w:szCs w:val="20"/>
          <w:cs/>
          <w:lang w:bidi="sa-IN"/>
        </w:rPr>
        <w:t xml:space="preserve"> इति </w:t>
      </w:r>
      <w:r>
        <w:rPr>
          <w:rFonts w:ascii="Sanskrit 2003" w:hAnsi="Sanskrit 2003" w:cs="Sanskrit 2003" w:hint="cs"/>
          <w:szCs w:val="20"/>
          <w:cs/>
          <w:lang w:bidi="sa-IN"/>
        </w:rPr>
        <w:t xml:space="preserve">पाणिनिना परिशीलितमिति विवेचितम् अस्माभिः। </w:t>
      </w:r>
      <w:r w:rsidR="00E716A3">
        <w:rPr>
          <w:rFonts w:ascii="Sanskrit 2003" w:hAnsi="Sanskrit 2003" w:cs="Sanskrit 2003" w:hint="cs"/>
          <w:szCs w:val="20"/>
          <w:cs/>
          <w:lang w:bidi="sa-IN"/>
        </w:rPr>
        <w:t>एतच्च समाचारसङ्केतपरिशीलनं न केवलं संस्कृतभाषाया</w:t>
      </w:r>
      <w:r w:rsidR="00A94B3E">
        <w:rPr>
          <w:rFonts w:ascii="Sanskrit 2003" w:hAnsi="Sanskrit 2003" w:cs="Sanskrit 2003" w:hint="cs"/>
          <w:szCs w:val="20"/>
          <w:cs/>
          <w:lang w:bidi="sa-IN"/>
        </w:rPr>
        <w:t>ं नापि केवलं भारतीयभाषाणाम् अपि तु सर्वासामपि भाषाणां समाचारसङ्केतप्रवाहप्रसङ्</w:t>
      </w:r>
      <w:r w:rsidR="004636B4">
        <w:rPr>
          <w:rFonts w:ascii="Sanskrit 2003" w:hAnsi="Sanskrit 2003" w:cs="Sanskrit 2003" w:hint="cs"/>
          <w:szCs w:val="20"/>
          <w:cs/>
          <w:lang w:bidi="sa-IN"/>
        </w:rPr>
        <w:t xml:space="preserve">गे मौलिककीलकांशान् प्रददाति। </w:t>
      </w:r>
      <w:r w:rsidR="00E95532">
        <w:rPr>
          <w:rFonts w:ascii="Sanskrit 2003" w:hAnsi="Sanskrit 2003" w:cs="Sanskrit 2003" w:hint="cs"/>
          <w:szCs w:val="20"/>
          <w:cs/>
          <w:lang w:bidi="sa-IN"/>
        </w:rPr>
        <w:t>इतः पूर्वं पाणिनेः व्याकरणमाधारीकृत्य येंऽशाः</w:t>
      </w:r>
      <w:r w:rsidR="00E95532">
        <w:rPr>
          <w:rFonts w:ascii="Sanskrit 2003" w:hAnsi="Sanskrit 2003" w:cs="Sanskrit 2003"/>
          <w:szCs w:val="20"/>
          <w:lang w:bidi="sa-IN"/>
        </w:rPr>
        <w:t xml:space="preserve"> </w:t>
      </w:r>
      <w:r w:rsidR="00E95532">
        <w:rPr>
          <w:rFonts w:ascii="Sanskrit 2003" w:hAnsi="Sanskrit 2003" w:cs="Sanskrit 2003" w:hint="cs"/>
          <w:szCs w:val="20"/>
          <w:cs/>
          <w:lang w:bidi="sa-IN"/>
        </w:rPr>
        <w:t xml:space="preserve">समाचारे कीलकीभूताः ते सर्वासु भाषासु तथैव भवन्ति। परन्तु </w:t>
      </w:r>
      <w:r w:rsidR="00B4603D">
        <w:rPr>
          <w:rFonts w:ascii="Sanskrit 2003" w:hAnsi="Sanskrit 2003" w:cs="Sanskrit 2003" w:hint="cs"/>
          <w:szCs w:val="20"/>
          <w:cs/>
          <w:lang w:bidi="sa-IN"/>
        </w:rPr>
        <w:t>तेषां सङ्केतेषु तथा प्रवाहे च यथाभाषं भेदाः भवन्ति।  एतदनुगुणं भाषान्तरेषु कथं पूर्वं कथित</w:t>
      </w:r>
      <w:r w:rsidR="00CA1147">
        <w:rPr>
          <w:rFonts w:ascii="Sanskrit 2003" w:hAnsi="Sanskrit 2003" w:cs="Sanskrit 2003" w:hint="cs"/>
          <w:szCs w:val="20"/>
          <w:cs/>
          <w:lang w:bidi="sa-IN"/>
        </w:rPr>
        <w:t>ाः</w:t>
      </w:r>
      <w:r w:rsidR="00B4603D">
        <w:rPr>
          <w:rFonts w:ascii="Sanskrit 2003" w:hAnsi="Sanskrit 2003" w:cs="Sanskrit 2003" w:hint="cs"/>
          <w:szCs w:val="20"/>
          <w:cs/>
          <w:lang w:bidi="sa-IN"/>
        </w:rPr>
        <w:t xml:space="preserve"> </w:t>
      </w:r>
      <w:r w:rsidR="00CA1147">
        <w:rPr>
          <w:rFonts w:ascii="Sanskrit 2003" w:hAnsi="Sanskrit 2003" w:cs="Sanskrit 2003" w:hint="cs"/>
          <w:szCs w:val="20"/>
          <w:cs/>
          <w:lang w:bidi="sa-IN"/>
        </w:rPr>
        <w:t>समाचारकीलकांशाः सन्तीति पश्यामः। तानि वाक्यानि यथा-</w:t>
      </w:r>
    </w:p>
    <w:p w14:paraId="3936354C" w14:textId="6FF321D2" w:rsidR="00CA1147" w:rsidRDefault="00F21122" w:rsidP="00CA1147">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sidR="00CA1147">
        <w:rPr>
          <w:rFonts w:ascii="Sanskrit 2003" w:hAnsi="Sanskrit 2003" w:cs="Sanskrit 2003" w:hint="cs"/>
          <w:szCs w:val="20"/>
          <w:cs/>
          <w:lang w:bidi="sa-IN"/>
        </w:rPr>
        <w:t xml:space="preserve">1.अ  तॆलुगुभाषायां यथा- </w:t>
      </w:r>
      <w:r w:rsidR="00CA1147">
        <w:rPr>
          <w:rFonts w:ascii="Sanskrit 2003" w:hAnsi="Sanskrit 2003" w:cs="Sanskrit 2003"/>
          <w:szCs w:val="20"/>
          <w:cs/>
          <w:lang w:bidi="sa-IN"/>
        </w:rPr>
        <w:tab/>
      </w:r>
      <w:r w:rsidR="00CA1147">
        <w:rPr>
          <w:rFonts w:ascii="Sanskrit 2003" w:hAnsi="Sanskrit 2003" w:cs="Sanskrit 2003" w:hint="cs"/>
          <w:szCs w:val="20"/>
          <w:cs/>
          <w:lang w:bidi="sa-IN"/>
        </w:rPr>
        <w:t xml:space="preserve">रामुडु बाणन्तो रावणुनि चम्पॆनु इति वाक्यं प्रयुज्यते।  </w:t>
      </w:r>
    </w:p>
    <w:p w14:paraId="6FA772D5" w14:textId="517EC86E" w:rsidR="00CA1147" w:rsidRDefault="00F21122" w:rsidP="00CA1147">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sidR="00CA1147">
        <w:rPr>
          <w:rFonts w:ascii="Sanskrit 2003" w:hAnsi="Sanskrit 2003" w:cs="Sanskrit 2003" w:hint="cs"/>
          <w:szCs w:val="20"/>
          <w:cs/>
          <w:lang w:bidi="sa-IN"/>
        </w:rPr>
        <w:t xml:space="preserve">1.आ हिन्दीभाषायाम्- </w:t>
      </w:r>
      <w:r w:rsidR="00CA1147">
        <w:rPr>
          <w:rFonts w:ascii="Sanskrit 2003" w:hAnsi="Sanskrit 2003" w:cs="Sanskrit 2003"/>
          <w:szCs w:val="20"/>
          <w:cs/>
          <w:lang w:bidi="sa-IN"/>
        </w:rPr>
        <w:tab/>
      </w:r>
      <w:r w:rsidR="00CA1147">
        <w:rPr>
          <w:rFonts w:ascii="Sanskrit 2003" w:hAnsi="Sanskrit 2003" w:cs="Sanskrit 2003" w:hint="cs"/>
          <w:szCs w:val="20"/>
          <w:cs/>
          <w:lang w:bidi="sa-IN"/>
        </w:rPr>
        <w:t>राम</w:t>
      </w:r>
      <w:r w:rsidR="00CA1147">
        <w:rPr>
          <w:rFonts w:ascii="Sanskrit 2003" w:hAnsi="Sanskrit 2003" w:cs="Sanskrit 2003"/>
          <w:szCs w:val="20"/>
          <w:lang w:bidi="sa-IN"/>
        </w:rPr>
        <w:t xml:space="preserve"> </w:t>
      </w:r>
      <w:r w:rsidR="00CA1147">
        <w:rPr>
          <w:rFonts w:ascii="Sanskrit 2003" w:hAnsi="Sanskrit 2003" w:cs="Sanskrit 2003" w:hint="cs"/>
          <w:szCs w:val="20"/>
          <w:cs/>
          <w:lang w:bidi="sa-IN"/>
        </w:rPr>
        <w:t>ने बाण से रावण को मारा</w:t>
      </w:r>
      <w:r w:rsidR="00CA1147">
        <w:rPr>
          <w:rFonts w:ascii="Sanskrit 2003" w:hAnsi="Sanskrit 2003" w:cs="Sanskrit 2003"/>
          <w:szCs w:val="20"/>
          <w:lang w:bidi="sa-IN"/>
        </w:rPr>
        <w:t xml:space="preserve"> </w:t>
      </w:r>
      <w:r w:rsidR="00CA1147">
        <w:rPr>
          <w:rFonts w:ascii="Sanskrit 2003" w:hAnsi="Sanskrit 2003" w:cs="Sanskrit 2003" w:hint="cs"/>
          <w:szCs w:val="20"/>
          <w:cs/>
          <w:lang w:bidi="sa-IN"/>
        </w:rPr>
        <w:t>था।</w:t>
      </w:r>
    </w:p>
    <w:p w14:paraId="05ED4780" w14:textId="58D3FAFB" w:rsidR="00CA1147" w:rsidRDefault="00F21122" w:rsidP="00CA1147">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sidR="00CA1147">
        <w:rPr>
          <w:rFonts w:ascii="Sanskrit 2003" w:hAnsi="Sanskrit 2003" w:cs="Sanskrit 2003" w:hint="cs"/>
          <w:szCs w:val="20"/>
          <w:cs/>
          <w:lang w:bidi="sa-IN"/>
        </w:rPr>
        <w:t xml:space="preserve">1.इ  आङ्ग्लभाषायाम्- </w:t>
      </w:r>
      <w:r w:rsidR="00CA1147">
        <w:rPr>
          <w:rFonts w:ascii="Sanskrit 2003" w:hAnsi="Sanskrit 2003" w:cs="Sanskrit 2003"/>
          <w:szCs w:val="20"/>
          <w:cs/>
          <w:lang w:bidi="sa-IN"/>
        </w:rPr>
        <w:tab/>
      </w:r>
      <w:proofErr w:type="spellStart"/>
      <w:r w:rsidR="00CA1147">
        <w:rPr>
          <w:rFonts w:ascii="Sanskrit 2003" w:hAnsi="Sanskrit 2003" w:cs="Sanskrit 2003"/>
          <w:szCs w:val="20"/>
          <w:lang w:bidi="sa-IN"/>
        </w:rPr>
        <w:t>Raama</w:t>
      </w:r>
      <w:proofErr w:type="spellEnd"/>
      <w:r w:rsidR="00CA1147">
        <w:rPr>
          <w:rFonts w:ascii="Sanskrit 2003" w:hAnsi="Sanskrit 2003" w:cs="Sanskrit 2003"/>
          <w:szCs w:val="20"/>
          <w:lang w:bidi="sa-IN"/>
        </w:rPr>
        <w:t xml:space="preserve"> killed </w:t>
      </w:r>
      <w:proofErr w:type="spellStart"/>
      <w:r w:rsidR="00CA1147">
        <w:rPr>
          <w:rFonts w:ascii="Sanskrit 2003" w:hAnsi="Sanskrit 2003" w:cs="Sanskrit 2003"/>
          <w:szCs w:val="20"/>
          <w:lang w:bidi="sa-IN"/>
        </w:rPr>
        <w:t>RavaNa</w:t>
      </w:r>
      <w:proofErr w:type="spellEnd"/>
      <w:r w:rsidR="00CA1147">
        <w:rPr>
          <w:rFonts w:ascii="Sanskrit 2003" w:hAnsi="Sanskrit 2003" w:cs="Sanskrit 2003" w:hint="cs"/>
          <w:szCs w:val="20"/>
          <w:cs/>
          <w:lang w:bidi="sa-IN"/>
        </w:rPr>
        <w:t xml:space="preserve"> </w:t>
      </w:r>
      <w:r w:rsidR="00CA1147">
        <w:rPr>
          <w:rFonts w:ascii="Sanskrit 2003" w:hAnsi="Sanskrit 2003" w:cs="Sanskrit 2003"/>
          <w:szCs w:val="20"/>
          <w:lang w:bidi="sa-IN"/>
        </w:rPr>
        <w:t>with an arrow.</w:t>
      </w:r>
    </w:p>
    <w:p w14:paraId="3FB8C472" w14:textId="28E13E7E" w:rsidR="00F21122" w:rsidRDefault="00CA1147" w:rsidP="00337206">
      <w:pPr>
        <w:spacing w:after="0" w:line="276" w:lineRule="auto"/>
        <w:jc w:val="both"/>
        <w:rPr>
          <w:rFonts w:ascii="Sanskrit 2003" w:hAnsi="Sanskrit 2003" w:cs="Sanskrit 2003" w:hint="cs"/>
          <w:szCs w:val="20"/>
          <w:lang w:bidi="sa-IN"/>
        </w:rPr>
      </w:pPr>
      <w:r>
        <w:rPr>
          <w:rFonts w:ascii="Sanskrit 2003" w:hAnsi="Sanskrit 2003" w:cs="Sanskrit 2003" w:hint="cs"/>
          <w:szCs w:val="20"/>
          <w:cs/>
          <w:lang w:bidi="sa-IN"/>
        </w:rPr>
        <w:t xml:space="preserve">एतेषु सर्वेषु वाक्येषु पाणिनिना परिशीलिताः समाचारकीलकांशाः सन्त्येव। </w:t>
      </w:r>
      <w:r w:rsidR="00F21122">
        <w:rPr>
          <w:rFonts w:ascii="Sanskrit 2003" w:hAnsi="Sanskrit 2003" w:cs="Sanskrit 2003" w:hint="cs"/>
          <w:szCs w:val="20"/>
          <w:cs/>
          <w:lang w:bidi="sa-IN"/>
        </w:rPr>
        <w:t>ते च यथा-</w:t>
      </w:r>
    </w:p>
    <w:p w14:paraId="0F4E0EA3" w14:textId="575063EC"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sidR="00E95532">
        <w:rPr>
          <w:rFonts w:ascii="Sanskrit 2003" w:hAnsi="Sanskrit 2003" w:cs="Sanskrit 2003" w:hint="cs"/>
          <w:szCs w:val="20"/>
          <w:cs/>
          <w:lang w:bidi="sa-IN"/>
        </w:rPr>
        <w:t xml:space="preserve">  </w:t>
      </w:r>
      <w:r w:rsidR="00A94B3E">
        <w:rPr>
          <w:rFonts w:ascii="Sanskrit 2003" w:hAnsi="Sanskrit 2003" w:cs="Sanskrit 2003" w:hint="cs"/>
          <w:szCs w:val="20"/>
          <w:cs/>
          <w:lang w:bidi="sa-IN"/>
        </w:rPr>
        <w:t xml:space="preserve">  </w:t>
      </w:r>
      <w:r w:rsidR="00E716A3">
        <w:rPr>
          <w:rFonts w:ascii="Sanskrit 2003" w:hAnsi="Sanskrit 2003" w:cs="Sanskrit 2003" w:hint="cs"/>
          <w:szCs w:val="20"/>
          <w:cs/>
          <w:lang w:bidi="sa-IN"/>
        </w:rPr>
        <w:t xml:space="preserve"> </w:t>
      </w:r>
      <w:r>
        <w:rPr>
          <w:rFonts w:ascii="Sanskrit 2003" w:hAnsi="Sanskrit 2003" w:cs="Sanskrit 2003"/>
          <w:szCs w:val="20"/>
          <w:cs/>
          <w:lang w:bidi="sa-IN"/>
        </w:rPr>
        <w:tab/>
      </w:r>
      <w:r>
        <w:rPr>
          <w:rFonts w:ascii="Sanskrit 2003" w:hAnsi="Sanskrit 2003" w:cs="Sanskrit 2003" w:hint="cs"/>
          <w:szCs w:val="20"/>
          <w:cs/>
          <w:lang w:bidi="sa-IN"/>
        </w:rPr>
        <w:t>2.अ.  क्रियाविषयकसमाचारः, क्रियाकालादिसमाचारः,</w:t>
      </w:r>
      <w:r w:rsidRPr="007342A8">
        <w:rPr>
          <w:rFonts w:ascii="Sanskrit 2003" w:hAnsi="Sanskrit 2003" w:cs="Sanskrit 2003" w:hint="cs"/>
          <w:szCs w:val="20"/>
          <w:cs/>
          <w:lang w:bidi="sa-IN"/>
        </w:rPr>
        <w:t xml:space="preserve"> </w:t>
      </w:r>
    </w:p>
    <w:p w14:paraId="40944A79" w14:textId="77777777"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lastRenderedPageBreak/>
        <w:tab/>
      </w: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hint="cs"/>
          <w:szCs w:val="20"/>
          <w:cs/>
          <w:lang w:bidi="sa-IN"/>
        </w:rPr>
        <w:t>2.आ. क्रियाकर्तृसमाचारः, क्रियाफल(कर्म)समाचारः</w:t>
      </w:r>
    </w:p>
    <w:p w14:paraId="13F9DF56" w14:textId="77777777"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hint="cs"/>
          <w:szCs w:val="20"/>
          <w:cs/>
          <w:lang w:bidi="sa-IN"/>
        </w:rPr>
        <w:t>2.इ.   क्रियासाधनादिसमाचारः , कर्तृविशेणसमाचारः , कर्मविशेषणसमाचारः, क्रियाविशेषणसमाचारः</w:t>
      </w:r>
    </w:p>
    <w:p w14:paraId="1E5E74A8" w14:textId="73D33C1E"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hint="cs"/>
          <w:szCs w:val="20"/>
          <w:cs/>
          <w:lang w:bidi="sa-IN"/>
        </w:rPr>
        <w:t>3. अ.  सामान्यकर्त्राश्रयसमाचारः, सामान्यकर्माश्रयसमाचारः</w:t>
      </w:r>
    </w:p>
    <w:p w14:paraId="28AE0329" w14:textId="77777777"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lang w:bidi="sa-IN"/>
        </w:rPr>
        <w:tab/>
      </w:r>
      <w:r>
        <w:rPr>
          <w:rFonts w:ascii="Sanskrit 2003" w:hAnsi="Sanskrit 2003" w:cs="Sanskrit 2003"/>
          <w:szCs w:val="20"/>
          <w:lang w:bidi="sa-IN"/>
        </w:rPr>
        <w:tab/>
      </w:r>
      <w:r>
        <w:rPr>
          <w:rFonts w:ascii="Sanskrit 2003" w:hAnsi="Sanskrit 2003" w:cs="Sanskrit 2003"/>
          <w:szCs w:val="20"/>
          <w:cs/>
          <w:lang w:bidi="sa-IN"/>
        </w:rPr>
        <w:tab/>
      </w:r>
      <w:r>
        <w:rPr>
          <w:rFonts w:ascii="Sanskrit 2003" w:hAnsi="Sanskrit 2003" w:cs="Sanskrit 2003" w:hint="cs"/>
          <w:szCs w:val="20"/>
          <w:cs/>
          <w:lang w:bidi="sa-IN"/>
        </w:rPr>
        <w:t>3. आ. विशेषकर्त्राश्रयसमाचारः, विशेषकर्माश्रयसमाचारः</w:t>
      </w:r>
    </w:p>
    <w:p w14:paraId="36BC033A" w14:textId="77777777"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lang w:bidi="sa-IN"/>
        </w:rPr>
        <w:tab/>
      </w:r>
      <w:r>
        <w:rPr>
          <w:rFonts w:ascii="Sanskrit 2003" w:hAnsi="Sanskrit 2003" w:cs="Sanskrit 2003"/>
          <w:szCs w:val="20"/>
          <w:lang w:bidi="sa-IN"/>
        </w:rPr>
        <w:tab/>
      </w:r>
      <w:r>
        <w:rPr>
          <w:rFonts w:ascii="Sanskrit 2003" w:hAnsi="Sanskrit 2003" w:cs="Sanskrit 2003"/>
          <w:szCs w:val="20"/>
          <w:cs/>
          <w:lang w:bidi="sa-IN"/>
        </w:rPr>
        <w:tab/>
      </w:r>
      <w:r>
        <w:rPr>
          <w:rFonts w:ascii="Sanskrit 2003" w:hAnsi="Sanskrit 2003" w:cs="Sanskrit 2003" w:hint="cs"/>
          <w:szCs w:val="20"/>
          <w:cs/>
          <w:lang w:bidi="sa-IN"/>
        </w:rPr>
        <w:t xml:space="preserve">3. इ.   वाक्ये तेषां सम्बन्धसङ्केतसमाचारः </w:t>
      </w:r>
    </w:p>
    <w:p w14:paraId="65D49EE9" w14:textId="1C2CEC24" w:rsidR="00F21122" w:rsidRDefault="00F21122" w:rsidP="00F21122">
      <w:pPr>
        <w:spacing w:after="0" w:line="276" w:lineRule="auto"/>
        <w:jc w:val="both"/>
        <w:rPr>
          <w:rFonts w:ascii="Sanskrit 2003" w:hAnsi="Sanskrit 2003" w:cs="Sanskrit 2003"/>
          <w:szCs w:val="20"/>
          <w:lang w:bidi="sa-IN"/>
        </w:rPr>
      </w:pP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szCs w:val="20"/>
          <w:cs/>
          <w:lang w:bidi="sa-IN"/>
        </w:rPr>
        <w:tab/>
      </w:r>
      <w:r>
        <w:rPr>
          <w:rFonts w:ascii="Sanskrit 2003" w:hAnsi="Sanskrit 2003" w:cs="Sanskrit 2003" w:hint="cs"/>
          <w:szCs w:val="20"/>
          <w:cs/>
          <w:lang w:bidi="sa-IN"/>
        </w:rPr>
        <w:t>3</w:t>
      </w:r>
      <w:r w:rsidR="00803D55">
        <w:rPr>
          <w:rFonts w:ascii="Sanskrit 2003" w:hAnsi="Sanskrit 2003" w:cs="Sanskrit 2003" w:hint="cs"/>
          <w:szCs w:val="20"/>
          <w:cs/>
          <w:lang w:bidi="sa-IN"/>
        </w:rPr>
        <w:t>. ई.</w:t>
      </w:r>
      <w:r>
        <w:rPr>
          <w:rFonts w:ascii="Sanskrit 2003" w:hAnsi="Sanskrit 2003" w:cs="Sanskrit 2003" w:hint="cs"/>
          <w:szCs w:val="20"/>
          <w:cs/>
          <w:lang w:bidi="sa-IN"/>
        </w:rPr>
        <w:t xml:space="preserve">    अभिहितसमाचारः। </w:t>
      </w:r>
    </w:p>
    <w:p w14:paraId="344D7967" w14:textId="07A66D88" w:rsidR="00F81E54" w:rsidRPr="008F22C1" w:rsidRDefault="00803D55" w:rsidP="004939DD">
      <w:pPr>
        <w:spacing w:after="0" w:line="276" w:lineRule="auto"/>
        <w:jc w:val="both"/>
        <w:rPr>
          <w:rFonts w:ascii="Sanskrit 2003" w:hAnsi="Sanskrit 2003" w:cs="Sanskrit 2003" w:hint="cs"/>
          <w:szCs w:val="20"/>
          <w:cs/>
          <w:lang w:bidi="sa-IN"/>
        </w:rPr>
      </w:pPr>
      <w:r>
        <w:rPr>
          <w:rFonts w:ascii="Sanskrit 2003" w:hAnsi="Sanskrit 2003" w:cs="Sanskrit 2003" w:hint="cs"/>
          <w:szCs w:val="20"/>
          <w:cs/>
          <w:lang w:bidi="sa-IN"/>
        </w:rPr>
        <w:t xml:space="preserve">एतेषु वाक्येषु सर्वत्रापि </w:t>
      </w:r>
      <w:r w:rsidR="0063066D">
        <w:rPr>
          <w:rFonts w:ascii="Sanskrit 2003" w:hAnsi="Sanskrit 2003" w:cs="Sanskrit 2003" w:hint="cs"/>
          <w:szCs w:val="20"/>
          <w:cs/>
          <w:lang w:bidi="sa-IN"/>
        </w:rPr>
        <w:t xml:space="preserve"> एतेंऽशाः सन्ति। यतः सर्वत्रापि क</w:t>
      </w:r>
      <w:r w:rsidR="007B72C0">
        <w:rPr>
          <w:rFonts w:ascii="Sanskrit 2003" w:hAnsi="Sanskrit 2003" w:cs="Sanskrit 2003" w:hint="cs"/>
          <w:szCs w:val="20"/>
          <w:cs/>
          <w:lang w:bidi="sa-IN"/>
        </w:rPr>
        <w:t>स्याश्</w:t>
      </w:r>
      <w:r w:rsidR="0063066D">
        <w:rPr>
          <w:rFonts w:ascii="Sanskrit 2003" w:hAnsi="Sanskrit 2003" w:cs="Sanskrit 2003" w:hint="cs"/>
          <w:szCs w:val="20"/>
          <w:cs/>
          <w:lang w:bidi="sa-IN"/>
        </w:rPr>
        <w:t>चित् क्रिया</w:t>
      </w:r>
      <w:r w:rsidR="007B72C0">
        <w:rPr>
          <w:rFonts w:ascii="Sanskrit 2003" w:hAnsi="Sanskrit 2003" w:cs="Sanskrit 2003" w:hint="cs"/>
          <w:szCs w:val="20"/>
          <w:cs/>
          <w:lang w:bidi="sa-IN"/>
        </w:rPr>
        <w:t xml:space="preserve">याः समाचारो </w:t>
      </w:r>
      <w:r w:rsidR="0063066D">
        <w:rPr>
          <w:rFonts w:ascii="Sanskrit 2003" w:hAnsi="Sanskrit 2003" w:cs="Sanskrit 2003" w:hint="cs"/>
          <w:szCs w:val="20"/>
          <w:cs/>
          <w:lang w:bidi="sa-IN"/>
        </w:rPr>
        <w:t>व</w:t>
      </w:r>
      <w:r w:rsidR="007B72C0">
        <w:rPr>
          <w:rFonts w:ascii="Sanskrit 2003" w:hAnsi="Sanskrit 2003" w:cs="Sanskrit 2003" w:hint="cs"/>
          <w:szCs w:val="20"/>
          <w:cs/>
          <w:lang w:bidi="sa-IN"/>
        </w:rPr>
        <w:t>िद्यते। तस्याः क्रियायाः काल</w:t>
      </w:r>
      <w:r w:rsidR="00DE7D9C">
        <w:rPr>
          <w:rFonts w:ascii="Sanskrit 2003" w:hAnsi="Sanskrit 2003" w:cs="Sanskrit 2003" w:hint="cs"/>
          <w:szCs w:val="20"/>
          <w:cs/>
          <w:lang w:bidi="sa-IN"/>
        </w:rPr>
        <w:t xml:space="preserve">विषयसमाचारोऽपि वर्तते, तथा क्रियाकर्तृसमाचारः, </w:t>
      </w:r>
      <w:r w:rsidR="007B72C0">
        <w:rPr>
          <w:rFonts w:ascii="Sanskrit 2003" w:hAnsi="Sanskrit 2003" w:cs="Sanskrit 2003" w:hint="cs"/>
          <w:szCs w:val="20"/>
          <w:cs/>
          <w:lang w:bidi="sa-IN"/>
        </w:rPr>
        <w:t xml:space="preserve">  </w:t>
      </w:r>
      <w:r>
        <w:rPr>
          <w:rFonts w:ascii="Sanskrit 2003" w:hAnsi="Sanskrit 2003" w:cs="Sanskrit 2003" w:hint="cs"/>
          <w:szCs w:val="20"/>
          <w:cs/>
          <w:lang w:bidi="sa-IN"/>
        </w:rPr>
        <w:t xml:space="preserve"> </w:t>
      </w:r>
      <w:r w:rsidR="00DE7D9C">
        <w:rPr>
          <w:rFonts w:ascii="Sanskrit 2003" w:hAnsi="Sanskrit 2003" w:cs="Sanskrit 2003" w:hint="cs"/>
          <w:szCs w:val="20"/>
          <w:cs/>
          <w:lang w:bidi="sa-IN"/>
        </w:rPr>
        <w:t xml:space="preserve">क्रियाकर्मसमाचारः, सामान्यकर्तृसमाचारः, कर्तृविशेषसमाचारः, सामान्यकर्मसमाचारः, कर्मविशेषसमाचारः एते सर्वेंऽप्यंशाः तस्याः तस्याः भाषायाः सङ्केतशब्दावल्यनुसारं सङ्केतीकृताः सन्ति। तत्र एतावान् भेदः- तत्तद्भाषीयाः </w:t>
      </w:r>
      <w:r w:rsidR="00317A44">
        <w:rPr>
          <w:rFonts w:ascii="Sanskrit 2003" w:hAnsi="Sanskrit 2003" w:cs="Sanskrit 2003" w:hint="cs"/>
          <w:szCs w:val="20"/>
          <w:cs/>
          <w:lang w:bidi="sa-IN"/>
        </w:rPr>
        <w:t xml:space="preserve">प्रत्ययविशेषाः संयुक्ताः सन्ति। अत्र एतेषु वाक्येषु क्रियापदानि- चम्पॆनु, मारा था, </w:t>
      </w:r>
      <w:r w:rsidR="00317A44">
        <w:rPr>
          <w:rFonts w:ascii="Sanskrit 2003" w:hAnsi="Sanskrit 2003" w:cs="Sanskrit 2003"/>
          <w:szCs w:val="20"/>
          <w:lang w:bidi="sa-IN"/>
        </w:rPr>
        <w:t xml:space="preserve">killed </w:t>
      </w:r>
      <w:r w:rsidR="00317A44">
        <w:rPr>
          <w:rFonts w:ascii="Sanskrit 2003" w:hAnsi="Sanskrit 2003" w:cs="Sanskrit 2003" w:hint="cs"/>
          <w:szCs w:val="20"/>
          <w:cs/>
          <w:lang w:bidi="sa-IN"/>
        </w:rPr>
        <w:t>इति। एतानि त्रीण्यपि पदानि क्रियासमाचारं क्रियाफलसमाचारं</w:t>
      </w:r>
      <w:r w:rsidR="00131D43">
        <w:rPr>
          <w:rFonts w:ascii="Sanskrit 2003" w:hAnsi="Sanskrit 2003" w:cs="Sanskrit 2003" w:hint="cs"/>
          <w:szCs w:val="20"/>
          <w:cs/>
          <w:lang w:bidi="sa-IN"/>
        </w:rPr>
        <w:t xml:space="preserve"> सामान्यकर्तृस</w:t>
      </w:r>
      <w:r w:rsidR="00F12B67">
        <w:rPr>
          <w:rFonts w:ascii="Sanskrit 2003" w:hAnsi="Sanskrit 2003" w:cs="Sanskrit 2003" w:hint="cs"/>
          <w:szCs w:val="20"/>
          <w:cs/>
          <w:lang w:bidi="sa-IN"/>
        </w:rPr>
        <w:t>मा</w:t>
      </w:r>
      <w:r w:rsidR="00131D43">
        <w:rPr>
          <w:rFonts w:ascii="Sanskrit 2003" w:hAnsi="Sanskrit 2003" w:cs="Sanskrit 2003" w:hint="cs"/>
          <w:szCs w:val="20"/>
          <w:cs/>
          <w:lang w:bidi="sa-IN"/>
        </w:rPr>
        <w:t>चारं</w:t>
      </w:r>
      <w:r w:rsidR="00317A44">
        <w:rPr>
          <w:rFonts w:ascii="Sanskrit 2003" w:hAnsi="Sanskrit 2003" w:cs="Sanskrit 2003" w:hint="cs"/>
          <w:szCs w:val="20"/>
          <w:cs/>
          <w:lang w:bidi="sa-IN"/>
        </w:rPr>
        <w:t xml:space="preserve"> च बोधय</w:t>
      </w:r>
      <w:r w:rsidR="00131D43">
        <w:rPr>
          <w:rFonts w:ascii="Sanskrit 2003" w:hAnsi="Sanskrit 2003" w:cs="Sanskrit 2003" w:hint="cs"/>
          <w:szCs w:val="20"/>
          <w:cs/>
          <w:lang w:bidi="sa-IN"/>
        </w:rPr>
        <w:t>न्ति</w:t>
      </w:r>
      <w:r w:rsidR="00317A44">
        <w:rPr>
          <w:rFonts w:ascii="Sanskrit 2003" w:hAnsi="Sanskrit 2003" w:cs="Sanskrit 2003" w:hint="cs"/>
          <w:szCs w:val="20"/>
          <w:cs/>
          <w:lang w:bidi="sa-IN"/>
        </w:rPr>
        <w:t xml:space="preserve">। </w:t>
      </w:r>
      <w:r w:rsidR="004638E4">
        <w:rPr>
          <w:rFonts w:ascii="Sanskrit 2003" w:hAnsi="Sanskrit 2003" w:cs="Sanskrit 2003" w:hint="cs"/>
          <w:szCs w:val="20"/>
          <w:cs/>
          <w:lang w:bidi="sa-IN"/>
        </w:rPr>
        <w:t xml:space="preserve">तस्याः क्रियायाः </w:t>
      </w:r>
      <w:r w:rsidR="00131D43">
        <w:rPr>
          <w:rFonts w:ascii="Sanskrit 2003" w:hAnsi="Sanskrit 2003" w:cs="Sanskrit 2003" w:hint="cs"/>
          <w:szCs w:val="20"/>
          <w:cs/>
          <w:lang w:bidi="sa-IN"/>
        </w:rPr>
        <w:t xml:space="preserve"> विशेषकर्तारं राम इति पदमेव बोधयति।  </w:t>
      </w:r>
      <w:r w:rsidR="00DE7D9C">
        <w:rPr>
          <w:rFonts w:ascii="Sanskrit 2003" w:hAnsi="Sanskrit 2003" w:cs="Sanskrit 2003" w:hint="cs"/>
          <w:szCs w:val="20"/>
          <w:cs/>
          <w:lang w:bidi="sa-IN"/>
        </w:rPr>
        <w:t xml:space="preserve"> </w:t>
      </w:r>
      <w:r w:rsidR="00D04DF8">
        <w:rPr>
          <w:rFonts w:ascii="Sanskrit 2003" w:hAnsi="Sanskrit 2003" w:cs="Sanskrit 2003" w:hint="cs"/>
          <w:szCs w:val="20"/>
          <w:cs/>
          <w:lang w:bidi="sa-IN"/>
        </w:rPr>
        <w:t xml:space="preserve">सामान्यक्रियाफलाश्रयसमाचारतत्सङ्केतः नु, को, इति आभ्यां क्रियते। विशेषक्रियाश्रयसमाचारः </w:t>
      </w:r>
      <w:r w:rsidR="00242570">
        <w:rPr>
          <w:rFonts w:ascii="Sanskrit 2003" w:hAnsi="Sanskrit 2003" w:cs="Sanskrit 2003" w:hint="cs"/>
          <w:szCs w:val="20"/>
          <w:cs/>
          <w:lang w:bidi="sa-IN"/>
        </w:rPr>
        <w:t>रावण इत्यनेन क्रियते।</w:t>
      </w:r>
      <w:r w:rsidR="00A11BB5">
        <w:rPr>
          <w:rFonts w:ascii="Sanskrit 2003" w:hAnsi="Sanskrit 2003" w:cs="Sanskrit 2003"/>
          <w:szCs w:val="20"/>
          <w:lang w:bidi="sa-IN"/>
        </w:rPr>
        <w:t xml:space="preserve"> </w:t>
      </w:r>
      <w:r w:rsidR="00A11BB5">
        <w:rPr>
          <w:rFonts w:ascii="Sanskrit 2003" w:hAnsi="Sanskrit 2003" w:cs="Sanskrit 2003" w:hint="cs"/>
          <w:szCs w:val="20"/>
          <w:cs/>
          <w:lang w:bidi="sa-IN"/>
        </w:rPr>
        <w:t>क्रियासाधनरू</w:t>
      </w:r>
      <w:r w:rsidR="003340BE">
        <w:rPr>
          <w:rFonts w:ascii="Sanskrit 2003" w:hAnsi="Sanskrit 2003" w:cs="Sanskrit 2003" w:hint="cs"/>
          <w:szCs w:val="20"/>
          <w:cs/>
          <w:lang w:bidi="sa-IN"/>
        </w:rPr>
        <w:t>प</w:t>
      </w:r>
      <w:r w:rsidR="00C96194">
        <w:rPr>
          <w:rFonts w:ascii="Sanskrit 2003" w:hAnsi="Sanskrit 2003" w:cs="Sanskrit 2003" w:hint="cs"/>
          <w:szCs w:val="20"/>
          <w:cs/>
          <w:lang w:bidi="sa-IN"/>
        </w:rPr>
        <w:t xml:space="preserve">ः </w:t>
      </w:r>
      <w:r w:rsidR="00A11BB5">
        <w:rPr>
          <w:rFonts w:ascii="Sanskrit 2003" w:hAnsi="Sanskrit 2003" w:cs="Sanskrit 2003" w:hint="cs"/>
          <w:szCs w:val="20"/>
          <w:cs/>
          <w:lang w:bidi="sa-IN"/>
        </w:rPr>
        <w:t>समाचारः</w:t>
      </w:r>
      <w:r w:rsidR="00242570">
        <w:rPr>
          <w:rFonts w:ascii="Sanskrit 2003" w:hAnsi="Sanskrit 2003" w:cs="Sanskrit 2003" w:hint="cs"/>
          <w:szCs w:val="20"/>
          <w:cs/>
          <w:lang w:bidi="sa-IN"/>
        </w:rPr>
        <w:t xml:space="preserve"> एवञ्चात्रापि रा</w:t>
      </w:r>
      <w:r w:rsidR="00D04DF8">
        <w:rPr>
          <w:rFonts w:ascii="Sanskrit 2003" w:hAnsi="Sanskrit 2003" w:cs="Sanskrit 2003" w:hint="cs"/>
          <w:szCs w:val="20"/>
          <w:cs/>
          <w:lang w:bidi="sa-IN"/>
        </w:rPr>
        <w:t xml:space="preserve"> </w:t>
      </w:r>
      <w:bookmarkEnd w:id="0"/>
    </w:p>
    <w:sectPr w:rsidR="00F81E54" w:rsidRPr="008F22C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anskrit 2003">
    <w:panose1 w:val="00000000000000000000"/>
    <w:charset w:val="00"/>
    <w:family w:val="auto"/>
    <w:pitch w:val="variable"/>
    <w:sig w:usb0="A000A007" w:usb1="00000000" w:usb2="00000000"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rM0NjUztbQ0NLZU0lEKTi0uzszPAykwrgUASeXBIywAAAA="/>
  </w:docVars>
  <w:rsids>
    <w:rsidRoot w:val="00EE40B6"/>
    <w:rsid w:val="00043020"/>
    <w:rsid w:val="000438CD"/>
    <w:rsid w:val="00061E21"/>
    <w:rsid w:val="000722C5"/>
    <w:rsid w:val="0008179B"/>
    <w:rsid w:val="00095BE5"/>
    <w:rsid w:val="000A064A"/>
    <w:rsid w:val="000D72A3"/>
    <w:rsid w:val="0010059F"/>
    <w:rsid w:val="00104729"/>
    <w:rsid w:val="0010635B"/>
    <w:rsid w:val="001105C4"/>
    <w:rsid w:val="00131D43"/>
    <w:rsid w:val="00173EBC"/>
    <w:rsid w:val="001B0B32"/>
    <w:rsid w:val="001B3658"/>
    <w:rsid w:val="001D4CD0"/>
    <w:rsid w:val="002036B1"/>
    <w:rsid w:val="0020377B"/>
    <w:rsid w:val="002217B2"/>
    <w:rsid w:val="00242570"/>
    <w:rsid w:val="00247860"/>
    <w:rsid w:val="00265F4C"/>
    <w:rsid w:val="002723B9"/>
    <w:rsid w:val="00281054"/>
    <w:rsid w:val="00282BCF"/>
    <w:rsid w:val="002C4F7F"/>
    <w:rsid w:val="002E06B6"/>
    <w:rsid w:val="002F1B9E"/>
    <w:rsid w:val="002F7A35"/>
    <w:rsid w:val="00306543"/>
    <w:rsid w:val="00317A44"/>
    <w:rsid w:val="00322D88"/>
    <w:rsid w:val="00326F14"/>
    <w:rsid w:val="00332F39"/>
    <w:rsid w:val="003340BE"/>
    <w:rsid w:val="00337206"/>
    <w:rsid w:val="00386268"/>
    <w:rsid w:val="003C1156"/>
    <w:rsid w:val="003C68DD"/>
    <w:rsid w:val="003D4370"/>
    <w:rsid w:val="00424172"/>
    <w:rsid w:val="00446FF3"/>
    <w:rsid w:val="00453B88"/>
    <w:rsid w:val="00455529"/>
    <w:rsid w:val="004636B4"/>
    <w:rsid w:val="004638E4"/>
    <w:rsid w:val="004939DD"/>
    <w:rsid w:val="004B5C6C"/>
    <w:rsid w:val="004F27CF"/>
    <w:rsid w:val="00511786"/>
    <w:rsid w:val="00514307"/>
    <w:rsid w:val="005334D2"/>
    <w:rsid w:val="00533B7C"/>
    <w:rsid w:val="005441DC"/>
    <w:rsid w:val="00557127"/>
    <w:rsid w:val="00572ACF"/>
    <w:rsid w:val="005A0B6F"/>
    <w:rsid w:val="005B28B8"/>
    <w:rsid w:val="005E4A7A"/>
    <w:rsid w:val="0060757B"/>
    <w:rsid w:val="0061797C"/>
    <w:rsid w:val="00623D5E"/>
    <w:rsid w:val="0063066D"/>
    <w:rsid w:val="006402A8"/>
    <w:rsid w:val="00642086"/>
    <w:rsid w:val="00644CFF"/>
    <w:rsid w:val="00663984"/>
    <w:rsid w:val="00672F43"/>
    <w:rsid w:val="00684917"/>
    <w:rsid w:val="006A3EDE"/>
    <w:rsid w:val="006A5914"/>
    <w:rsid w:val="006C1285"/>
    <w:rsid w:val="006D70CE"/>
    <w:rsid w:val="00710A89"/>
    <w:rsid w:val="00726D04"/>
    <w:rsid w:val="00727F60"/>
    <w:rsid w:val="007335D7"/>
    <w:rsid w:val="007342A8"/>
    <w:rsid w:val="00766A1D"/>
    <w:rsid w:val="0078343C"/>
    <w:rsid w:val="00790BE0"/>
    <w:rsid w:val="007A7807"/>
    <w:rsid w:val="007B21A2"/>
    <w:rsid w:val="007B72C0"/>
    <w:rsid w:val="007C7EFC"/>
    <w:rsid w:val="00803D55"/>
    <w:rsid w:val="008561F9"/>
    <w:rsid w:val="008A50EB"/>
    <w:rsid w:val="008E69B2"/>
    <w:rsid w:val="008F22C1"/>
    <w:rsid w:val="00905BC9"/>
    <w:rsid w:val="009211D7"/>
    <w:rsid w:val="00927702"/>
    <w:rsid w:val="0095101F"/>
    <w:rsid w:val="00951818"/>
    <w:rsid w:val="00981227"/>
    <w:rsid w:val="0098496B"/>
    <w:rsid w:val="00994403"/>
    <w:rsid w:val="009D0932"/>
    <w:rsid w:val="00A00CBE"/>
    <w:rsid w:val="00A11BB5"/>
    <w:rsid w:val="00A14D1F"/>
    <w:rsid w:val="00A302AE"/>
    <w:rsid w:val="00A4523E"/>
    <w:rsid w:val="00A644FC"/>
    <w:rsid w:val="00A91ECA"/>
    <w:rsid w:val="00A94B3E"/>
    <w:rsid w:val="00AB3E13"/>
    <w:rsid w:val="00B025C0"/>
    <w:rsid w:val="00B40011"/>
    <w:rsid w:val="00B4603D"/>
    <w:rsid w:val="00B66D7E"/>
    <w:rsid w:val="00B70FFD"/>
    <w:rsid w:val="00B71687"/>
    <w:rsid w:val="00B82108"/>
    <w:rsid w:val="00B92DDE"/>
    <w:rsid w:val="00BA30DA"/>
    <w:rsid w:val="00C13BCE"/>
    <w:rsid w:val="00C41679"/>
    <w:rsid w:val="00C416EF"/>
    <w:rsid w:val="00C466D4"/>
    <w:rsid w:val="00C75E67"/>
    <w:rsid w:val="00C91A65"/>
    <w:rsid w:val="00C94F9A"/>
    <w:rsid w:val="00C96194"/>
    <w:rsid w:val="00CA1147"/>
    <w:rsid w:val="00CB60AE"/>
    <w:rsid w:val="00CC0534"/>
    <w:rsid w:val="00CE2A59"/>
    <w:rsid w:val="00D04DF8"/>
    <w:rsid w:val="00D11AA9"/>
    <w:rsid w:val="00D24E9F"/>
    <w:rsid w:val="00D27227"/>
    <w:rsid w:val="00D4335B"/>
    <w:rsid w:val="00D8124F"/>
    <w:rsid w:val="00DB4A2E"/>
    <w:rsid w:val="00DE7D9C"/>
    <w:rsid w:val="00DF1FC3"/>
    <w:rsid w:val="00E16942"/>
    <w:rsid w:val="00E716A3"/>
    <w:rsid w:val="00E868F5"/>
    <w:rsid w:val="00E95532"/>
    <w:rsid w:val="00EA0CD4"/>
    <w:rsid w:val="00EA324F"/>
    <w:rsid w:val="00ED2941"/>
    <w:rsid w:val="00ED3DA3"/>
    <w:rsid w:val="00EE40B6"/>
    <w:rsid w:val="00EE73B4"/>
    <w:rsid w:val="00F03948"/>
    <w:rsid w:val="00F12B67"/>
    <w:rsid w:val="00F21122"/>
    <w:rsid w:val="00F21EC2"/>
    <w:rsid w:val="00F74DE8"/>
    <w:rsid w:val="00F81E54"/>
    <w:rsid w:val="00F9602D"/>
    <w:rsid w:val="00FB0913"/>
    <w:rsid w:val="00FF586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68036"/>
  <w15:chartTrackingRefBased/>
  <w15:docId w15:val="{CBB57AD9-002F-469F-A554-9DF225C06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5</TotalTime>
  <Pages>4</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wara rao Bhandaru</dc:creator>
  <cp:keywords/>
  <dc:description/>
  <cp:lastModifiedBy>Rajeswara rao Bhandaru</cp:lastModifiedBy>
  <cp:revision>95</cp:revision>
  <dcterms:created xsi:type="dcterms:W3CDTF">2019-10-29T06:20:00Z</dcterms:created>
  <dcterms:modified xsi:type="dcterms:W3CDTF">2019-10-31T10:58:00Z</dcterms:modified>
</cp:coreProperties>
</file>